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66F312" w14:textId="088818D9" w:rsidR="00D35096" w:rsidRPr="002E38D8" w:rsidRDefault="00D35096" w:rsidP="002E38D8">
      <w:pPr>
        <w:pStyle w:val="Heading1"/>
      </w:pPr>
      <w:bookmarkStart w:id="0" w:name="_GoBack"/>
      <w:bookmarkEnd w:id="0"/>
      <w:r w:rsidRPr="002E38D8">
        <w:t xml:space="preserve">Appendix </w:t>
      </w:r>
      <w:r w:rsidR="002E38D8">
        <w:t>A.</w:t>
      </w:r>
      <w:r w:rsidRPr="002E38D8">
        <w:t xml:space="preserve">  The MSP Scenario tree</w:t>
      </w:r>
    </w:p>
    <w:p w14:paraId="57382820" w14:textId="01794900" w:rsidR="00D35096" w:rsidRDefault="00D35096" w:rsidP="00D35096">
      <w:pPr>
        <w:pStyle w:val="FirstParagraph"/>
        <w:rPr>
          <w:rFonts w:eastAsiaTheme="minorEastAsia"/>
        </w:rPr>
      </w:pPr>
      <w:r>
        <w:t xml:space="preserve">The root node of the scenario tree is deno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Let </w:t>
      </w:r>
      <m:oMath>
        <m:r>
          <m:rPr>
            <m:scr m:val="script"/>
          </m:rP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be the set of all nodes in the tree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eastAsiaTheme="minorEastAsia"/>
        </w:rPr>
        <w:t xml:space="preserve"> be the set of nodes at time </w:t>
      </w:r>
      <m:oMath>
        <m:r>
          <w:rPr>
            <w:rFonts w:ascii="Cambria Math" w:eastAsiaTheme="minorEastAsia" w:hAnsi="Cambria Math"/>
          </w:rPr>
          <m:t>t</m:t>
        </m:r>
      </m:oMath>
      <w:r>
        <w:rPr>
          <w:rFonts w:eastAsiaTheme="minorEastAsia"/>
        </w:rPr>
        <w:t xml:space="preserve">. For our retirement planning problem, time </w:t>
      </w:r>
      <m:oMath>
        <m: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is the first stage and retirement time </w:t>
      </w:r>
      <m:oMath>
        <m:r>
          <w:rPr>
            <w:rFonts w:ascii="Cambria Math" w:eastAsiaTheme="minorEastAsia" w:hAnsi="Cambria Math"/>
          </w:rPr>
          <m:t>T</m:t>
        </m:r>
      </m:oMath>
      <w:r>
        <w:rPr>
          <w:rFonts w:eastAsiaTheme="minorEastAsia"/>
        </w:rPr>
        <w:t xml:space="preserve"> is the terminal stage. Thus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lit/>
          </m:rP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 contains the root node only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eastAsiaTheme="minorEastAsia"/>
        </w:rPr>
        <w:t xml:space="preserve"> is the set of leaf nodes, and </w:t>
      </w:r>
      <m:oMath>
        <m:r>
          <m:rPr>
            <m:scr m:val="script"/>
          </m:rPr>
          <w:rPr>
            <w:rFonts w:ascii="Cambria Math" w:hAnsi="Cambria Math"/>
          </w:rPr>
          <m:t>N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T</m:t>
                </m:r>
              </m:e>
            </m:d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cr m:val="script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nary>
      </m:oMath>
      <w:r>
        <w:rPr>
          <w:rFonts w:eastAsiaTheme="minorEastAsia"/>
        </w:rPr>
        <w:t xml:space="preserve">. The unconditional probability that a node,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, occurs i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pr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eastAsiaTheme="minorEastAsia"/>
        </w:rPr>
        <w:t xml:space="preserve"> and, clearly </w:t>
      </w:r>
      <m:oMath>
        <m:nary>
          <m:naryPr>
            <m:chr m:val="∑"/>
            <m:supHide m:val="1"/>
            <m:ctrlPr>
              <w:rPr>
                <w:rFonts w:ascii="Cambria Math" w:eastAsiaTheme="minorEastAsia" w:hAnsi="Cambria Math"/>
              </w:rPr>
            </m:ctrlPr>
          </m:naryPr>
          <m:sub>
            <m:r>
              <w:rPr>
                <w:rFonts w:ascii="Cambria Math" w:eastAsiaTheme="minorEastAsia" w:hAnsi="Cambria Math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 w:hint="eastAsia"/>
              </w:rPr>
              <m:t>∈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cr m:val="script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pr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=1</m:t>
        </m:r>
      </m:oMath>
      <w:r>
        <w:rPr>
          <w:rFonts w:eastAsiaTheme="minorEastAsia"/>
        </w:rPr>
        <w:t xml:space="preserve">. A node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 w:hint="eastAsia"/>
          </w:rPr>
          <m:t>≠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will branch off from a parent node, denoted by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-</m:t>
            </m:r>
          </m:sup>
        </m:sSup>
      </m:oMath>
      <w:r>
        <w:rPr>
          <w:rFonts w:eastAsiaTheme="minorEastAsia"/>
        </w:rPr>
        <w:t xml:space="preserve">. A node </w:t>
      </w:r>
      <m:oMath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∉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eastAsiaTheme="minorEastAsia"/>
        </w:rPr>
        <w:t xml:space="preserve"> will give rise to a set of children nodes, denoted by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>.</w:t>
      </w:r>
    </w:p>
    <w:p w14:paraId="206845BE" w14:textId="77777777" w:rsidR="00D35096" w:rsidRPr="00C365AA" w:rsidRDefault="00D35096" w:rsidP="00D35096">
      <w:pPr>
        <w:pStyle w:val="FirstParagraph"/>
        <w:rPr>
          <w:rFonts w:cs="Times New Roman"/>
        </w:rPr>
      </w:pPr>
      <w:r>
        <w:t xml:space="preserve">In the operations research literature, scenario trees are generated using three main methods: scenario reduction, state aggregation and moment matching </w:t>
      </w:r>
      <w:r w:rsidRPr="00C365AA">
        <w:rPr>
          <w:rFonts w:cs="Times New Roman"/>
        </w:rPr>
        <w:t>(see Geyer</w:t>
      </w:r>
      <w:r>
        <w:rPr>
          <w:rFonts w:cs="Times New Roman"/>
        </w:rPr>
        <w:t xml:space="preserve"> et al., </w:t>
      </w:r>
      <w:r w:rsidRPr="00C365AA">
        <w:rPr>
          <w:rFonts w:cs="Times New Roman"/>
        </w:rPr>
        <w:t>2010)</w:t>
      </w:r>
      <w:r>
        <w:t xml:space="preserve">. We choose the moment matching method </w:t>
      </w:r>
      <w:r w:rsidRPr="00C365AA">
        <w:rPr>
          <w:rFonts w:cs="Times New Roman"/>
        </w:rPr>
        <w:t>(Høyland and Wallace</w:t>
      </w:r>
      <w:r>
        <w:rPr>
          <w:rFonts w:cs="Times New Roman"/>
        </w:rPr>
        <w:t xml:space="preserve">, </w:t>
      </w:r>
      <w:r w:rsidRPr="00C365AA">
        <w:rPr>
          <w:rFonts w:cs="Times New Roman"/>
        </w:rPr>
        <w:t>2001; Klaassen</w:t>
      </w:r>
      <w:r>
        <w:rPr>
          <w:rFonts w:cs="Times New Roman"/>
        </w:rPr>
        <w:t>,</w:t>
      </w:r>
      <w:r w:rsidRPr="00C365AA">
        <w:rPr>
          <w:rFonts w:cs="Times New Roman"/>
        </w:rPr>
        <w:t xml:space="preserve"> 2002) for generating scenario trees of accumulated equity returns and three Nelson-Siegel </w:t>
      </w:r>
      <w:r>
        <w:rPr>
          <w:rFonts w:cs="Times New Roman"/>
        </w:rPr>
        <w:t xml:space="preserve">model </w:t>
      </w:r>
      <w:r w:rsidRPr="00C365AA">
        <w:rPr>
          <w:rFonts w:cs="Times New Roman"/>
        </w:rPr>
        <w:t>parameters.</w:t>
      </w:r>
      <w:r>
        <w:rPr>
          <w:rFonts w:cs="Times New Roman"/>
        </w:rPr>
        <w:t xml:space="preserve"> The first-period sub-tree has outcomes corresponding to each child node in the s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 w:cs="Times New Roman"/>
        </w:rPr>
        <w:t>. The outcomes for the first period sub-tree are obtained by matching the first four moments of the distributions of state variables. For the second-period sub-trees, the conditional outcomes are obtained by matching the first four moments of the conditional distributions on outcomes of the first-period sub-tree. This procedure is executed sequentially for the third, fourth sub-trees and so on until the final-period sub-trees. By doing so, we ensure that all conditional distribution properties are fully matched throughout the multi-period scenario tree.</w:t>
      </w:r>
    </w:p>
    <w:p w14:paraId="5B485600" w14:textId="77777777" w:rsidR="00D35096" w:rsidRDefault="00D35096" w:rsidP="00D35096">
      <w:pPr>
        <w:pStyle w:val="BodyText"/>
        <w:rPr>
          <w:rFonts w:cs="Times New Roman"/>
        </w:rPr>
      </w:pPr>
      <w:r>
        <w:rPr>
          <w:rFonts w:cs="Times New Roman"/>
        </w:rPr>
        <w:t xml:space="preserve">The scenario tree that we construct in our multi-stage stochastic programming problem has six stages. The time interval between the stage is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t</m:t>
        </m:r>
      </m:oMath>
      <w:r>
        <w:rPr>
          <w:rFonts w:cs="Times New Roman"/>
        </w:rPr>
        <w:t xml:space="preserve">, so the stages occur at time </w:t>
      </w:r>
      <m:oMath>
        <m:r>
          <w:rPr>
            <w:rFonts w:ascii="Cambria Math" w:hAnsi="Cambria Math" w:cs="Times New Roman"/>
          </w:rPr>
          <m:t>0</m:t>
        </m:r>
      </m:oMath>
      <w:r>
        <w:rPr>
          <w:rFonts w:cs="Times New Roman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, </w:t>
      </w:r>
      <w:r>
        <w:rPr>
          <w:rFonts w:eastAsiaTheme="minorEastAsia" w:cs="Times New Roman"/>
        </w:rPr>
        <w:lastRenderedPageBreak/>
        <w:t xml:space="preserve">…, and </w:t>
      </w:r>
      <m:oMath>
        <m:r>
          <w:rPr>
            <w:rFonts w:ascii="Cambria Math" w:eastAsiaTheme="minorEastAsia" w:hAnsi="Cambria Math" w:cs="Times New Roman"/>
          </w:rPr>
          <m:t>T=5</m:t>
        </m:r>
        <m:r>
          <m:rPr>
            <m:sty m:val="p"/>
          </m:rP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. At each node </w:t>
      </w:r>
      <m:oMath>
        <m:r>
          <w:rPr>
            <w:rFonts w:ascii="Cambria Math" w:eastAsiaTheme="minorEastAsia" w:hAnsi="Cambria Math" w:cs="Times New Roman"/>
          </w:rPr>
          <m:t>n</m:t>
        </m:r>
      </m:oMath>
      <w:r>
        <w:rPr>
          <w:rFonts w:cs="Times New Roman"/>
        </w:rPr>
        <w:t xml:space="preserve">, we store the state variables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1,n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2,n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</w:rPr>
                  <m:t>3,n</m:t>
                </m:r>
              </m:sub>
            </m:sSub>
          </m:e>
        </m:d>
      </m:oMath>
      <w:r>
        <w:rPr>
          <w:rFonts w:eastAsiaTheme="minorEastAsia" w:cs="Times New Roman"/>
        </w:rPr>
        <w:t xml:space="preserve"> employing the same notation as before except that we index by node </w:t>
      </w:r>
      <m:oMath>
        <m:r>
          <w:rPr>
            <w:rFonts w:ascii="Cambria Math" w:eastAsiaTheme="minorEastAsia" w:hAnsi="Cambria Math" w:cs="Times New Roman"/>
          </w:rPr>
          <m:t>n</m:t>
        </m:r>
      </m:oMath>
      <w:r>
        <w:rPr>
          <w:rFonts w:cs="Times New Roman"/>
        </w:rPr>
        <w:t xml:space="preserve"> rather than by time. Thus, if node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eastAsiaTheme="minorEastAsia" w:cs="Times New Roman"/>
        </w:rPr>
        <w:t xml:space="preserve"> occurs at time </w:t>
      </w:r>
      <m:oMath>
        <m:r>
          <w:rPr>
            <w:rFonts w:ascii="Cambria Math" w:eastAsiaTheme="minorEastAsia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eastAsiaTheme="minorEastAsia" w:cs="Times New Roman"/>
        </w:rPr>
        <w:t xml:space="preserve"> denotes the equity log-return over a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Δ</m:t>
        </m:r>
        <m:r>
          <w:rPr>
            <w:rFonts w:ascii="Cambria Math" w:eastAsiaTheme="minorEastAsia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-long time interval ending at time </w:t>
      </w:r>
      <m:oMath>
        <m:r>
          <w:rPr>
            <w:rFonts w:ascii="Cambria Math" w:eastAsiaTheme="minorEastAsia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 (Equation </w:t>
      </w:r>
      <w:r w:rsidRPr="00A31DBF">
        <w:rPr>
          <w:rFonts w:cs="Times New Roman"/>
        </w:rPr>
        <w:t>(</w:t>
      </w:r>
      <w:r>
        <w:rPr>
          <w:rFonts w:cs="Times New Roman"/>
          <w:noProof/>
        </w:rPr>
        <w:t>2</w:t>
      </w:r>
      <w:r w:rsidRPr="00A31DBF">
        <w:rPr>
          <w:rFonts w:cs="Times New Roman"/>
        </w:rPr>
        <w:t>)</w:t>
      </w:r>
      <w:r>
        <w:rPr>
          <w:rFonts w:eastAsiaTheme="minorEastAsia" w:cs="Times New Roman"/>
        </w:rPr>
        <w:t xml:space="preserve">);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eastAsiaTheme="minorEastAsia" w:cs="Times New Roman"/>
        </w:rPr>
        <w:t xml:space="preserve"> denotes equity log-return over a month ending at time </w:t>
      </w:r>
      <m:oMath>
        <m:r>
          <w:rPr>
            <w:rFonts w:ascii="Cambria Math" w:eastAsiaTheme="minorEastAsia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 (Equation </w:t>
      </w:r>
      <w:r w:rsidRPr="00620D8C">
        <w:rPr>
          <w:rFonts w:cs="Times New Roman"/>
        </w:rPr>
        <w:t>(</w:t>
      </w:r>
      <w:r>
        <w:rPr>
          <w:rFonts w:cs="Times New Roman"/>
          <w:noProof/>
        </w:rPr>
        <w:t>8</w:t>
      </w:r>
      <w:r w:rsidRPr="00620D8C">
        <w:rPr>
          <w:rFonts w:cs="Times New Roman"/>
        </w:rPr>
        <w:t>)</w:t>
      </w:r>
      <w:r>
        <w:rPr>
          <w:rFonts w:eastAsiaTheme="minorEastAsia" w:cs="Times New Roman"/>
        </w:rPr>
        <w:t xml:space="preserve">);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1,n</m:t>
            </m:r>
          </m:sub>
        </m:sSub>
      </m:oMath>
      <w:r>
        <w:rPr>
          <w:rFonts w:eastAsiaTheme="minorEastAsia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2,n</m:t>
            </m:r>
          </m:sub>
        </m:sSub>
      </m:oMath>
      <w:r>
        <w:rPr>
          <w:rFonts w:eastAsiaTheme="minorEastAsia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3,n</m:t>
            </m:r>
          </m:sub>
        </m:sSub>
      </m:oMath>
      <w:r>
        <w:rPr>
          <w:rFonts w:eastAsiaTheme="minorEastAsia" w:cs="Times New Roman"/>
        </w:rPr>
        <w:t xml:space="preserve"> denote the Nelson-Siegel model parameters at time </w:t>
      </w:r>
      <m:oMath>
        <m:r>
          <w:rPr>
            <w:rFonts w:ascii="Cambria Math" w:eastAsiaTheme="minorEastAsia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 (Equation </w:t>
      </w:r>
      <w:r w:rsidRPr="00620D8C">
        <w:rPr>
          <w:rFonts w:cs="Times New Roman"/>
        </w:rPr>
        <w:t>(</w:t>
      </w:r>
      <w:r>
        <w:rPr>
          <w:rFonts w:cs="Times New Roman"/>
          <w:noProof/>
        </w:rPr>
        <w:t>7</w:t>
      </w:r>
      <w:r w:rsidRPr="00620D8C">
        <w:rPr>
          <w:rFonts w:cs="Times New Roman"/>
        </w:rPr>
        <w:t>)</w:t>
      </w:r>
      <w:r>
        <w:rPr>
          <w:rFonts w:eastAsiaTheme="minorEastAsia" w:cs="Times New Roman"/>
        </w:rPr>
        <w:t xml:space="preserve">). At the root nod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</m:oMath>
      <w:r>
        <w:rPr>
          <w:rFonts w:eastAsiaTheme="minorEastAsia" w:cs="Times New Roman"/>
        </w:rPr>
        <w:t xml:space="preserve">, the initial state values are set to equal the unconditional expected means in </w:t>
      </w:r>
      <w:r>
        <w:t xml:space="preserve">Table </w:t>
      </w:r>
      <w:r>
        <w:rPr>
          <w:noProof/>
        </w:rPr>
        <w:t>3</w:t>
      </w:r>
      <w:r>
        <w:rPr>
          <w:rFonts w:eastAsiaTheme="minorEastAsia" w:cs="Times New Roman"/>
        </w:rPr>
        <w:t>. In the scenario tree, every non-terminal node branches off to six children nodes. Six outcomes are the minimum required to perfectly match the first four moments of the five state variables.</w:t>
      </w:r>
    </w:p>
    <w:p w14:paraId="01181EE3" w14:textId="5C7FF063" w:rsidR="00D35096" w:rsidRDefault="00D35096" w:rsidP="00D35096">
      <w:pPr>
        <w:pStyle w:val="BodyText"/>
        <w:rPr>
          <w:rFonts w:cs="Times New Roman"/>
        </w:rPr>
      </w:pPr>
      <w:r>
        <w:rPr>
          <w:rFonts w:cs="Times New Roman"/>
        </w:rPr>
        <w:t xml:space="preserve">Validating arbitrage opportunities among the financial assets (cash, bond and equity funds) is dealt with by using the two methods of </w:t>
      </w:r>
      <w:r w:rsidRPr="00C365AA">
        <w:rPr>
          <w:rFonts w:cs="Times New Roman"/>
        </w:rPr>
        <w:t>Klaassen</w:t>
      </w:r>
      <w:r>
        <w:rPr>
          <w:rFonts w:cs="Times New Roman"/>
        </w:rPr>
        <w:t xml:space="preserve"> (</w:t>
      </w:r>
      <w:r w:rsidRPr="00C365AA">
        <w:rPr>
          <w:rFonts w:cs="Times New Roman"/>
        </w:rPr>
        <w:t>2002</w:t>
      </w:r>
      <w:r>
        <w:rPr>
          <w:rFonts w:cs="Times New Roman"/>
        </w:rPr>
        <w:t xml:space="preserve">) for two arbitrage types </w:t>
      </w:r>
      <w:r w:rsidRPr="00CB1B21">
        <w:rPr>
          <w:rFonts w:cs="Times New Roman"/>
          <w:i/>
        </w:rPr>
        <w:t>ex-post</w:t>
      </w:r>
      <w:r>
        <w:rPr>
          <w:rFonts w:cs="Times New Roman"/>
        </w:rPr>
        <w:t xml:space="preserve"> and the method of Geyer et al. (2014) for no-arbitrage bounds </w:t>
      </w:r>
      <w:r w:rsidRPr="00CB1B21">
        <w:rPr>
          <w:rFonts w:cs="Times New Roman"/>
          <w:i/>
        </w:rPr>
        <w:t>ex-ante</w:t>
      </w:r>
      <w:r>
        <w:rPr>
          <w:rFonts w:cs="Times New Roman"/>
        </w:rPr>
        <w:t xml:space="preserve">. The detailed step procedures can be found in </w:t>
      </w:r>
      <w:r w:rsidRPr="00C365AA">
        <w:rPr>
          <w:rFonts w:cs="Times New Roman"/>
        </w:rPr>
        <w:t xml:space="preserve">Owadally </w:t>
      </w:r>
      <w:r>
        <w:rPr>
          <w:rFonts w:cs="Times New Roman"/>
        </w:rPr>
        <w:t xml:space="preserve">et al. </w:t>
      </w:r>
      <w:r w:rsidRPr="00C365AA">
        <w:rPr>
          <w:rFonts w:cs="Times New Roman"/>
        </w:rPr>
        <w:t>(20</w:t>
      </w:r>
      <w:r w:rsidR="00E55BEF">
        <w:rPr>
          <w:rFonts w:cs="Times New Roman"/>
        </w:rPr>
        <w:t>21</w:t>
      </w:r>
      <w:r w:rsidRPr="00C365AA">
        <w:rPr>
          <w:rFonts w:cs="Times New Roman"/>
        </w:rPr>
        <w:t>)</w:t>
      </w:r>
      <w:r>
        <w:rPr>
          <w:rFonts w:cs="Times New Roman"/>
        </w:rPr>
        <w:t>.</w:t>
      </w:r>
    </w:p>
    <w:p w14:paraId="156598A0" w14:textId="77777777" w:rsidR="00D35096" w:rsidRPr="00C365AA" w:rsidRDefault="00D35096" w:rsidP="00D35096">
      <w:pPr>
        <w:pStyle w:val="BodyText"/>
        <w:rPr>
          <w:rFonts w:cs="Times New Roman"/>
        </w:rPr>
      </w:pPr>
      <w:r>
        <w:rPr>
          <w:rFonts w:cs="Times New Roman"/>
        </w:rPr>
        <w:t xml:space="preserve">Since there are six child nodes for every non-terminal node and there are six stages (five periods) there are therefor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6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  <m:r>
          <w:rPr>
            <w:rFonts w:ascii="Cambria Math" w:hAnsi="Cambria Math" w:cs="Times New Roman"/>
          </w:rPr>
          <m:t>=7,776</m:t>
        </m:r>
      </m:oMath>
      <w:r>
        <w:rPr>
          <w:rFonts w:cs="Times New Roman"/>
        </w:rPr>
        <w:t xml:space="preserve"> scenarios and </w:t>
      </w:r>
      <m:oMath>
        <m:nary>
          <m:naryPr>
            <m:chr m:val="∑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0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w:rPr>
                <w:rFonts w:ascii="Cambria Math" w:hAnsi="Cambria Math" w:cs="Times New Roman"/>
              </w:rPr>
              <m:t>5</m:t>
            </m:r>
            <m:ctrlPr>
              <w:rPr>
                <w:rFonts w:ascii="Cambria Math" w:hAnsi="Cambria Math" w:cs="Times New Roman"/>
                <w:i/>
              </w:rPr>
            </m:ctrlP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6</m:t>
                </m:r>
              </m:e>
              <m:sup>
                <m:r>
                  <w:rPr>
                    <w:rFonts w:ascii="Cambria Math" w:hAnsi="Cambria Math" w:cs="Times New Roman"/>
                  </w:rPr>
                  <m:t>j</m:t>
                </m:r>
              </m:sup>
            </m:sSup>
            <m:ctrlPr>
              <w:rPr>
                <w:rFonts w:ascii="Cambria Math" w:hAnsi="Cambria Math" w:cs="Times New Roman"/>
                <w:i/>
              </w:rPr>
            </m:ctrlPr>
          </m:e>
        </m:nary>
        <m:r>
          <w:rPr>
            <w:rFonts w:ascii="Cambria Math" w:hAnsi="Cambria Math" w:cs="Times New Roman"/>
          </w:rPr>
          <m:t>=9,331</m:t>
        </m:r>
      </m:oMath>
      <w:r>
        <w:rPr>
          <w:rFonts w:cs="Times New Roman"/>
        </w:rPr>
        <w:t xml:space="preserve"> nodes. To improve the stability of our results, we aggregate two independently-generated scenario trees, with identical root nodes, into one large scenario tree (see </w:t>
      </w:r>
      <w:r w:rsidRPr="00C365AA">
        <w:rPr>
          <w:rFonts w:cs="Times New Roman"/>
        </w:rPr>
        <w:t>Høyland and Wallace</w:t>
      </w:r>
      <w:r>
        <w:rPr>
          <w:rFonts w:cs="Times New Roman"/>
        </w:rPr>
        <w:t xml:space="preserve">, </w:t>
      </w:r>
      <w:r w:rsidRPr="00C365AA">
        <w:rPr>
          <w:rFonts w:cs="Times New Roman"/>
        </w:rPr>
        <w:t>2001</w:t>
      </w:r>
      <w:r>
        <w:rPr>
          <w:rFonts w:cs="Times New Roman"/>
        </w:rPr>
        <w:t>). This means that the total number of scenarios is 15,552 and the total number of nodes is 18,661.</w:t>
      </w:r>
      <w:r>
        <w:rPr>
          <w:rStyle w:val="FootnoteReference"/>
          <w:rFonts w:cs="Times New Roman"/>
        </w:rPr>
        <w:footnoteReference w:id="1"/>
      </w:r>
      <w:r>
        <w:rPr>
          <w:rFonts w:cs="Times New Roman"/>
        </w:rPr>
        <w:t xml:space="preserve"> </w:t>
      </w:r>
    </w:p>
    <w:p w14:paraId="759CE167" w14:textId="77777777" w:rsidR="00D35096" w:rsidRDefault="00D35096" w:rsidP="00D35096">
      <w:pPr>
        <w:pStyle w:val="BodyText"/>
        <w:rPr>
          <w:rFonts w:cs="Times New Roman"/>
        </w:rPr>
      </w:pPr>
      <w:r w:rsidRPr="00C365AA">
        <w:rPr>
          <w:rFonts w:cs="Times New Roman"/>
        </w:rPr>
        <w:lastRenderedPageBreak/>
        <w:t>From the generated outcomes on each node, the asset prices given in Equation</w:t>
      </w:r>
      <w:r>
        <w:rPr>
          <w:rFonts w:cs="Times New Roman"/>
        </w:rPr>
        <w:t xml:space="preserve">s </w:t>
      </w:r>
      <w:r w:rsidRPr="00A31DBF">
        <w:rPr>
          <w:rFonts w:cs="Times New Roman"/>
        </w:rPr>
        <w:t>(</w:t>
      </w:r>
      <w:r>
        <w:rPr>
          <w:rFonts w:cs="Times New Roman"/>
          <w:noProof/>
        </w:rPr>
        <w:t>2</w:t>
      </w:r>
      <w:r w:rsidRPr="00A31DBF">
        <w:rPr>
          <w:rFonts w:cs="Times New Roman"/>
        </w:rPr>
        <w:t>)</w:t>
      </w:r>
      <w:r>
        <w:rPr>
          <w:rFonts w:cs="Times New Roman"/>
        </w:rPr>
        <w:t xml:space="preserve"> t</w:t>
      </w:r>
      <w:r w:rsidRPr="00C365AA">
        <w:rPr>
          <w:rFonts w:cs="Times New Roman"/>
        </w:rPr>
        <w:t>o</w:t>
      </w:r>
      <w:r>
        <w:rPr>
          <w:rFonts w:cs="Times New Roman"/>
        </w:rPr>
        <w:t xml:space="preserve"> </w:t>
      </w:r>
      <w:r w:rsidRPr="00620D8C">
        <w:rPr>
          <w:rFonts w:cs="Times New Roman"/>
        </w:rPr>
        <w:t>(</w:t>
      </w:r>
      <w:r>
        <w:rPr>
          <w:rFonts w:cs="Times New Roman"/>
          <w:noProof/>
        </w:rPr>
        <w:t>5</w:t>
      </w:r>
      <w:r w:rsidRPr="00620D8C">
        <w:rPr>
          <w:rFonts w:cs="Times New Roman"/>
        </w:rPr>
        <w:t>)</w:t>
      </w:r>
      <w:r>
        <w:rPr>
          <w:rFonts w:cs="Times New Roman"/>
        </w:rPr>
        <w:t xml:space="preserve"> </w:t>
      </w:r>
      <w:r w:rsidRPr="00C365AA">
        <w:rPr>
          <w:rFonts w:cs="Times New Roman"/>
        </w:rPr>
        <w:t xml:space="preserve">can be rewritten in a nodal form. </w:t>
      </w:r>
      <w:r>
        <w:rPr>
          <w:rFonts w:cs="Times New Roman"/>
        </w:rPr>
        <w:t xml:space="preserve">Recall that any node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eastAsiaTheme="minorEastAsia" w:cs="Times New Roman"/>
        </w:rPr>
        <w:t xml:space="preserve"> in the scenario tree (except for the root nod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</m:oMath>
      <w:r>
        <w:rPr>
          <w:rFonts w:eastAsiaTheme="minorEastAsia" w:cs="Times New Roman"/>
        </w:rPr>
        <w:t xml:space="preserve">) branches off from a parent node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</w:rPr>
              <m:t>-</m:t>
            </m:r>
          </m:sup>
        </m:sSup>
      </m:oMath>
      <w:r>
        <w:rPr>
          <w:rFonts w:eastAsiaTheme="minorEastAsia" w:cs="Times New Roman"/>
        </w:rPr>
        <w:t xml:space="preserve"> at the previous time stage. The asset price in </w:t>
      </w:r>
      <w:r w:rsidRPr="00C365AA">
        <w:rPr>
          <w:rFonts w:cs="Times New Roman"/>
        </w:rPr>
        <w:t>Equation</w:t>
      </w:r>
      <w:r>
        <w:rPr>
          <w:rFonts w:cs="Times New Roman"/>
        </w:rPr>
        <w:t xml:space="preserve"> </w:t>
      </w:r>
      <w:r w:rsidRPr="00A31DBF">
        <w:rPr>
          <w:rFonts w:cs="Times New Roman"/>
        </w:rPr>
        <w:t>(</w:t>
      </w:r>
      <w:r>
        <w:rPr>
          <w:rFonts w:cs="Times New Roman"/>
          <w:noProof/>
        </w:rPr>
        <w:t>2</w:t>
      </w:r>
      <w:r w:rsidRPr="00A31DBF">
        <w:rPr>
          <w:rFonts w:cs="Times New Roman"/>
        </w:rPr>
        <w:t>)</w:t>
      </w:r>
      <w:r>
        <w:rPr>
          <w:rFonts w:cs="Times New Roman"/>
        </w:rPr>
        <w:t xml:space="preserve">, </w:t>
      </w:r>
      <w:r w:rsidRPr="00C365AA">
        <w:rPr>
          <w:rFonts w:cs="Times New Roman"/>
        </w:rPr>
        <w:t xml:space="preserve">for example, is transformed into the nodal form simply by replacing </w:t>
      </w:r>
      <m:oMath>
        <m:r>
          <w:rPr>
            <w:rFonts w:ascii="Cambria Math" w:hAnsi="Cambria Math" w:cs="Times New Roman"/>
          </w:rPr>
          <m:t>t</m:t>
        </m:r>
      </m:oMath>
      <w:r w:rsidRPr="00C365AA">
        <w:rPr>
          <w:rFonts w:cs="Times New Roman"/>
        </w:rPr>
        <w:t xml:space="preserve"> with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eastAsiaTheme="minorEastAsia" w:cs="Times New Roman"/>
        </w:rPr>
        <w:t xml:space="preserve"> and </w:t>
      </w:r>
      <m:oMath>
        <m:r>
          <w:rPr>
            <w:rFonts w:ascii="Cambria Math" w:eastAsiaTheme="minorEastAsia" w:hAnsi="Cambria Math" w:cs="Times New Roman"/>
          </w:rPr>
          <m:t>t-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Δ</m:t>
        </m:r>
        <m:r>
          <w:rPr>
            <w:rFonts w:ascii="Cambria Math" w:eastAsiaTheme="minorEastAsia" w:hAnsi="Cambria Math" w:cs="Times New Roman"/>
          </w:rPr>
          <m:t>t</m:t>
        </m:r>
      </m:oMath>
      <w:r>
        <w:rPr>
          <w:rFonts w:eastAsiaTheme="minorEastAsia" w:cs="Times New Roman"/>
        </w:rPr>
        <w:t xml:space="preserve"> with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</w:rPr>
              <m:t>-</m:t>
            </m:r>
          </m:sup>
        </m:sSup>
      </m:oMath>
      <w:r>
        <w:rPr>
          <w:rFonts w:eastAsiaTheme="minorEastAsia" w:cs="Times New Roman"/>
        </w:rPr>
        <w:t xml:space="preserve"> as follows</w:t>
      </w:r>
      <w:r w:rsidRPr="00C365AA">
        <w:rPr>
          <w:rFonts w:cs="Times New Roman"/>
        </w:rPr>
        <w:t>:</w:t>
      </w:r>
    </w:p>
    <w:tbl>
      <w:tblPr>
        <w:tblStyle w:val="TableGrid"/>
        <w:tblW w:w="936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8363"/>
        <w:gridCol w:w="718"/>
      </w:tblGrid>
      <w:tr w:rsidR="00D35096" w14:paraId="3442E6D5" w14:textId="77777777" w:rsidTr="00500E60">
        <w:trPr>
          <w:trHeight w:val="121"/>
        </w:trPr>
        <w:tc>
          <w:tcPr>
            <w:tcW w:w="284" w:type="dxa"/>
          </w:tcPr>
          <w:p w14:paraId="1E80295D" w14:textId="77777777" w:rsidR="00D35096" w:rsidRDefault="00D35096" w:rsidP="00500E60">
            <w:pPr>
              <w:pStyle w:val="BodyText"/>
              <w:spacing w:line="240" w:lineRule="auto"/>
              <w:ind w:firstLine="0"/>
              <w:rPr>
                <w:rFonts w:cs="Times New Roman"/>
              </w:rPr>
            </w:pPr>
          </w:p>
        </w:tc>
        <w:tc>
          <w:tcPr>
            <w:tcW w:w="8363" w:type="dxa"/>
            <w:vAlign w:val="center"/>
          </w:tcPr>
          <w:p w14:paraId="35BF9719" w14:textId="77777777" w:rsidR="00D35096" w:rsidRPr="00620D8C" w:rsidRDefault="00FD7E92" w:rsidP="00500E60">
            <w:pPr>
              <w:pStyle w:val="BodyText"/>
              <w:jc w:val="center"/>
              <w:rPr>
                <w:rFonts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,n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,n</m:t>
                      </m:r>
                    </m:sub>
                  </m:sSub>
                </m:e>
              </m:d>
            </m:oMath>
            <w:r w:rsidR="00D35096">
              <w:rPr>
                <w:rFonts w:eastAsiaTheme="minorEastAsia" w:cs="Times New Roman"/>
              </w:rPr>
              <w:tab/>
              <w:t xml:space="preserve">for </w:t>
            </w:r>
            <m:oMath>
              <m:r>
                <w:rPr>
                  <w:rFonts w:ascii="Cambria Math" w:eastAsiaTheme="minorEastAsia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 w:hint="eastAsia"/>
                </w:rPr>
                <m:t>∈</m:t>
              </m:r>
              <m:r>
                <m:rPr>
                  <m:scr m:val="script"/>
                </m:rPr>
                <w:rPr>
                  <w:rFonts w:ascii="Cambria Math" w:eastAsiaTheme="minorEastAsia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∖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oMath>
            <w:r w:rsidR="00D35096">
              <w:rPr>
                <w:rFonts w:eastAsiaTheme="minorEastAsia" w:cs="Times New Roman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 w:hint="eastAsia"/>
                </w:rPr>
                <m:t>∈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{</m:t>
              </m:r>
              <m:r>
                <w:rPr>
                  <w:rFonts w:ascii="Cambria Math" w:eastAsiaTheme="minorEastAsia" w:hAnsi="Cambria Math" w:cs="Times New Roman"/>
                </w:rPr>
                <m:t>C,B,E}</m:t>
              </m:r>
            </m:oMath>
            <w:r w:rsidR="00D35096">
              <w:rPr>
                <w:rFonts w:eastAsiaTheme="minorEastAsia" w:cs="Times New Roman"/>
              </w:rPr>
              <w:t>,</w:t>
            </w:r>
          </w:p>
        </w:tc>
        <w:tc>
          <w:tcPr>
            <w:tcW w:w="718" w:type="dxa"/>
            <w:vAlign w:val="center"/>
          </w:tcPr>
          <w:p w14:paraId="12146A69" w14:textId="77777777" w:rsidR="00D35096" w:rsidRPr="00620D8C" w:rsidRDefault="00D35096" w:rsidP="00500E60">
            <w:pPr>
              <w:pStyle w:val="BodyText"/>
              <w:spacing w:line="240" w:lineRule="auto"/>
              <w:ind w:right="480" w:firstLine="0"/>
              <w:rPr>
                <w:rFonts w:cs="Times New Roman"/>
              </w:rPr>
            </w:pPr>
          </w:p>
        </w:tc>
      </w:tr>
    </w:tbl>
    <w:p w14:paraId="6B207512" w14:textId="71BDC347" w:rsidR="00D35096" w:rsidRDefault="00D35096" w:rsidP="007C7775">
      <w:pPr>
        <w:pStyle w:val="BodyText"/>
        <w:spacing w:before="0" w:after="0" w:line="240" w:lineRule="auto"/>
        <w:ind w:firstLine="0"/>
        <w:rPr>
          <w:rFonts w:cs="Times New Roman"/>
        </w:rPr>
      </w:pPr>
      <w:r>
        <w:rPr>
          <w:rFonts w:cs="Times New Roman"/>
        </w:rPr>
        <w:t>w</w:t>
      </w:r>
      <w:r w:rsidRPr="00C365AA">
        <w:rPr>
          <w:rFonts w:cs="Times New Roman"/>
        </w:rPr>
        <w:t>here</w:t>
      </w:r>
      <w:r>
        <w:rPr>
          <w:rFonts w:eastAsiaTheme="minorEastAsia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i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sub>
        </m:sSub>
        <m:r>
          <w:rPr>
            <w:rFonts w:ascii="Cambria Math" w:hAnsi="Cambria Math" w:cs="Times New Roman"/>
          </w:rPr>
          <m:t>=1</m:t>
        </m:r>
      </m:oMath>
      <w:r>
        <w:rPr>
          <w:rFonts w:cs="Times New Roman"/>
        </w:rPr>
        <w:t>.</w:t>
      </w:r>
      <w:r w:rsidRPr="00C365AA">
        <w:rPr>
          <w:rFonts w:cs="Times New Roman"/>
        </w:rPr>
        <w:t xml:space="preserve"> </w:t>
      </w:r>
      <w:r>
        <w:rPr>
          <w:rFonts w:cs="Times New Roman"/>
        </w:rPr>
        <w:t>Other pricing formulas are transformed in a similar way.</w:t>
      </w:r>
    </w:p>
    <w:p w14:paraId="1D38C042" w14:textId="77777777" w:rsidR="00136C93" w:rsidRDefault="00136C93" w:rsidP="007C7775">
      <w:pPr>
        <w:pStyle w:val="BodyText"/>
        <w:spacing w:before="0" w:after="0" w:line="240" w:lineRule="auto"/>
        <w:ind w:firstLine="0"/>
        <w:rPr>
          <w:rFonts w:cs="Times New Roman"/>
        </w:rPr>
        <w:sectPr w:rsidR="00136C93" w:rsidSect="00055535">
          <w:footerReference w:type="default" r:id="rId8"/>
          <w:pgSz w:w="11906" w:h="16838" w:code="9"/>
          <w:pgMar w:top="1440" w:right="1440" w:bottom="1440" w:left="1440" w:header="1440" w:footer="1440" w:gutter="0"/>
          <w:cols w:space="720"/>
          <w:docGrid w:linePitch="326"/>
        </w:sectPr>
      </w:pPr>
    </w:p>
    <w:p w14:paraId="18E095C5" w14:textId="77777777" w:rsidR="00136C93" w:rsidRDefault="00136C93" w:rsidP="00136C93">
      <w:pPr>
        <w:pStyle w:val="Heading1"/>
      </w:pPr>
      <w:r>
        <w:lastRenderedPageBreak/>
        <w:t>Appendix B</w:t>
      </w:r>
    </w:p>
    <w:p w14:paraId="7ADE547F" w14:textId="77777777" w:rsidR="00136C93" w:rsidRPr="0019285B" w:rsidRDefault="00136C93" w:rsidP="00136C93">
      <w:pPr>
        <w:pStyle w:val="BodyText"/>
        <w:jc w:val="center"/>
        <w:rPr>
          <w:i/>
        </w:rPr>
      </w:pPr>
      <w:r w:rsidRPr="0019285B">
        <w:rPr>
          <w:i/>
        </w:rPr>
        <w:t xml:space="preserve">Table </w:t>
      </w:r>
      <w:r>
        <w:rPr>
          <w:i/>
        </w:rPr>
        <w:t>B</w:t>
      </w:r>
      <w:r w:rsidRPr="0019285B">
        <w:rPr>
          <w:i/>
        </w:rPr>
        <w:t xml:space="preserve">.1. </w:t>
      </w:r>
      <w:r>
        <w:rPr>
          <w:i/>
        </w:rPr>
        <w:t xml:space="preserve">Average Stochastic Optimal Strategies (%) and Total Secured Retirement Income (£1,000 p.a.) </w:t>
      </w:r>
      <w:r>
        <w:rPr>
          <w:i/>
        </w:rPr>
        <w:br/>
        <w:t>with Various Risk Aversion (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>
        <w:rPr>
          <w:i/>
        </w:rPr>
        <w:t>), Time Preference (</w:t>
      </w:r>
      <m:oMath>
        <m:r>
          <m:rPr>
            <m:sty m:val="p"/>
          </m:rPr>
          <w:rPr>
            <w:rFonts w:ascii="Cambria Math" w:hAnsi="Cambria Math"/>
          </w:rPr>
          <m:t>ρ</m:t>
        </m:r>
      </m:oMath>
      <w:r>
        <w:rPr>
          <w:i/>
        </w:rPr>
        <w:t>), and Bequest Motive (</w:t>
      </w:r>
      <m:oMath>
        <m:r>
          <m:rPr>
            <m:sty m:val="p"/>
          </m:rPr>
          <w:rPr>
            <w:rFonts w:ascii="Cambria Math" w:hAnsi="Cambria Math"/>
          </w:rPr>
          <m:t>κ</m:t>
        </m:r>
      </m:oMath>
      <w:r>
        <w:rPr>
          <w:i/>
        </w:rPr>
        <w:t>) Parameters</w:t>
      </w:r>
    </w:p>
    <w:tbl>
      <w:tblPr>
        <w:tblStyle w:val="TableGrid"/>
        <w:tblW w:w="1392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03"/>
        <w:gridCol w:w="781"/>
        <w:gridCol w:w="782"/>
        <w:gridCol w:w="782"/>
        <w:gridCol w:w="783"/>
        <w:gridCol w:w="243"/>
        <w:gridCol w:w="781"/>
        <w:gridCol w:w="788"/>
        <w:gridCol w:w="788"/>
        <w:gridCol w:w="788"/>
        <w:gridCol w:w="244"/>
        <w:gridCol w:w="788"/>
        <w:gridCol w:w="788"/>
        <w:gridCol w:w="788"/>
        <w:gridCol w:w="788"/>
        <w:gridCol w:w="255"/>
        <w:gridCol w:w="788"/>
        <w:gridCol w:w="788"/>
        <w:gridCol w:w="788"/>
        <w:gridCol w:w="794"/>
      </w:tblGrid>
      <w:tr w:rsidR="00136C93" w:rsidRPr="006E2915" w14:paraId="7845CDDA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E5C733D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w w:val="90"/>
              </w:rPr>
              <w:t>A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BDC29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1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DF66D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77FD8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1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10.0</m:t>
                </m:r>
              </m:oMath>
            </m:oMathPara>
          </w:p>
        </w:tc>
      </w:tr>
      <w:tr w:rsidR="00136C93" w:rsidRPr="006E2915" w14:paraId="23950395" w14:textId="77777777" w:rsidTr="00BA6B4F">
        <w:tc>
          <w:tcPr>
            <w:tcW w:w="603" w:type="dxa"/>
            <w:vMerge/>
            <w:tcBorders>
              <w:left w:val="nil"/>
              <w:right w:val="nil"/>
            </w:tcBorders>
            <w:vAlign w:val="center"/>
          </w:tcPr>
          <w:p w14:paraId="28F70BAC" w14:textId="77777777" w:rsidR="00136C93" w:rsidRPr="006E2915" w:rsidRDefault="00136C93" w:rsidP="00BA6B4F">
            <w:pPr>
              <w:pStyle w:val="BodyText"/>
              <w:spacing w:before="0" w:after="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87997B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17CEE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69A89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974C07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09078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73700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9DCB8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:rsidRPr="006E2915" w14:paraId="4CC21E8C" w14:textId="77777777" w:rsidTr="00BA6B4F">
        <w:tc>
          <w:tcPr>
            <w:tcW w:w="60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6B73E4D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DDDB46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31FB54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837267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8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C88555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AFBA4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8AA5E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0C102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D44B3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5716F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A17BC5E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A2516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1A4599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ECBC40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FEA988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BAAEC9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D0098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0B0000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0BC60F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BA00E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2915" w14:paraId="10E38AAC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1ABF58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2B6EA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41EFA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5.60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9325B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4.40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BC89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ADED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28D8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B73B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2217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9EB9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F6C7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504FE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15CF0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5.7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B4C4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4.21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E10F0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0A293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DB896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341D2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4E184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06833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</w:tr>
      <w:tr w:rsidR="00136C93" w:rsidRPr="006E2915" w14:paraId="4592451E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B9EB3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3E95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9.9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AB80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5.8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2E6C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1.80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BE1B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.3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F14A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7349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.1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93F1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59AE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4C2C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5.3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0EF8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1364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9.8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D0D4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7.8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326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1.8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6D27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42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4B3D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3F0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3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6330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0AD9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08B7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2</w:t>
            </w:r>
          </w:p>
        </w:tc>
      </w:tr>
      <w:tr w:rsidR="00136C93" w:rsidRPr="006E2915" w14:paraId="17FFC61D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26C4A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104F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2.4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72B8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4.1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E9B3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0.4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447B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.9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F478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844E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.6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7847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0C3F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97C5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8.30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4119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4961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2.7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FCDD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5.7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7D1B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1.0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5775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5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0AD0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AF72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3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7840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1E97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69F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1</w:t>
            </w:r>
          </w:p>
        </w:tc>
      </w:tr>
      <w:tr w:rsidR="00136C93" w:rsidRPr="006E2915" w14:paraId="76972787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FF703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41BE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4.0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0849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8.5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BED8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3.60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4F96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.81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0299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8BC4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.2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CE17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35AA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9247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3.32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7B4E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2ED9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4.5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06E4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0.7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35FC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4.1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E21F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46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913C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8DBD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3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5939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B668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88FF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3</w:t>
            </w:r>
          </w:p>
        </w:tc>
      </w:tr>
      <w:tr w:rsidR="00136C93" w:rsidRPr="006E2915" w14:paraId="0567306B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46679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BF05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0.8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F54C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3.7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3373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2.7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A47B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2.6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E38A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0649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7.9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ED8D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21CA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21D5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67.02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D6BC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D6A5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6.2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587E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3.8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BDCA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5.4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D82F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.49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5CDF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C4CC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.5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A87B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6843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B76B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3.18</w:t>
            </w:r>
          </w:p>
        </w:tc>
      </w:tr>
      <w:tr w:rsidR="00136C93" w:rsidRPr="006E2915" w14:paraId="0F1E8C15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B920BB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29980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BAF6B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97121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9CABE8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7BB0B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 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35F56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84.4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14435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2.07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69238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4.31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8586C2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55.72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8F6C3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3816A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C920C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FBBA5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28E7C8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50E2B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17228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84.1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94AC4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1.23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A0DBD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3.5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1F3AC5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58.47</w:t>
            </w:r>
          </w:p>
        </w:tc>
      </w:tr>
      <w:tr w:rsidR="00136C93" w:rsidRPr="006E34D9" w14:paraId="69593458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F0C67D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w w:val="90"/>
              </w:rPr>
              <w:t>A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FB807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3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7CA4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C78C2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3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10.0</m:t>
                </m:r>
              </m:oMath>
            </m:oMathPara>
          </w:p>
        </w:tc>
      </w:tr>
      <w:tr w:rsidR="00136C93" w:rsidRPr="006E34D9" w14:paraId="36540B11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3A154C" w14:textId="77777777" w:rsidR="00136C93" w:rsidRPr="006E2915" w:rsidRDefault="00136C93" w:rsidP="00BA6B4F">
            <w:pPr>
              <w:pStyle w:val="BodyText"/>
              <w:spacing w:before="0" w:after="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4FCBB8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4713C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CEB38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AC9192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D6DD5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10F602D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D88AD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14:paraId="5F221A90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39494A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BD8BFA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AFC579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3769A7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8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DD1C6F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98B66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9A4C7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730EF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1144D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8AA74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2540FB7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FC749A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120666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8C315A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4E094F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C7FDB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5CD2B6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0C4E50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24FD67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19FD9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34D9" w14:paraId="2E562C3D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61F3A2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CC683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C6E2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82.06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DB891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7.9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2726BB7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3F310C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6ED7C43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68F399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FA2086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6289B5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7EDBA56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66447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5.27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5DDC2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67.74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D3AA3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6.9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360F5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F6829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FDF2B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543D8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CA2E7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65D98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</w:tr>
      <w:tr w:rsidR="00136C93" w:rsidRPr="006E34D9" w14:paraId="1E087AA1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BFC19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A33200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0.3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66616BC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3.41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271E34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4.4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2628F70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1.80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C99B86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043769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7.5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728994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B8C20C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9D1D26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48.03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180782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88F453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4.3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B602EC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60.7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3EF0DE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4.8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4F5956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7C70C67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D7A925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24D7F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22903A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5A7D8FF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</w:tr>
      <w:tr w:rsidR="00136C93" w:rsidRPr="006E34D9" w14:paraId="62D0F266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5370C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4E2DA8E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6.9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8B605E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34.4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0A0C5FA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4.9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17BE7E7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3.6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207155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64CA909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6.1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A19862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03BCDA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5.5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14E1AF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5.6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C6D93F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2D2CFA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0.5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C7476B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2.9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AF9E29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6.4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F761AC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40EE74C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701BA8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85D792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4FE8CA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4671D0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</w:tr>
      <w:tr w:rsidR="00136C93" w:rsidRPr="006E34D9" w14:paraId="503B2425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02BFE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CD4693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1.69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BD4664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33.4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2E65683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9.67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035C1AC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35.1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F7C872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675ADAB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4.8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3853A4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9199E8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4.4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6E411C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9.25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268B3D5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6BBF21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8.6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3442A6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8.9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91AE85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2.4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8510DC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588B5F6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5D76B2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436794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8D6948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B0D81D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</w:tr>
      <w:tr w:rsidR="00136C93" w:rsidRPr="006E34D9" w14:paraId="576C0AC0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66FD8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lastRenderedPageBreak/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2E5D612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8.2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F63D02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2.2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336607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6.0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181F49F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3.4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3662E7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210CCD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40.3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98E3C0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.2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0A0B02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40.4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F93BFE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76.35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12370AE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4A9A95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3.1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BD33B2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48.5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1908C3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20.7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15F5C3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7.66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3262769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66C3DF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.6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191448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CFDEFA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.5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4E02EB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18.06</w:t>
            </w:r>
          </w:p>
        </w:tc>
      </w:tr>
      <w:tr w:rsidR="00136C93" w:rsidRPr="006E34D9" w14:paraId="7E6E726D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E5487B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1A83A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38955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C74E3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1001EC" w14:textId="77777777" w:rsidR="00136C93" w:rsidRPr="00A00B50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A00B50">
              <w:rPr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69D3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692E3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78.9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1E4CC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50.8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74E1A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71.3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01E908" w14:textId="77777777" w:rsidR="00136C93" w:rsidRPr="00A00B50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A00B50">
              <w:rPr>
                <w:w w:val="80"/>
              </w:rPr>
              <w:t>130.96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55D39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A403A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2DF54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27F1D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76D79E" w14:textId="77777777" w:rsidR="00136C93" w:rsidRPr="00A00B50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A00B50">
              <w:rPr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3ABFE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E11C9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78.81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13C47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47.1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651F1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60142C">
              <w:t>71.4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673A0" w14:textId="77777777" w:rsidR="00136C93" w:rsidRPr="00A00B50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A00B50">
              <w:rPr>
                <w:w w:val="80"/>
              </w:rPr>
              <w:t>134.22</w:t>
            </w:r>
          </w:p>
        </w:tc>
      </w:tr>
      <w:tr w:rsidR="00136C93" w:rsidRPr="006E34D9" w14:paraId="1FE82562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28AD5D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w w:val="90"/>
              </w:rPr>
              <w:t>A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8FCD0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5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B99CA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BC5A7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5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10.0</m:t>
                </m:r>
              </m:oMath>
            </m:oMathPara>
          </w:p>
        </w:tc>
      </w:tr>
      <w:tr w:rsidR="00136C93" w:rsidRPr="006E34D9" w14:paraId="231AB886" w14:textId="77777777" w:rsidTr="00BA6B4F">
        <w:tc>
          <w:tcPr>
            <w:tcW w:w="60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EEE61" w14:textId="77777777" w:rsidR="00136C93" w:rsidRPr="006E2915" w:rsidRDefault="00136C93" w:rsidP="00BA6B4F">
            <w:pPr>
              <w:pStyle w:val="BodyText"/>
              <w:spacing w:before="0" w:after="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3BC78C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63043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A4F72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54AAC98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02B7D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7E53342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04AAD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14:paraId="505F1035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25ABEB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413BE6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A3C51D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CDCC37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8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203C4A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B5A25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22046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0FB59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B72BE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1C8EB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569BF319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C9E026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A8D204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8DD6D8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77EBD1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9E987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4C5B3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53E6C1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C86688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126951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34D9" w14:paraId="08668568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FD9B8A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44F89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0286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83.09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DDE44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2.93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8BA18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3.98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BFBBA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8F2E8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.6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F85BF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.6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EDD12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.6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7E844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.69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3CA5D5B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0578B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58.82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F5FD0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32.34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F792A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8.84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C236F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C24AF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C38F6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1FA6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D0F97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00451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</w:tr>
      <w:tr w:rsidR="00136C93" w:rsidRPr="006E34D9" w14:paraId="4BD06B2F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88D4B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28F15E0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0.9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EB0D59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8.81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0FF9BC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6.8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190941B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3.3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32C05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AD99DB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3.0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9842AE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.6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E6ECD5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0.0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BC7576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1.10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797095A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F2A314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34.9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0B2977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7.4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E697C2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7.5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FCBFE4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5FE64F5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17EB83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56ECAC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665631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A96874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</w:tr>
      <w:tr w:rsidR="00136C93" w:rsidRPr="006E34D9" w14:paraId="1FC892C6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CD35A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2234DF0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5.5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615D571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8.5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54E268F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5.7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0CE0B4C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0.10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383035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7424E9E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4.7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72E9BC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.0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21A551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4.1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73F379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8.65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3F4536D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D5671E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7.5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85DB9C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54.7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EAC42D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7.7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18BD84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7CF5679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D9434D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9BB26D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BCDFC1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84DE7F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</w:tr>
      <w:tr w:rsidR="00136C93" w:rsidRPr="006E34D9" w14:paraId="58A19767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37791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3BFED40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9.29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3A1844F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6.4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5019A0D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2.87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023B9F3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51.4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4589FC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6F787F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34.1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127EF5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0.7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414AF1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34.6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88D2BA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53.32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2AD108B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047A31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1.5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74901C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63.5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6D4EC6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4.9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17E1A7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1DCA020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9BD76C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4818F4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9623D0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8CB41A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</w:tr>
      <w:tr w:rsidR="00136C93" w:rsidRPr="006E34D9" w14:paraId="4173A911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A230F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335FCBB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6.9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D17207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7.6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B447DA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0.57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0D9500A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64.81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847CFA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65F7101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6.4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2311FF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1.0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1A3355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6.1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D4348A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77.22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094782B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76E81F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26.1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57CD89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9.6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18EF0D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3.8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3BAB1A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0.4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2C3E91C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76AB8D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7.1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442B3A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DF2DE8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7.5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94F476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15.77</w:t>
            </w:r>
          </w:p>
        </w:tc>
      </w:tr>
      <w:tr w:rsidR="00136C93" w:rsidRPr="006E34D9" w14:paraId="45181F11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29B8D0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A3A98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AC639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75316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F53A4D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CA55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3CB61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74.2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22EC6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53.14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4B1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68.6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99BE1B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14.30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EDEF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5D46D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338B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52939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44DDC" w14:textId="77777777" w:rsidR="00136C93" w:rsidRPr="00312E13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312E13">
              <w:rPr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5BDAA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DFD12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72.1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6847A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46.17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25E4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202008">
              <w:t>67.8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37F753" w14:textId="77777777" w:rsidR="00136C93" w:rsidRPr="00312E13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312E13">
              <w:rPr>
                <w:w w:val="80"/>
              </w:rPr>
              <w:t>111.82</w:t>
            </w:r>
          </w:p>
        </w:tc>
      </w:tr>
      <w:tr w:rsidR="00136C93" w:rsidRPr="006E34D9" w14:paraId="4C8AE6F7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6CA904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w w:val="90"/>
              </w:rPr>
              <w:t>A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9CD01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8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E9350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A3A8A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8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2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10.0</m:t>
                </m:r>
              </m:oMath>
            </m:oMathPara>
          </w:p>
        </w:tc>
      </w:tr>
      <w:tr w:rsidR="00136C93" w:rsidRPr="006E34D9" w14:paraId="5EA2F489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CB5DB6" w14:textId="77777777" w:rsidR="00136C93" w:rsidRPr="006E2915" w:rsidRDefault="00136C93" w:rsidP="00BA6B4F">
            <w:pPr>
              <w:pStyle w:val="BodyText"/>
              <w:spacing w:before="0" w:after="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D6C9A3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0246B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606FF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76B33BA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03697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7EF24D0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80F77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14:paraId="06E33617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8C1738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6384F4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F054AA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ECD74D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8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0C5AC6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03217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26B8C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8B842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58DE0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4A73F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24F476F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744777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E6676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1A1669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DAB03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A7AB77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69BA84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251BF7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AEAD8C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448D07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34D9" w14:paraId="2746A302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9EBD16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C8DFB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.28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3A55F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73.39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00448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59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512B6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5.74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FA279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CEAA2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6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622DE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6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86BB7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6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D1F2C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69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735BE8D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007D3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77.67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D14DD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6.84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A3682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5.4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709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92FA7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9FB9B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A47F7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B9E38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596A0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</w:tr>
      <w:tr w:rsidR="00136C93" w:rsidRPr="006E34D9" w14:paraId="28F5B6CC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84A3C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7974B6B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1.7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0D9258E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8.4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26A833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8.41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0B37DBC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31.40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8F60C4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241A3C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6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B342A8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6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B4F9FA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7.0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8ADCA2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7.19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1E30076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398520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6.3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58FDA6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3.8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ABB08B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9.7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44A708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16CCDF2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C991C9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8EB267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02ECFD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EE8183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</w:tr>
      <w:tr w:rsidR="00136C93" w:rsidRPr="006E34D9" w14:paraId="0A9D3214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2683A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41157B2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3.4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02220D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8.03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6853CA1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9.9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717D1F2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8.62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682242C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569FF6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7.9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E77E41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4.1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8761FB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9.1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6ACB09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2.29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7A0042C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70F0B5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54.1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733A97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35.6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3F8A9A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0.2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591FFD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2D113C4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941D00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CD64F6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4B1A28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DB4C2A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</w:tr>
      <w:tr w:rsidR="00136C93" w:rsidRPr="006E34D9" w14:paraId="4979ECFD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6EAD4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77BB9E6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8.6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3B7E77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4.1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138E18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8.51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2E30012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58.7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2A8452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C71ADC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36.7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0257A0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1.0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8C62B6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36.7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57B0D9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52.94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7CC4797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875E6B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29.0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E20AB6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0.9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65CA61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0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B5BF2F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2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4184627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EC34C5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553C9B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A6F63B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E50B69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</w:tr>
      <w:tr w:rsidR="00136C93" w:rsidRPr="006E34D9" w14:paraId="46745812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584D8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4E4631A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8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5EABB3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5.6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91C082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7.2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53710F8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70.29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36DFF6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DEB8C8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7.5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079D6E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30.2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D37266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6.9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7CA05D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7.3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3C4E74E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8E68D9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31.4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FD1C58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8.6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D92807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9.1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8571B3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0.65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60BBD97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1932EF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4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67E313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233099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.4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B047E7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14.28</w:t>
            </w:r>
          </w:p>
        </w:tc>
      </w:tr>
      <w:tr w:rsidR="00136C93" w:rsidRPr="006E34D9" w14:paraId="5CB2BF18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639742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AEAE5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6256A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A24C5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573DA9" w14:textId="77777777" w:rsidR="00136C93" w:rsidRPr="00675B15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675B15">
              <w:rPr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E53BA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2D9B6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9.33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AEB6C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53.94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A792C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5.9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B731B1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325CCC">
              <w:t>94.95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FA12C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AEBD4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A00F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74E2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CEC966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11189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E9E83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62.1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7F8EF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41.93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D01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59.30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57646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25CCC">
              <w:t>91.41</w:t>
            </w:r>
          </w:p>
        </w:tc>
      </w:tr>
      <w:tr w:rsidR="00136C93" w:rsidRPr="006E34D9" w14:paraId="339819A9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59DE19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w w:val="90"/>
              </w:rPr>
              <w:t>A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AA51E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1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4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13F4A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9ED68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1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4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10.0</m:t>
                </m:r>
              </m:oMath>
            </m:oMathPara>
          </w:p>
        </w:tc>
      </w:tr>
      <w:tr w:rsidR="00136C93" w:rsidRPr="006E34D9" w14:paraId="60CFC5F7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1D3977" w14:textId="77777777" w:rsidR="00136C93" w:rsidRPr="006E2915" w:rsidRDefault="00136C93" w:rsidP="00BA6B4F">
            <w:pPr>
              <w:pStyle w:val="BodyText"/>
              <w:spacing w:before="0" w:after="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32789A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4974D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149EE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721816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6E12B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18D0456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035B3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14:paraId="50215341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EA8546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07A186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CC7C61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CC61E3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8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D43AB4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CBAF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FDA30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64E3D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8693B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DCB12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188647A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774A2C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6573E4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1BE00D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6F0D9E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6A376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DC137A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E41DD7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5997F2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270CC3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34D9" w14:paraId="51171F5E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83CA38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F1858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9BAAC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75.61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F3C3B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4.39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A78C5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BF7E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6CD0D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941E2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55561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D3C83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FB460A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D114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BCC19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75.79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5A730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4.21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FB927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2F68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D08A1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4DB5B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41443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E39D5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</w:tr>
      <w:tr w:rsidR="00136C93" w:rsidRPr="006E34D9" w14:paraId="04A10664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B336F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lastRenderedPageBreak/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519124C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9.9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83DD9D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56.2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07DBC3C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31.80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14F1C67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.0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1A5786A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2AD613E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.8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1C57CB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04DB05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F723D2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0.64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5CA0518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D63FAB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9.9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F95F61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58.1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70E2E9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31.8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61D273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6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2776988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BC6B00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05B40A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7CD01A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EC5C84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</w:tr>
      <w:tr w:rsidR="00136C93" w:rsidRPr="006E34D9" w14:paraId="67792E17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EDF9A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E54F66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2.5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6C7DB6F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4.5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2DE2057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0.5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52F976B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.3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474CDA7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6A6615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.0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943277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04D9E2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CB81DA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2.66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E57267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06BEBB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2.9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73F8E3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5.9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C3EFA8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1.0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71D83E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8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525A08C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30F047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22C45F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784052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EC71B8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</w:tr>
      <w:tr w:rsidR="00136C93" w:rsidRPr="006E34D9" w14:paraId="3AD39BF0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A0CFC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6400F73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4.1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1418C06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9.2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149973C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33.6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5DFB5CA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.8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0F1E57D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A1BF55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.4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DA10E6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6B398C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2F81B8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7.4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5345B83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4B9784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4.7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A47917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51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6A41DA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34.2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1127BF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8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4D29921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ED61F0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771ED0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89EB49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B83655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</w:tr>
      <w:tr w:rsidR="00136C93" w:rsidRPr="006E34D9" w14:paraId="030041DF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21E27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491BA17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1.2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40D861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34.8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55DE7EA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33.1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53AE3D3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0.77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5E6E36D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453A15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6.3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04713E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1D35FE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512283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63.6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49D618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4B4586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6.9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5B1579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4.9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F7B123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35.6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F762B8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.55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336FF32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8D0836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2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24DC48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C79858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7D034F2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16.00</w:t>
            </w:r>
          </w:p>
        </w:tc>
      </w:tr>
      <w:tr w:rsidR="00136C93" w:rsidRPr="006E34D9" w14:paraId="01154404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EBAC34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3A167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7CC05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EB1BF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9D07E8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5313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7DCDF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84.47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53656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2.0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66172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74.3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9415BA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56.19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126E7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259D2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0AE90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9FDF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B1D44F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2ACF2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5955E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84.1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41066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41.15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9FCA4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B04634">
              <w:t>73.4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1FE15C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58.84</w:t>
            </w:r>
          </w:p>
        </w:tc>
      </w:tr>
      <w:tr w:rsidR="00136C93" w:rsidRPr="006E34D9" w14:paraId="02013D86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DF0CC5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F9A7B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= 3.0, ρ=0.04, κ=2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A363F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3EEC6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= 3.0, ρ=0.04, κ=10.0</m:t>
                </m:r>
              </m:oMath>
            </m:oMathPara>
          </w:p>
        </w:tc>
      </w:tr>
      <w:tr w:rsidR="00136C93" w:rsidRPr="006E34D9" w14:paraId="64C949D8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A1FBB9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42AAF8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A5D6DB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307A4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0CF02A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A4AD5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489B783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5FAF0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14:paraId="04E0E9C7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22E22D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4B91BE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23051B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87C9E8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7225BC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598EBE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C5D11D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F400F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D56C0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9F1FA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8DA62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5C2BFC42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7964DE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1F59EA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C9217F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7225BC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170DE1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7C5D9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000A9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C64F2E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D84DE2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30BD74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34D9" w14:paraId="4B4E0052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753A94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E7446">
              <w:rPr>
                <w:rFonts w:cs="Times New Roman"/>
                <w:w w:val="9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551DF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6AD97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82.05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26143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7.95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E3166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DED6F1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E8A28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AF3B1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7ACC0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F301B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6829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1D512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1.15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BED44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62.33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E3825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6.52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0BFA7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940C7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AFAA7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2A902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E855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22E23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</w:tr>
      <w:tr w:rsidR="00136C93" w:rsidRPr="006E34D9" w14:paraId="256C9F29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F329E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E7446">
              <w:rPr>
                <w:rFonts w:cs="Times New Roman"/>
                <w:w w:val="90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58F4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0.41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71D6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4.21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05E4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4.4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E6DF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0.95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C7258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B71D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.0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BE13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C8C3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D115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4.81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0441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1641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5.7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903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9.6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6156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4.6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F633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EE0C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1B59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03B6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36DE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D0DF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</w:tr>
      <w:tr w:rsidR="00136C93" w:rsidRPr="006E34D9" w14:paraId="00084EFF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29BD2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E7446">
              <w:rPr>
                <w:rFonts w:cs="Times New Roman"/>
                <w:w w:val="9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09C6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7.09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D28D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5.5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35DC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5.1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04C5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2.29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D8B49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535A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5.2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8221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148D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4.4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525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2.03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BF4C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9B2C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0.8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C899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2.6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7EF2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6.5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F727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6B59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044F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2373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CBBA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8CA5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</w:tr>
      <w:tr w:rsidR="00136C93" w:rsidRPr="006E34D9" w14:paraId="18F16BA3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B2DC1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E7446">
              <w:rPr>
                <w:rFonts w:cs="Times New Roman"/>
                <w:w w:val="9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729E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2.0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F03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4.4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58AF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9.8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07C1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3.70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498AE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2126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3.7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8759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43E6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2.7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9FA3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5.2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1B85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90A8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8.7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6276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8.7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34B8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2.4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5461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EEE9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3279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2897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FC01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91ED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</w:tr>
      <w:tr w:rsidR="00136C93" w:rsidRPr="006E34D9" w14:paraId="5D7A2A6E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B08E9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E7446">
              <w:rPr>
                <w:rFonts w:cs="Times New Roman"/>
                <w:w w:val="90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18B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8.5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0DC6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2.83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4168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6.2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FFBB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2.3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94B95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53AA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9.4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7FE9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.2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F890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39.8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9A48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4.65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9524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5CD4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3.8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0D6B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9.4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9ED9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20.8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D96A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.84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9266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273C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.3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FEAD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0FC4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AA57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14.77</w:t>
            </w:r>
          </w:p>
        </w:tc>
      </w:tr>
      <w:tr w:rsidR="00136C93" w:rsidRPr="006E34D9" w14:paraId="6AA90948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BAAF41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E7446">
              <w:rPr>
                <w:rFonts w:cs="Times New Roman"/>
                <w:w w:val="9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E21CA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728D9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AF6A1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850A8E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F2D782" w14:textId="77777777" w:rsidR="00136C93" w:rsidRPr="00CE7446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425B9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9.0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C1512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50.7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532B2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1.3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AB0C73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31.60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0961B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F7277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B2B71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2778B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4E4877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3EC41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F65FE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8.6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CB0DA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46.9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D83BA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>
              <w:rPr>
                <w:color w:val="000000"/>
              </w:rPr>
              <w:t>71.36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754A1C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color w:val="000000"/>
                <w:w w:val="80"/>
              </w:rPr>
              <w:t>133.90</w:t>
            </w:r>
          </w:p>
        </w:tc>
      </w:tr>
      <w:tr w:rsidR="00136C93" w:rsidRPr="006E34D9" w14:paraId="08294EE1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D60BC2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w w:val="90"/>
              </w:rPr>
              <w:t>A</w:t>
            </w:r>
            <w:r w:rsidRPr="00612B04">
              <w:rPr>
                <w:rFonts w:cs="Times New Roman"/>
                <w:w w:val="90"/>
              </w:rPr>
              <w:t>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8E144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5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4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ADAD8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E61E6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5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4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10.0</m:t>
                </m:r>
              </m:oMath>
            </m:oMathPara>
          </w:p>
        </w:tc>
      </w:tr>
      <w:tr w:rsidR="00136C93" w:rsidRPr="006E34D9" w14:paraId="35302AC6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C3D213" w14:textId="77777777" w:rsidR="00136C93" w:rsidRPr="006E2915" w:rsidRDefault="00136C93" w:rsidP="00BA6B4F">
            <w:pPr>
              <w:pStyle w:val="BodyText"/>
              <w:spacing w:before="0" w:after="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5EEF8D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18ED7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5A777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3A5375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49DAA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305630C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9A22A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14:paraId="51CECCB9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E5BA23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2279C6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A68F74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DA059E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8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166C3E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436B4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784EA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6E22C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39ECE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4289C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05AC56B0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8644AD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05772B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B969AF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186033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2F67A8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A87DC8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EE554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4A1C6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3030DA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34D9" w14:paraId="2DE12A69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90B186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F70CC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B17FB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85.04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7C5D8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2.95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1CCEA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.01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31730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16A58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86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D887D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86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09A4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86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8C493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86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0BE1F40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5BDF6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60.42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97307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30.76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2C07C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8.81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33F58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5EFC6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05FCD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C0D25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531DF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B160F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</w:tr>
      <w:tr w:rsidR="00136C93" w:rsidRPr="006E34D9" w14:paraId="5BCED2BD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4D9B5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4AC0CD3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1.6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618EB13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0.9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3A31883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6.6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194260E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0.76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28CFC2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5B2236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1.7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E05324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8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867DF4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9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3ECC9C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38.52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E06D41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702E0D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38.0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478E00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44.6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C36C49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7.2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C214F4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74EABF5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CBB4C1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861EB8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F95CC0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00BFDEB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</w:tr>
      <w:tr w:rsidR="00136C93" w:rsidRPr="006E34D9" w14:paraId="19FD2136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77D78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B153D9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6.1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8E95B6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9.91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3B64F83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5.8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2B93B98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38.1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5D41AF4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3BED65C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3.5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D670F6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.5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5C61F5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2.7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CADD07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46.25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6322EFA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E50705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9.5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EF3C7C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2.6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943D9E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7.8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B0B978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36C13F1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E9DDA1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8C3F5B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0B7A15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6FB5514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</w:tr>
      <w:tr w:rsidR="00136C93" w:rsidRPr="006E34D9" w14:paraId="3DB03BA3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FE278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73CFE4D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9.6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098BF93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7.2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59E52B8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3.0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47C3540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0.08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2B7C3C2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581D992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33.1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2899BA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0.2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426174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33.8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4572FE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2.54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FD54AC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4A234A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2.0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DCB5A7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62.9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D595E1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5.0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87C802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2B4D87E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862743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410512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105CE0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6BD0D3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</w:tr>
      <w:tr w:rsidR="00136C93" w:rsidRPr="006E34D9" w14:paraId="2E827EC2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CBB73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0DFFF7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7.19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7C579BF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8.10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4808487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0.6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00D124B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64.0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279993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3DF83AB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45.9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6F21CA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0.7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14140A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45.5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F5928F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76.80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1A84983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BCF665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26.9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E960FF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0.5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DEE5F9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3.9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CD662A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8.66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3792592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472525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.9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0CE413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3A8410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.9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8D495C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13.56</w:t>
            </w:r>
          </w:p>
        </w:tc>
      </w:tr>
      <w:tr w:rsidR="00136C93" w:rsidRPr="006E34D9" w14:paraId="54F188BB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45AA4C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A30CF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34192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B6797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5F7558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58F0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EBF1A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74.2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A1864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52.97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A934F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68.67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63075D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14.84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1E1D6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5ACF1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C8452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11DD2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5E2844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B7F4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8EF16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71.93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FED1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45.6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82C3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667BC">
              <w:t>67.5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54A959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11.84</w:t>
            </w:r>
          </w:p>
        </w:tc>
      </w:tr>
      <w:tr w:rsidR="00136C93" w:rsidRPr="006E34D9" w14:paraId="0827FC46" w14:textId="77777777" w:rsidTr="00BA6B4F">
        <w:tc>
          <w:tcPr>
            <w:tcW w:w="60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176020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w w:val="90"/>
              </w:rPr>
              <w:t>Age</w:t>
            </w:r>
          </w:p>
        </w:tc>
        <w:tc>
          <w:tcPr>
            <w:tcW w:w="651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CF7E9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8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4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.0</m:t>
                </m:r>
              </m:oMath>
            </m:oMathPara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3783C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65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C8245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γ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 8.0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ρ</m:t>
                </m:r>
                <m:r>
                  <w:rPr>
                    <w:rFonts w:ascii="Cambria Math" w:hAnsi="Cambria Math" w:cs="Times New Roman"/>
                    <w:w w:val="90"/>
                  </w:rPr>
                  <m:t xml:space="preserve">=0.04,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w w:val="90"/>
                  </w:rPr>
                  <m:t>κ</m:t>
                </m:r>
                <m:r>
                  <w:rPr>
                    <w:rFonts w:ascii="Cambria Math" w:hAnsi="Cambria Math" w:cs="Times New Roman"/>
                    <w:w w:val="90"/>
                  </w:rPr>
                  <m:t>=10.0</m:t>
                </m:r>
              </m:oMath>
            </m:oMathPara>
          </w:p>
        </w:tc>
      </w:tr>
      <w:tr w:rsidR="00136C93" w:rsidRPr="006E34D9" w14:paraId="425436EE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05BFE8" w14:textId="77777777" w:rsidR="00136C93" w:rsidRPr="006E2915" w:rsidRDefault="00136C93" w:rsidP="00BA6B4F">
            <w:pPr>
              <w:pStyle w:val="BodyText"/>
              <w:spacing w:before="0" w:after="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312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9FDCC7" w14:textId="77777777" w:rsidR="00136C93" w:rsidRPr="006E495D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E5B2A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314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03BFB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20DE531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25F55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495D">
              <w:rPr>
                <w:rFonts w:cs="Times New Roman"/>
                <w:w w:val="90"/>
              </w:rPr>
              <w:t>Avg. Stochastic Optimal Strategy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40F01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31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4800D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Total Secured Retirement Income</w:t>
            </w:r>
          </w:p>
        </w:tc>
      </w:tr>
      <w:tr w:rsidR="00136C93" w14:paraId="3C8BC18E" w14:textId="77777777" w:rsidTr="00BA6B4F">
        <w:tc>
          <w:tcPr>
            <w:tcW w:w="6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CC1C9C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724AF0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B1B0DB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DA88F8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8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5498B" w14:textId="77777777" w:rsidR="00136C93" w:rsidRPr="00C10E37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color w:val="000000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A31CD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96E2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4423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EC6F8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7F4F1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0209A596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220D96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Cash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6FFFC7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C10E37">
              <w:rPr>
                <w:rFonts w:cs="Times New Roman"/>
                <w:w w:val="90"/>
              </w:rPr>
              <w:t>Bond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B415F6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100A3B">
              <w:rPr>
                <w:rFonts w:cs="Times New Roman"/>
                <w:w w:val="80"/>
              </w:rPr>
              <w:t>Equity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BB5FB4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DA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53397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D018C5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Avg.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52FA2F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 w:rsidRPr="006E34D9">
              <w:rPr>
                <w:rFonts w:cs="Times New Roman"/>
                <w:w w:val="90"/>
              </w:rPr>
              <w:t>5th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54B4E4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50th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AC642C" w14:textId="77777777" w:rsidR="00136C93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</w:rPr>
            </w:pPr>
            <w:r>
              <w:rPr>
                <w:rFonts w:cs="Times New Roman"/>
                <w:w w:val="90"/>
              </w:rPr>
              <w:t>95th</w:t>
            </w:r>
          </w:p>
        </w:tc>
      </w:tr>
      <w:tr w:rsidR="00136C93" w:rsidRPr="006E34D9" w14:paraId="405CEC8E" w14:textId="77777777" w:rsidTr="00BA6B4F">
        <w:tc>
          <w:tcPr>
            <w:tcW w:w="6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8D28B2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0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5F12C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.07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60152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77.29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18C0E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.04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AE27D3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1.60</w:t>
            </w:r>
          </w:p>
        </w:tc>
        <w:tc>
          <w:tcPr>
            <w:tcW w:w="2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3AC0C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02D80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.93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266BC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.93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02302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.93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FD0C4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.93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57CBB7D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5778C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77.93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C0324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6.56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5556B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.51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EC4F32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A70B4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69768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F4953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0D7B6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450EF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</w:tr>
      <w:tr w:rsidR="00136C93" w:rsidRPr="006E34D9" w14:paraId="4061C4FB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BEBF6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4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40C8172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2.6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572E1F3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1.1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1F717E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7.8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5FFE254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8.3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3E8B2C4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11ED5D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4.5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6FF056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.93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08022C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5.7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EC22AA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5.0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59EA42D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B1348F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7.0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DE1EB5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3.2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F0D4AE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9.74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BFE8C7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0F5F1B8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EAEE3C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66520D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0A8850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2C0469F6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</w:tr>
      <w:tr w:rsidR="00136C93" w:rsidRPr="006E34D9" w14:paraId="48736AF8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E9705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6D84596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3.9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0965D1C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9.0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222DB3A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9.9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4E52113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7.04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3D6C4FD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7F40B10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7.0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FD4D21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2.9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28C366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8.4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8113330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1.3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76E5A3B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2C7415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7.08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122323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32.69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7ED6E1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0.2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AA5BA8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1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62F1BA2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E7EBC8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F13BC3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328924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468070C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</w:tr>
      <w:tr w:rsidR="00136C93" w:rsidRPr="006E34D9" w14:paraId="227B1EC3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B936C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55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18B35C38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8.91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33E59CD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4.81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0ABEF5C5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8.5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5AE73E3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7.73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44B826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FD7686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36.1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5CC813E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9.6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1871B3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36.2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72BD1D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2.23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471DFC2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460005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31.31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1FB14E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8.6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85EAED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0.0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365AF9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2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7F0F078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E9FC82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52CEC71A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1B9142C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1447D32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1</w:t>
            </w:r>
          </w:p>
        </w:tc>
      </w:tr>
      <w:tr w:rsidR="00136C93" w:rsidRPr="006E34D9" w14:paraId="23D77560" w14:textId="77777777" w:rsidTr="00BA6B4F">
        <w:tc>
          <w:tcPr>
            <w:tcW w:w="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7D1CA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0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0C18200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.9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1490963D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5.9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</w:tcPr>
          <w:p w14:paraId="09E06DC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7.2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</w:tcPr>
          <w:p w14:paraId="01DFB63F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9.82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</w:tcPr>
          <w:p w14:paraId="7E5F51A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</w:tcPr>
          <w:p w14:paraId="29CC2114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7.1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71DC9A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29.8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6CCE70F2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6.77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46CFED39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6.6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14:paraId="31CC808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D6C305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32.25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0A88076D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9.22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1F91977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9.2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2F6BC8C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9.33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14:paraId="550173D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3C71119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.56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76E7B2D0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</w:tcPr>
          <w:p w14:paraId="31C3C16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.4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</w:tcPr>
          <w:p w14:paraId="3DDEB521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13.08</w:t>
            </w:r>
          </w:p>
        </w:tc>
      </w:tr>
      <w:tr w:rsidR="00136C93" w:rsidRPr="006E34D9" w14:paraId="2A41C755" w14:textId="77777777" w:rsidTr="00BA6B4F">
        <w:tc>
          <w:tcPr>
            <w:tcW w:w="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BEBB2B" w14:textId="77777777" w:rsidR="00136C93" w:rsidRPr="006E2915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</w:rPr>
            </w:pPr>
            <w:r w:rsidRPr="006E2915">
              <w:rPr>
                <w:rFonts w:cs="Times New Roman"/>
                <w:color w:val="000000"/>
              </w:rPr>
              <w:t>6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1F2B8C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D68C46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D0415A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68176C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57827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50"/>
                <w:sz w:val="10"/>
                <w:szCs w:val="10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360A11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9.2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2D1667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3.69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13A4B" w14:textId="77777777" w:rsidR="00136C93" w:rsidRPr="00C014BD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5.9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E63705" w14:textId="77777777" w:rsidR="00136C93" w:rsidRPr="00100A3B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31493C">
              <w:t>94.69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D9AAA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75DCAE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9FE8A3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AC7E7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0.00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7D9A57" w14:textId="77777777" w:rsidR="00136C93" w:rsidRPr="004000E4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80"/>
              </w:rPr>
            </w:pPr>
            <w:r w:rsidRPr="004000E4">
              <w:rPr>
                <w:w w:val="80"/>
              </w:rPr>
              <w:t>100.00</w:t>
            </w: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96CB07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F7BA0F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61.78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A9CE95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41.62</w:t>
            </w:r>
          </w:p>
        </w:tc>
        <w:tc>
          <w:tcPr>
            <w:tcW w:w="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66EACB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58.94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4A3E38" w14:textId="77777777" w:rsidR="00136C93" w:rsidRPr="006E34D9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w w:val="90"/>
              </w:rPr>
            </w:pPr>
            <w:r w:rsidRPr="0031493C">
              <w:t>91.26</w:t>
            </w:r>
          </w:p>
        </w:tc>
      </w:tr>
    </w:tbl>
    <w:p w14:paraId="3888CB51" w14:textId="77777777" w:rsidR="00136C93" w:rsidRPr="004265EC" w:rsidRDefault="00136C93" w:rsidP="00136C93">
      <w:pPr>
        <w:pStyle w:val="BodyText"/>
        <w:spacing w:line="240" w:lineRule="auto"/>
        <w:ind w:firstLine="0"/>
        <w:rPr>
          <w:sz w:val="20"/>
          <w:szCs w:val="20"/>
        </w:rPr>
      </w:pPr>
      <w:r w:rsidRPr="004265EC">
        <w:rPr>
          <w:sz w:val="20"/>
          <w:szCs w:val="20"/>
        </w:rPr>
        <w:t>Note: Upfront and selling fees are 0.0% for the cash fund and 0.5% for the bond and equity funds. Expense loadings on annuities are 3.0%. Management fees are ignored.</w:t>
      </w:r>
    </w:p>
    <w:p w14:paraId="72ECA82E" w14:textId="77777777" w:rsidR="00136C93" w:rsidRPr="004265EC" w:rsidRDefault="00136C93" w:rsidP="00136C93">
      <w:pPr>
        <w:pStyle w:val="BodyText"/>
        <w:spacing w:line="240" w:lineRule="auto"/>
        <w:ind w:firstLine="0"/>
        <w:rPr>
          <w:sz w:val="20"/>
          <w:szCs w:val="20"/>
        </w:rPr>
      </w:pPr>
      <w:r w:rsidRPr="004265EC">
        <w:rPr>
          <w:sz w:val="20"/>
          <w:szCs w:val="20"/>
        </w:rPr>
        <w:t>Source: Author’s Calculation</w:t>
      </w:r>
    </w:p>
    <w:p w14:paraId="7BFCF108" w14:textId="77777777" w:rsidR="00136C93" w:rsidRDefault="00136C93" w:rsidP="00136C93">
      <w:pPr>
        <w:spacing w:after="200" w:line="240" w:lineRule="auto"/>
        <w:rPr>
          <w:i/>
        </w:rPr>
      </w:pPr>
      <w:bookmarkStart w:id="1" w:name="_Ref526346508"/>
      <w:r>
        <w:br w:type="page"/>
      </w:r>
    </w:p>
    <w:p w14:paraId="31B7B7B8" w14:textId="77777777" w:rsidR="00136C93" w:rsidRDefault="00136C93" w:rsidP="00136C93">
      <w:pPr>
        <w:pStyle w:val="Caption"/>
        <w:keepNext/>
        <w:jc w:val="center"/>
      </w:pPr>
      <w:r>
        <w:lastRenderedPageBreak/>
        <w:t>Table</w:t>
      </w:r>
      <w:bookmarkEnd w:id="1"/>
      <w:r>
        <w:rPr>
          <w:noProof/>
        </w:rPr>
        <w:t xml:space="preserve"> B.2</w:t>
      </w:r>
      <w:r>
        <w:t>. Monte Carlo Simulation Results (£1,000 p.a.) with different risk aversion and fee structures</w:t>
      </w:r>
    </w:p>
    <w:tbl>
      <w:tblPr>
        <w:tblStyle w:val="TableGrid"/>
        <w:tblW w:w="949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2047"/>
        <w:gridCol w:w="922"/>
        <w:gridCol w:w="923"/>
        <w:gridCol w:w="922"/>
        <w:gridCol w:w="923"/>
        <w:gridCol w:w="922"/>
        <w:gridCol w:w="923"/>
        <w:gridCol w:w="923"/>
      </w:tblGrid>
      <w:tr w:rsidR="00136C93" w:rsidRPr="007E3576" w14:paraId="57E24626" w14:textId="77777777" w:rsidTr="00BA6B4F">
        <w:trPr>
          <w:trHeight w:val="656"/>
          <w:jc w:val="center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0FD267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γ</m:t>
              </m:r>
            </m:oMath>
            <w:r>
              <w:rPr>
                <w:rFonts w:cs="Times New Roman"/>
                <w:sz w:val="20"/>
                <w:szCs w:val="20"/>
              </w:rPr>
              <w:t>, Fee</w:t>
            </w:r>
            <w:r>
              <w:rPr>
                <w:rFonts w:cs="Times New Roman"/>
                <w:sz w:val="20"/>
                <w:szCs w:val="20"/>
                <w:vertAlign w:val="superscript"/>
              </w:rPr>
              <w:t>a</w:t>
            </w:r>
            <w:r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079AFA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 w:rsidRPr="005F78A6">
              <w:rPr>
                <w:rFonts w:cs="Times New Roman"/>
                <w:sz w:val="20"/>
                <w:szCs w:val="20"/>
              </w:rPr>
              <w:t>Strategy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D12F7B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 w:rsidRPr="005F78A6">
              <w:rPr>
                <w:rFonts w:cs="Times New Roman"/>
                <w:sz w:val="20"/>
                <w:szCs w:val="20"/>
              </w:rPr>
              <w:t>Mean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17402C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 w:rsidRPr="005F78A6">
              <w:rPr>
                <w:rFonts w:cs="Times New Roman"/>
                <w:sz w:val="20"/>
                <w:szCs w:val="20"/>
              </w:rPr>
              <w:t>StdDev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05C48F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w w:val="90"/>
                <w:sz w:val="20"/>
                <w:szCs w:val="20"/>
              </w:rPr>
            </w:pPr>
            <w:r w:rsidRPr="005F78A6">
              <w:rPr>
                <w:rFonts w:cs="Times New Roman"/>
                <w:w w:val="90"/>
                <w:sz w:val="20"/>
                <w:szCs w:val="20"/>
              </w:rPr>
              <w:t>Mean</w:t>
            </w:r>
            <w:r w:rsidRPr="005F78A6">
              <w:rPr>
                <w:rFonts w:cs="Times New Roman"/>
                <w:w w:val="90"/>
                <w:sz w:val="20"/>
                <w:szCs w:val="20"/>
              </w:rPr>
              <w:br/>
              <w:t>/StdDev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52689B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th Pctl.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83E729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0th Pctl.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47FC77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5th Pctl.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AD42A2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center"/>
              <w:rPr>
                <w:rFonts w:cs="Times New Roman"/>
                <w:sz w:val="20"/>
                <w:szCs w:val="20"/>
                <w:vertAlign w:val="superscript"/>
              </w:rPr>
            </w:pPr>
            <w:r w:rsidRPr="005F78A6">
              <w:rPr>
                <w:rFonts w:cs="Times New Roman"/>
                <w:sz w:val="20"/>
                <w:szCs w:val="20"/>
              </w:rPr>
              <w:t>CE</w:t>
            </w:r>
            <w:r>
              <w:rPr>
                <w:rFonts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136C93" w:rsidRPr="007E3576" w14:paraId="33A14869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9FF0A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5F78A6">
              <w:rPr>
                <w:rFonts w:cs="Times New Roman"/>
                <w:color w:val="000000"/>
                <w:sz w:val="20"/>
                <w:szCs w:val="20"/>
              </w:rPr>
              <w:t>1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, </w:t>
            </w:r>
            <w:r w:rsidRPr="00956C5A">
              <w:rPr>
                <w:rFonts w:cs="Times New Roman"/>
                <w:color w:val="000000"/>
                <w:sz w:val="20"/>
                <w:szCs w:val="20"/>
              </w:rPr>
              <w:t>I</w:t>
            </w:r>
            <w:r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9F74C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 xml:space="preserve">New Glide Path (DA) 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6581288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5.235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26FD928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14.362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68E9F3D7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3.845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723C79E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36.579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151DD4A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2.887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34750CE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w w:val="90"/>
                <w:sz w:val="20"/>
                <w:szCs w:val="20"/>
              </w:rPr>
              <w:t>81.8111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097DA14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3.5514</w:t>
            </w:r>
          </w:p>
        </w:tc>
      </w:tr>
      <w:tr w:rsidR="00136C93" w:rsidRPr="007E3576" w14:paraId="412F9E57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3A448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24A9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>New Glide Path (IA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2713E33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4.010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41015BF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14.9657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6C3254D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3.609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61EEBAB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34.766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1E7CDD7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1.490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3748C47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w w:val="90"/>
                <w:sz w:val="20"/>
                <w:szCs w:val="20"/>
              </w:rPr>
              <w:t>81.753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7DA5155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2.1548</w:t>
            </w:r>
          </w:p>
        </w:tc>
      </w:tr>
      <w:tr w:rsidR="00136C93" w:rsidRPr="007E3576" w14:paraId="230198FE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A483F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26E29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Bond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7518C32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6.630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5202B79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28.864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4D49C3F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1.961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21EED53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24.862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6276383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49.947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6C58117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w w:val="90"/>
                <w:sz w:val="20"/>
                <w:szCs w:val="20"/>
              </w:rPr>
              <w:t>110.763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</w:tcPr>
          <w:p w14:paraId="09A1E60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0.8668</w:t>
            </w:r>
          </w:p>
        </w:tc>
      </w:tr>
      <w:tr w:rsidR="00136C93" w:rsidRPr="007E3576" w14:paraId="5D505B40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0F571FF1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1C7127F6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Cash)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3C16BFD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50.9162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4FC9784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25.6795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7F186DA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1.9828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6734419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22.5801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5AC428A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45.0195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325935E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w w:val="90"/>
                <w:sz w:val="20"/>
                <w:szCs w:val="20"/>
              </w:rPr>
              <w:t>98.9467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14:paraId="2375126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sz w:val="20"/>
                <w:szCs w:val="20"/>
              </w:rPr>
              <w:t>45.8338</w:t>
            </w:r>
          </w:p>
        </w:tc>
      </w:tr>
      <w:tr w:rsidR="00136C93" w:rsidRPr="007E3576" w14:paraId="7224B80E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991EB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5F78A6">
              <w:rPr>
                <w:rFonts w:cs="Times New Roman"/>
                <w:color w:val="000000"/>
                <w:sz w:val="20"/>
                <w:szCs w:val="20"/>
              </w:rPr>
              <w:t>3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, </w:t>
            </w:r>
            <w:r w:rsidRPr="00956C5A">
              <w:rPr>
                <w:rFonts w:cs="Times New Roman"/>
                <w:color w:val="000000"/>
                <w:sz w:val="20"/>
                <w:szCs w:val="20"/>
              </w:rPr>
              <w:t>I</w:t>
            </w:r>
            <w:r w:rsidRPr="0056583B">
              <w:rPr>
                <w:rFonts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FE53F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 xml:space="preserve">New Glide Path (DA) 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3A8BE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6.181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16444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9.966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475C4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.637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ACA20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2.237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0DF4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4.967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118BF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4.233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345EC7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3.7750</w:t>
            </w:r>
          </w:p>
        </w:tc>
      </w:tr>
      <w:tr w:rsidR="00136C93" w:rsidRPr="007E3576" w14:paraId="72919324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5E108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6B1C5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>New Glide Path (IA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5E9F7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2.862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1799D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0.586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75237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.993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DDA68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8.304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B6A6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1.465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3DE2E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2.164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7CBC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0278</w:t>
            </w:r>
          </w:p>
        </w:tc>
      </w:tr>
      <w:tr w:rsidR="00136C93" w:rsidRPr="007E3576" w14:paraId="5C64AA27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6C3F6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8A62F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Bond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EC2F8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6.630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E8B28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8.864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14AB9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61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07D0E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4.862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E6940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947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C97D0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110.763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CF3D0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1.9321</w:t>
            </w:r>
          </w:p>
        </w:tc>
      </w:tr>
      <w:tr w:rsidR="00136C93" w:rsidRPr="007E3576" w14:paraId="4360EBDF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E082FF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0E2888" w14:textId="77777777" w:rsidR="00136C93" w:rsidRPr="0056583B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Cash)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35D69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9162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75B84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5.6795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12AF41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828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E261E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2.5801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2D2D56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5.01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D528FC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98.946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620B8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7.9330</w:t>
            </w:r>
          </w:p>
        </w:tc>
      </w:tr>
      <w:tr w:rsidR="00136C93" w:rsidRPr="007E3576" w14:paraId="0E1BB36B" w14:textId="77777777" w:rsidTr="00BA6B4F">
        <w:trPr>
          <w:jc w:val="center"/>
        </w:trPr>
        <w:tc>
          <w:tcPr>
            <w:tcW w:w="99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78459BD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5F78A6">
              <w:rPr>
                <w:rFonts w:cs="Times New Roman"/>
                <w:color w:val="000000"/>
                <w:sz w:val="20"/>
                <w:szCs w:val="20"/>
              </w:rPr>
              <w:t>5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, </w:t>
            </w:r>
            <w:r w:rsidRPr="00956C5A">
              <w:rPr>
                <w:rFonts w:cs="Times New Roman"/>
                <w:color w:val="000000"/>
                <w:sz w:val="20"/>
                <w:szCs w:val="20"/>
              </w:rPr>
              <w:t>I</w:t>
            </w:r>
            <w:r w:rsidRPr="001D5CA1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217821B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 xml:space="preserve">New Glide Path (DA) 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18B1E2D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7.1334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7B57190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7.9538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57682F1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7.1831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52E3171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5.5161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6CFA8F3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6.3952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63564A5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1.2707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06DC49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4.5818</w:t>
            </w:r>
          </w:p>
        </w:tc>
      </w:tr>
      <w:tr w:rsidR="00136C93" w:rsidRPr="007E3576" w14:paraId="404FC2BD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ECC30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C3B3F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>New Glide Path (IA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9ADF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2.047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439A8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8.236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8CC11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6.319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7FC67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0.172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AB09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1.2051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5675E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66.810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F5732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0862</w:t>
            </w:r>
          </w:p>
        </w:tc>
      </w:tr>
      <w:tr w:rsidR="00136C93" w:rsidRPr="007E3576" w14:paraId="590E84B5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E942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624DC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Bond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0E87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6.630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D2B6D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8.864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BDCE0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61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9657B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4.862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FA12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947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C7472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110.763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01EDD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5.4050</w:t>
            </w:r>
          </w:p>
        </w:tc>
      </w:tr>
      <w:tr w:rsidR="00136C93" w:rsidRPr="007E3576" w14:paraId="46312374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1D05FCA8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09BA77E6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Cash)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5196753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9162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41C985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5.6795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80C88F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828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03EF12E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2.5801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05B59B2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5.0195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30D586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98.9467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5205DE6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2.1310</w:t>
            </w:r>
          </w:p>
        </w:tc>
      </w:tr>
      <w:tr w:rsidR="00136C93" w:rsidRPr="007E3576" w14:paraId="113EA51C" w14:textId="77777777" w:rsidTr="00BA6B4F">
        <w:trPr>
          <w:jc w:val="center"/>
        </w:trPr>
        <w:tc>
          <w:tcPr>
            <w:tcW w:w="99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6629E86A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(</w:t>
            </w:r>
            <w:r w:rsidRPr="005F78A6">
              <w:rPr>
                <w:rFonts w:cs="Times New Roman"/>
                <w:color w:val="000000"/>
                <w:sz w:val="20"/>
                <w:szCs w:val="20"/>
              </w:rPr>
              <w:t>8</w:t>
            </w:r>
            <w:r>
              <w:rPr>
                <w:rFonts w:cs="Times New Roman"/>
                <w:color w:val="000000"/>
                <w:sz w:val="20"/>
                <w:szCs w:val="20"/>
              </w:rPr>
              <w:t>,</w:t>
            </w:r>
            <w:r w:rsidRPr="001D5CA1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956C5A">
              <w:rPr>
                <w:rFonts w:cs="Times New Roman"/>
                <w:color w:val="000000"/>
                <w:sz w:val="20"/>
                <w:szCs w:val="20"/>
              </w:rPr>
              <w:t>I</w:t>
            </w:r>
            <w:r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70C60B16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 xml:space="preserve">New Glide Path (DA) 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78A4505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8.1401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52ABE5E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6.0280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27A00BA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9.6450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41EC417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2704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1F9746D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7.6070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986A30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68.8223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D29A22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5.8784</w:t>
            </w:r>
          </w:p>
        </w:tc>
      </w:tr>
      <w:tr w:rsidR="00136C93" w:rsidRPr="007E3576" w14:paraId="299216B7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0EF13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085D1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>New Glide Path (IA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4A7B9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1.356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733EF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6.8259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42988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7.523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E1C83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1.171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C990D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8061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C537F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63.401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074E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8.0088</w:t>
            </w:r>
          </w:p>
        </w:tc>
      </w:tr>
      <w:tr w:rsidR="00136C93" w:rsidRPr="007E3576" w14:paraId="18237EE5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E3EEC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0D8C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Bond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C8F32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6.630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24129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8.864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EA811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61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669BA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4.862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6E494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947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FE336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110.763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071E5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8.4282</w:t>
            </w:r>
          </w:p>
        </w:tc>
      </w:tr>
      <w:tr w:rsidR="00136C93" w:rsidRPr="007E3576" w14:paraId="7F3DCFF6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24C7CCC4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2007502D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Cash)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539B811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9162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0FB38E9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5.6795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76731FA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828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9917AB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2.5801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D1CC76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5.0195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741B3C0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98.9467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53DA781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5.8880</w:t>
            </w:r>
          </w:p>
        </w:tc>
      </w:tr>
      <w:tr w:rsidR="00136C93" w:rsidRPr="007E3576" w14:paraId="3F905152" w14:textId="77777777" w:rsidTr="00BA6B4F">
        <w:trPr>
          <w:jc w:val="center"/>
        </w:trPr>
        <w:tc>
          <w:tcPr>
            <w:tcW w:w="99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016006C2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(3, </w:t>
            </w:r>
            <w:r w:rsidRPr="00956C5A">
              <w:rPr>
                <w:rFonts w:cs="Times New Roman"/>
                <w:color w:val="000000"/>
                <w:sz w:val="20"/>
                <w:szCs w:val="20"/>
              </w:rPr>
              <w:t>II</w:t>
            </w:r>
            <w:r w:rsidRPr="001D5CA1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5BEFF3A7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 xml:space="preserve">New Glide Path (DA) 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1F6329D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5.8462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3A489F5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9.7047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F162AC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.7545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607390B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2.2138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4C82E14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4.6927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5409D1E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3.4043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17C6C56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3.5415</w:t>
            </w:r>
          </w:p>
        </w:tc>
      </w:tr>
      <w:tr w:rsidR="00136C93" w:rsidRPr="007E3576" w14:paraId="11B7ECAB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C7A27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6E8F6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>New Glide Path (IA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93E11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2.235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2ED9E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0.2227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AC67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.109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4BAE2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8.117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3C9A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910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3B14A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0.843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95465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5485</w:t>
            </w:r>
          </w:p>
        </w:tc>
      </w:tr>
      <w:tr w:rsidR="00136C93" w:rsidRPr="007E3576" w14:paraId="3E41A071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F222E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F122E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Bond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F955E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5.952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60C3F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8.468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A1CF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65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6FC57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4.590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B54B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3711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FD084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109.337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28C6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1.4596</w:t>
            </w:r>
          </w:p>
        </w:tc>
      </w:tr>
      <w:tr w:rsidR="00136C93" w:rsidRPr="007E3576" w14:paraId="11B87BEE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76B4D209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11EA8BF3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Cash)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6E07934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5617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3AB3A1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5.4659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ADFFF2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855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0E4D99D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2.4375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5212EEC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4.7213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B5EE17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98.1971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1FC93A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7.6860</w:t>
            </w:r>
          </w:p>
        </w:tc>
      </w:tr>
      <w:tr w:rsidR="00136C93" w:rsidRPr="007E3576" w14:paraId="6886E55B" w14:textId="77777777" w:rsidTr="00BA6B4F">
        <w:trPr>
          <w:jc w:val="center"/>
        </w:trPr>
        <w:tc>
          <w:tcPr>
            <w:tcW w:w="99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6D771746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(3, </w:t>
            </w:r>
            <w:r w:rsidRPr="00956C5A">
              <w:rPr>
                <w:rFonts w:cs="Times New Roman"/>
                <w:color w:val="000000"/>
                <w:sz w:val="20"/>
                <w:szCs w:val="20"/>
              </w:rPr>
              <w:t>III</w:t>
            </w:r>
            <w:r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0CC4D304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 xml:space="preserve">New Glide Path (DA) 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75DFFA3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5.1213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2C8F384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9.7612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D6E87B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.6470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6459000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1.4591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4562B4C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3.9340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76BE24E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2.7986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7799F63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2.7673</w:t>
            </w:r>
          </w:p>
        </w:tc>
      </w:tr>
      <w:tr w:rsidR="00136C93" w:rsidRPr="007E3576" w14:paraId="4CDE6C9A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9C461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F7B6D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>New Glide Path (IA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7EFBA9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1.855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894DE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0.3848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7F342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.993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142D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7.5747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6F120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0.4851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14103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0.790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BE7D6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0749</w:t>
            </w:r>
          </w:p>
        </w:tc>
      </w:tr>
      <w:tr w:rsidR="00136C93" w:rsidRPr="007E3576" w14:paraId="27E35C48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93E0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CF2C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Bond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8A6F2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5.5516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D7AB5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8.314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5504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61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763AB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4.389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B766C7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8.995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EEDA7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108.653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41443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1.1334</w:t>
            </w:r>
          </w:p>
        </w:tc>
      </w:tr>
      <w:tr w:rsidR="00136C93" w:rsidRPr="007E3576" w14:paraId="2FDAF84A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58580F9F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14:paraId="455C1BF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Cash)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79A94DA2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9463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6F14329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5.1903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74E4C21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828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06F7997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2.1500</w:t>
            </w:r>
          </w:p>
        </w:tc>
        <w:tc>
          <w:tcPr>
            <w:tcW w:w="922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63C8513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4.1620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6E067A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97.0620</w:t>
            </w:r>
          </w:p>
        </w:tc>
        <w:tc>
          <w:tcPr>
            <w:tcW w:w="923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39F6104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7.2105</w:t>
            </w:r>
          </w:p>
        </w:tc>
      </w:tr>
      <w:tr w:rsidR="00136C93" w:rsidRPr="007E3576" w14:paraId="2E03866A" w14:textId="77777777" w:rsidTr="00BA6B4F">
        <w:trPr>
          <w:jc w:val="center"/>
        </w:trPr>
        <w:tc>
          <w:tcPr>
            <w:tcW w:w="99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7E7404D2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(3,</w:t>
            </w:r>
            <w:r w:rsidRPr="00956C5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956C5A">
              <w:rPr>
                <w:rFonts w:cs="Times New Roman"/>
                <w:color w:val="000000"/>
                <w:sz w:val="20"/>
                <w:szCs w:val="20"/>
              </w:rPr>
              <w:t>IV</w:t>
            </w:r>
            <w:r w:rsidRPr="001D5CA1"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2047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43E9F99B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 xml:space="preserve">New Glide Path (DA) 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21978F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4.7926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2642646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9.5040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5C12F15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.7652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5DC1048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1.4375</w:t>
            </w:r>
          </w:p>
        </w:tc>
        <w:tc>
          <w:tcPr>
            <w:tcW w:w="92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50D8515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3.6653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15B45DD4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71.9870</w:t>
            </w:r>
          </w:p>
        </w:tc>
        <w:tc>
          <w:tcPr>
            <w:tcW w:w="923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438059D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2.5389</w:t>
            </w:r>
          </w:p>
        </w:tc>
      </w:tr>
      <w:tr w:rsidR="00136C93" w:rsidRPr="007E3576" w14:paraId="33B83AD2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86D4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4C4F5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cs="Times New Roman"/>
                <w:color w:val="000000"/>
                <w:w w:val="80"/>
                <w:sz w:val="20"/>
                <w:szCs w:val="20"/>
              </w:rPr>
              <w:t>New Glide Path (IA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4E37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1.240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A80F3E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0.028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5DBFD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.109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94D6B3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7.391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FD4AB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940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286FC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69.494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5E82A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8.6047</w:t>
            </w:r>
          </w:p>
        </w:tc>
      </w:tr>
      <w:tr w:rsidR="00136C93" w:rsidRPr="007E3576" w14:paraId="75BFF437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56088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51DDD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Bond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97AD0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54.886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5EE96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7.926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2ED2CC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65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9C1E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4.122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71E85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8.4307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ADE1F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107.255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580B8D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0.6699</w:t>
            </w:r>
          </w:p>
        </w:tc>
      </w:tr>
      <w:tr w:rsidR="00136C93" w:rsidRPr="007E3576" w14:paraId="22FF2FE7" w14:textId="77777777" w:rsidTr="00BA6B4F">
        <w:trPr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08D392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A96FF7" w14:textId="77777777" w:rsidR="00136C93" w:rsidRPr="005F78A6" w:rsidRDefault="00136C93" w:rsidP="00BA6B4F">
            <w:pPr>
              <w:pStyle w:val="BodyText"/>
              <w:spacing w:before="0" w:after="0" w:line="276" w:lineRule="auto"/>
              <w:ind w:firstLine="0"/>
              <w:jc w:val="lef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56583B">
              <w:rPr>
                <w:rFonts w:cs="Times New Roman"/>
                <w:color w:val="000000"/>
                <w:w w:val="80"/>
                <w:sz w:val="20"/>
                <w:szCs w:val="20"/>
              </w:rPr>
              <w:t>Glide Path (Equity-to-Cash)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392E18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9.5986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AA46F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4.9809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71D330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1.985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BFC7A1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22.0101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5A5A9B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43.8695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52D475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9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w w:val="90"/>
                <w:sz w:val="20"/>
                <w:szCs w:val="20"/>
              </w:rPr>
              <w:t>96.3267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AD78C7" w14:textId="77777777" w:rsidR="00136C93" w:rsidRPr="00391872" w:rsidRDefault="00136C93" w:rsidP="00BA6B4F">
            <w:pPr>
              <w:pStyle w:val="BodyText"/>
              <w:spacing w:before="0" w:after="0" w:line="276" w:lineRule="auto"/>
              <w:ind w:firstLine="0"/>
              <w:jc w:val="right"/>
              <w:rPr>
                <w:rFonts w:cs="Times New Roman"/>
                <w:color w:val="000000"/>
                <w:w w:val="80"/>
                <w:sz w:val="20"/>
                <w:szCs w:val="20"/>
              </w:rPr>
            </w:pPr>
            <w:r w:rsidRPr="00391872">
              <w:rPr>
                <w:rFonts w:cs="Times New Roman"/>
                <w:color w:val="000000"/>
                <w:sz w:val="20"/>
                <w:szCs w:val="20"/>
              </w:rPr>
              <w:t>36.9682</w:t>
            </w:r>
          </w:p>
        </w:tc>
      </w:tr>
    </w:tbl>
    <w:p w14:paraId="32DD80F1" w14:textId="77777777" w:rsidR="00136C93" w:rsidRDefault="00136C93" w:rsidP="00136C93">
      <w:pPr>
        <w:spacing w:after="200" w:line="240" w:lineRule="auto"/>
        <w:rPr>
          <w:rFonts w:cs="Times New Roman"/>
          <w:sz w:val="20"/>
          <w:szCs w:val="20"/>
          <w:vertAlign w:val="superscript"/>
        </w:rPr>
      </w:pPr>
    </w:p>
    <w:p w14:paraId="76A87716" w14:textId="77777777" w:rsidR="00136C93" w:rsidRPr="00AB5EF7" w:rsidRDefault="00136C93" w:rsidP="00136C93">
      <w:pPr>
        <w:spacing w:after="200" w:line="240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  <w:vertAlign w:val="superscript"/>
        </w:rPr>
        <w:t>a</w:t>
      </w:r>
      <w:r w:rsidRPr="00AB5EF7">
        <w:rPr>
          <w:rFonts w:cs="Times New Roman"/>
          <w:sz w:val="20"/>
          <w:szCs w:val="20"/>
          <w:vertAlign w:val="superscript"/>
        </w:rPr>
        <w:t xml:space="preserve"> </w:t>
      </w:r>
      <w:r w:rsidRPr="00AB5EF7">
        <w:rPr>
          <w:rFonts w:cs="Times New Roman"/>
          <w:sz w:val="20"/>
          <w:szCs w:val="20"/>
        </w:rPr>
        <w:t>Fee structure labelling refers to Table 6.</w:t>
      </w:r>
      <w:r>
        <w:rPr>
          <w:rFonts w:cs="Times New Roman"/>
          <w:sz w:val="20"/>
          <w:szCs w:val="20"/>
        </w:rPr>
        <w:br/>
      </w:r>
      <w:r>
        <w:rPr>
          <w:rFonts w:cs="Times New Roman"/>
          <w:sz w:val="20"/>
          <w:szCs w:val="20"/>
          <w:vertAlign w:val="superscript"/>
        </w:rPr>
        <w:t>b</w:t>
      </w:r>
      <w:r w:rsidRPr="00AB5EF7">
        <w:rPr>
          <w:rFonts w:cs="Times New Roman"/>
          <w:sz w:val="20"/>
          <w:szCs w:val="20"/>
          <w:vertAlign w:val="superscript"/>
        </w:rPr>
        <w:t xml:space="preserve"> </w:t>
      </w:r>
      <w:r w:rsidRPr="00AB5EF7">
        <w:rPr>
          <w:rFonts w:cs="Times New Roman"/>
          <w:sz w:val="20"/>
          <w:szCs w:val="20"/>
        </w:rPr>
        <w:t xml:space="preserve">Certainty equivalent values to the expected utility of total secured retirement income at retirement is achieved by solving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u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-1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E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A,T</m:t>
                        </m:r>
                      </m:sub>
                    </m:sSub>
                  </m:e>
                </m:d>
              </m:e>
            </m:d>
          </m:e>
        </m:d>
        <m:r>
          <w:rPr>
            <w:rFonts w:ascii="Cambria Math" w:hAnsi="Cambria Math" w:cs="Times New Roman"/>
            <w:sz w:val="20"/>
            <w:szCs w:val="20"/>
          </w:rPr>
          <m:t>=CE</m:t>
        </m:r>
      </m:oMath>
      <w:r w:rsidRPr="00AB5EF7">
        <w:rPr>
          <w:rFonts w:cs="Times New Roman"/>
          <w:sz w:val="20"/>
          <w:szCs w:val="20"/>
        </w:rPr>
        <w:t xml:space="preserve">;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ρ</m:t>
        </m:r>
      </m:oMath>
      <w:r w:rsidRPr="00AB5EF7">
        <w:rPr>
          <w:rFonts w:cs="Times New Roman"/>
          <w:sz w:val="20"/>
          <w:szCs w:val="20"/>
        </w:rPr>
        <w:t xml:space="preserve"> is ignored.</w:t>
      </w:r>
    </w:p>
    <w:p w14:paraId="37ED8985" w14:textId="77777777" w:rsidR="00136C93" w:rsidRPr="00AB5EF7" w:rsidRDefault="00136C93" w:rsidP="00136C93">
      <w:pPr>
        <w:pStyle w:val="BodyText"/>
        <w:spacing w:line="240" w:lineRule="auto"/>
        <w:ind w:firstLine="0"/>
        <w:rPr>
          <w:rFonts w:cs="Times New Roman"/>
          <w:sz w:val="20"/>
          <w:szCs w:val="20"/>
        </w:rPr>
      </w:pPr>
      <w:r w:rsidRPr="00AB5EF7">
        <w:rPr>
          <w:rFonts w:cs="Times New Roman"/>
          <w:sz w:val="20"/>
          <w:szCs w:val="20"/>
        </w:rPr>
        <w:t>Note:</w:t>
      </w:r>
      <w:r>
        <w:rPr>
          <w:rFonts w:cs="Times New Roman"/>
          <w:sz w:val="20"/>
          <w:szCs w:val="20"/>
        </w:rPr>
        <w:t xml:space="preserve"> </w:t>
      </w:r>
      <w:r w:rsidRPr="00AB5EF7">
        <w:rPr>
          <w:rFonts w:cs="Times New Roman"/>
          <w:sz w:val="20"/>
          <w:szCs w:val="20"/>
        </w:rPr>
        <w:t xml:space="preserve">For the upper panel, time preference, and bequest coefficients are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ρ</m:t>
        </m:r>
        <m:r>
          <w:rPr>
            <w:rFonts w:ascii="Cambria Math" w:hAnsi="Cambria Math" w:cs="Times New Roman"/>
            <w:sz w:val="20"/>
            <w:szCs w:val="20"/>
          </w:rPr>
          <m:t>=0.0</m:t>
        </m:r>
      </m:oMath>
      <w:r w:rsidRPr="00AB5EF7">
        <w:rPr>
          <w:rFonts w:cs="Times New Roman"/>
          <w:sz w:val="20"/>
          <w:szCs w:val="20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κ</m:t>
        </m:r>
        <m:r>
          <w:rPr>
            <w:rFonts w:ascii="Cambria Math" w:hAnsi="Cambria Math" w:cs="Times New Roman"/>
            <w:sz w:val="20"/>
            <w:szCs w:val="20"/>
          </w:rPr>
          <m:t>=0.0</m:t>
        </m:r>
      </m:oMath>
      <w:r w:rsidRPr="00AB5EF7">
        <w:rPr>
          <w:rFonts w:cs="Times New Roman"/>
          <w:sz w:val="20"/>
          <w:szCs w:val="20"/>
        </w:rPr>
        <w:t xml:space="preserve"> respectively. Upfront and selling fees are 0.0% for the cash fund and 0.5% for the bond and equity funds. Expense loadings on annuities are 3.0%. Management fees are ignored. For the lower panel, constant risk aversion, time preference, and bequest coefficients are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γ</m:t>
        </m:r>
        <m:r>
          <w:rPr>
            <w:rFonts w:ascii="Cambria Math" w:hAnsi="Cambria Math" w:cs="Times New Roman"/>
            <w:sz w:val="20"/>
            <w:szCs w:val="20"/>
          </w:rPr>
          <m:t>=3.0</m:t>
        </m:r>
      </m:oMath>
      <w:r w:rsidRPr="00AB5EF7">
        <w:rPr>
          <w:rFonts w:cs="Times New Roman"/>
          <w:sz w:val="20"/>
          <w:szCs w:val="20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ρ</m:t>
        </m:r>
        <m:r>
          <w:rPr>
            <w:rFonts w:ascii="Cambria Math" w:hAnsi="Cambria Math" w:cs="Times New Roman"/>
            <w:sz w:val="20"/>
            <w:szCs w:val="20"/>
          </w:rPr>
          <m:t>=0.0</m:t>
        </m:r>
      </m:oMath>
      <w:r w:rsidRPr="00AB5EF7">
        <w:rPr>
          <w:rFonts w:cs="Times New Roman"/>
          <w:sz w:val="20"/>
          <w:szCs w:val="20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κ</m:t>
        </m:r>
        <m:r>
          <w:rPr>
            <w:rFonts w:ascii="Cambria Math" w:hAnsi="Cambria Math" w:cs="Times New Roman"/>
            <w:sz w:val="20"/>
            <w:szCs w:val="20"/>
          </w:rPr>
          <m:t>=0.0</m:t>
        </m:r>
      </m:oMath>
      <w:r w:rsidRPr="00AB5EF7">
        <w:rPr>
          <w:rFonts w:cs="Times New Roman"/>
          <w:sz w:val="20"/>
          <w:szCs w:val="20"/>
        </w:rPr>
        <w:t xml:space="preserve"> respectively.</w:t>
      </w:r>
    </w:p>
    <w:p w14:paraId="01885228" w14:textId="3D56DE3A" w:rsidR="00136C93" w:rsidRDefault="00136C93" w:rsidP="000671C4">
      <w:pPr>
        <w:pStyle w:val="BodyText"/>
        <w:spacing w:line="240" w:lineRule="auto"/>
        <w:ind w:firstLine="0"/>
        <w:rPr>
          <w:rFonts w:cs="Times New Roman"/>
        </w:rPr>
      </w:pPr>
      <w:r w:rsidRPr="00AB5EF7">
        <w:rPr>
          <w:rFonts w:cs="Times New Roman"/>
          <w:sz w:val="20"/>
          <w:szCs w:val="20"/>
        </w:rPr>
        <w:t>Source: Author’s calculations.</w:t>
      </w:r>
    </w:p>
    <w:p w14:paraId="5CF9D068" w14:textId="77777777" w:rsidR="000671C4" w:rsidRDefault="000671C4" w:rsidP="000671C4">
      <w:pPr>
        <w:pStyle w:val="BodyText"/>
        <w:spacing w:line="240" w:lineRule="auto"/>
        <w:ind w:firstLine="0"/>
        <w:rPr>
          <w:rFonts w:cs="Times New Roman"/>
          <w:sz w:val="20"/>
          <w:szCs w:val="20"/>
        </w:rPr>
        <w:sectPr w:rsidR="000671C4" w:rsidSect="006E34D9">
          <w:footerReference w:type="default" r:id="rId9"/>
          <w:pgSz w:w="16838" w:h="11906" w:orient="landscape" w:code="9"/>
          <w:pgMar w:top="1440" w:right="1440" w:bottom="1440" w:left="1440" w:header="1440" w:footer="1440" w:gutter="0"/>
          <w:cols w:space="720"/>
          <w:docGrid w:linePitch="326"/>
        </w:sectPr>
      </w:pPr>
    </w:p>
    <w:p w14:paraId="10FCB70D" w14:textId="77777777" w:rsidR="00836DE0" w:rsidRPr="00592B2C" w:rsidRDefault="00836DE0" w:rsidP="00836DE0">
      <w:pPr>
        <w:pStyle w:val="Heading1"/>
        <w:rPr>
          <w:color w:val="FF0000"/>
        </w:rPr>
      </w:pPr>
      <w:r w:rsidRPr="00592B2C">
        <w:rPr>
          <w:color w:val="FF0000"/>
        </w:rPr>
        <w:lastRenderedPageBreak/>
        <w:t>References</w:t>
      </w:r>
    </w:p>
    <w:p w14:paraId="41DCAEBD" w14:textId="77777777" w:rsidR="001D688F" w:rsidRPr="00592B2C" w:rsidRDefault="001D688F" w:rsidP="001D688F">
      <w:pPr>
        <w:pStyle w:val="Bibliography"/>
        <w:rPr>
          <w:rFonts w:cs="Times New Roman"/>
          <w:color w:val="FF0000"/>
        </w:rPr>
      </w:pPr>
      <w:r w:rsidRPr="00592B2C">
        <w:rPr>
          <w:rFonts w:cs="Times New Roman"/>
          <w:color w:val="FF0000"/>
        </w:rPr>
        <w:t xml:space="preserve">Geyer, Alois, Michael Hanke, and Alex Weissensteiner. (2010). “No-Arbitrage Conditions, Scenario Trees, and Multi-Asset Financial Optimization.” </w:t>
      </w:r>
      <w:r w:rsidRPr="00592B2C">
        <w:rPr>
          <w:rFonts w:cs="Times New Roman"/>
          <w:i/>
          <w:color w:val="FF0000"/>
        </w:rPr>
        <w:t>European Journal of Operational Research</w:t>
      </w:r>
      <w:r w:rsidRPr="00592B2C">
        <w:rPr>
          <w:rFonts w:cs="Times New Roman"/>
          <w:color w:val="FF0000"/>
        </w:rPr>
        <w:t xml:space="preserve"> 206 (3): 609–13.</w:t>
      </w:r>
    </w:p>
    <w:p w14:paraId="16500F54" w14:textId="77777777" w:rsidR="001D688F" w:rsidRPr="00592B2C" w:rsidRDefault="001D688F" w:rsidP="001D688F">
      <w:pPr>
        <w:pStyle w:val="Bibliography"/>
        <w:rPr>
          <w:rFonts w:cs="Times New Roman"/>
          <w:color w:val="FF0000"/>
        </w:rPr>
      </w:pPr>
      <w:r w:rsidRPr="00592B2C">
        <w:rPr>
          <w:rFonts w:cs="Times New Roman"/>
          <w:color w:val="FF0000"/>
        </w:rPr>
        <w:t xml:space="preserve">Geyer, Alois, Michael Hanke, and Alex Weissensteiner. (2014). “No-arbitrage bounds for financial scenarios.” </w:t>
      </w:r>
      <w:r w:rsidRPr="00592B2C">
        <w:rPr>
          <w:rFonts w:cs="Times New Roman"/>
          <w:i/>
          <w:color w:val="FF0000"/>
        </w:rPr>
        <w:t>European Journal of Operational Research</w:t>
      </w:r>
      <w:r w:rsidRPr="00592B2C">
        <w:rPr>
          <w:rFonts w:cs="Times New Roman"/>
          <w:color w:val="FF0000"/>
        </w:rPr>
        <w:t xml:space="preserve"> 236 (2): 657–663.</w:t>
      </w:r>
    </w:p>
    <w:p w14:paraId="5AB64E20" w14:textId="77777777" w:rsidR="001D688F" w:rsidRPr="00592B2C" w:rsidRDefault="001D688F" w:rsidP="001D688F">
      <w:pPr>
        <w:pStyle w:val="Bibliography"/>
        <w:rPr>
          <w:rFonts w:cs="Times New Roman"/>
          <w:color w:val="FF0000"/>
        </w:rPr>
      </w:pPr>
      <w:r w:rsidRPr="00592B2C">
        <w:rPr>
          <w:rFonts w:cs="Times New Roman"/>
          <w:color w:val="FF0000"/>
        </w:rPr>
        <w:t xml:space="preserve">Høyland, Kjetil and Stein W. Wallace. (2001). “Generating Scenario Trees for Multistage Decision Problems.” </w:t>
      </w:r>
      <w:r w:rsidRPr="00592B2C">
        <w:rPr>
          <w:rFonts w:cs="Times New Roman"/>
          <w:i/>
          <w:color w:val="FF0000"/>
        </w:rPr>
        <w:t>Management Science</w:t>
      </w:r>
      <w:r w:rsidRPr="00592B2C">
        <w:rPr>
          <w:rFonts w:cs="Times New Roman"/>
          <w:color w:val="FF0000"/>
        </w:rPr>
        <w:t xml:space="preserve"> 47 (2): 295–307.</w:t>
      </w:r>
    </w:p>
    <w:p w14:paraId="73F8EED2" w14:textId="77777777" w:rsidR="001D688F" w:rsidRPr="00592B2C" w:rsidRDefault="001D688F" w:rsidP="001D688F">
      <w:pPr>
        <w:pStyle w:val="Bibliography"/>
        <w:rPr>
          <w:rFonts w:cs="Times New Roman"/>
          <w:color w:val="FF0000"/>
        </w:rPr>
      </w:pPr>
      <w:r w:rsidRPr="00592B2C">
        <w:rPr>
          <w:rFonts w:cs="Times New Roman"/>
          <w:color w:val="FF0000"/>
        </w:rPr>
        <w:t xml:space="preserve">Klaassen, Pieter. (2002). “Comment on "Generating Scenario Trees for Multistage Decision Problems".” </w:t>
      </w:r>
      <w:r w:rsidRPr="00592B2C">
        <w:rPr>
          <w:rFonts w:cs="Times New Roman"/>
          <w:i/>
          <w:color w:val="FF0000"/>
        </w:rPr>
        <w:t>Management Science</w:t>
      </w:r>
      <w:r w:rsidRPr="00592B2C">
        <w:rPr>
          <w:rFonts w:cs="Times New Roman"/>
          <w:color w:val="FF0000"/>
        </w:rPr>
        <w:t xml:space="preserve"> 48 (11): 1512–6.</w:t>
      </w:r>
    </w:p>
    <w:p w14:paraId="6B351303" w14:textId="77777777" w:rsidR="0011778C" w:rsidRPr="00592B2C" w:rsidRDefault="0011778C" w:rsidP="0011778C">
      <w:pPr>
        <w:pStyle w:val="Bibliography"/>
        <w:rPr>
          <w:rFonts w:cs="Times New Roman"/>
          <w:color w:val="FF0000"/>
        </w:rPr>
      </w:pPr>
      <w:r w:rsidRPr="00592B2C">
        <w:rPr>
          <w:rFonts w:cs="Times New Roman"/>
          <w:color w:val="FF0000"/>
        </w:rPr>
        <w:t xml:space="preserve">Owadally, Iqbal, Chul Jang, and Andrew Clare. (2021). “Optimal investment for a retirement plan with deferred annuities.” </w:t>
      </w:r>
      <w:r w:rsidRPr="00592B2C">
        <w:rPr>
          <w:rFonts w:cs="Times New Roman"/>
          <w:i/>
          <w:color w:val="FF0000"/>
        </w:rPr>
        <w:t>Insurance: Mathematics and Economics</w:t>
      </w:r>
      <w:r w:rsidRPr="00592B2C">
        <w:rPr>
          <w:rFonts w:cs="Times New Roman"/>
          <w:color w:val="FF0000"/>
        </w:rPr>
        <w:t xml:space="preserve"> 98 (1): 51–62.</w:t>
      </w:r>
    </w:p>
    <w:p w14:paraId="48982239" w14:textId="4E5CE63F" w:rsidR="000671C4" w:rsidRPr="000671C4" w:rsidRDefault="000671C4" w:rsidP="000671C4">
      <w:pPr>
        <w:pStyle w:val="BodyText"/>
        <w:spacing w:line="240" w:lineRule="auto"/>
        <w:ind w:firstLine="0"/>
        <w:rPr>
          <w:rFonts w:cs="Times New Roman"/>
          <w:sz w:val="20"/>
          <w:szCs w:val="20"/>
        </w:rPr>
      </w:pPr>
    </w:p>
    <w:sectPr w:rsidR="000671C4" w:rsidRPr="000671C4" w:rsidSect="000671C4">
      <w:pgSz w:w="11906" w:h="16838" w:code="9"/>
      <w:pgMar w:top="1440" w:right="1440" w:bottom="1440" w:left="1440" w:header="1440" w:footer="14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02818" w14:textId="77777777" w:rsidR="00FD7E92" w:rsidRDefault="00FD7E92">
      <w:pPr>
        <w:spacing w:after="0"/>
      </w:pPr>
      <w:r>
        <w:separator/>
      </w:r>
    </w:p>
  </w:endnote>
  <w:endnote w:type="continuationSeparator" w:id="0">
    <w:p w14:paraId="117B7B36" w14:textId="77777777" w:rsidR="00FD7E92" w:rsidRDefault="00FD7E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75510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7BEA7F" w14:textId="524C4C04" w:rsidR="00500E60" w:rsidRPr="00F2315B" w:rsidRDefault="00500E60">
        <w:pPr>
          <w:pStyle w:val="Footer"/>
          <w:jc w:val="center"/>
        </w:pPr>
        <w:r w:rsidRPr="008E14F0">
          <w:fldChar w:fldCharType="begin"/>
        </w:r>
        <w:r w:rsidRPr="00F2315B">
          <w:instrText xml:space="preserve"> PAGE   \* MERGEFORMAT </w:instrText>
        </w:r>
        <w:r w:rsidRPr="008E14F0">
          <w:fldChar w:fldCharType="separate"/>
        </w:r>
        <w:r w:rsidR="00B47024">
          <w:rPr>
            <w:noProof/>
          </w:rPr>
          <w:t>3</w:t>
        </w:r>
        <w:r w:rsidRPr="008E14F0">
          <w:rPr>
            <w:noProof/>
          </w:rPr>
          <w:fldChar w:fldCharType="end"/>
        </w:r>
      </w:p>
    </w:sdtContent>
  </w:sdt>
  <w:p w14:paraId="61095AE0" w14:textId="77777777" w:rsidR="00500E60" w:rsidRDefault="00500E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84875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2389F0" w14:textId="34DB7ED5" w:rsidR="00491240" w:rsidRPr="00F2315B" w:rsidRDefault="001379BC">
        <w:pPr>
          <w:pStyle w:val="Footer"/>
          <w:jc w:val="center"/>
        </w:pPr>
        <w:r w:rsidRPr="008E14F0">
          <w:fldChar w:fldCharType="begin"/>
        </w:r>
        <w:r w:rsidRPr="00F2315B">
          <w:instrText xml:space="preserve"> PAGE   \* MERGEFORMAT </w:instrText>
        </w:r>
        <w:r w:rsidRPr="008E14F0">
          <w:fldChar w:fldCharType="separate"/>
        </w:r>
        <w:r w:rsidR="00B47024">
          <w:rPr>
            <w:noProof/>
          </w:rPr>
          <w:t>5</w:t>
        </w:r>
        <w:r w:rsidRPr="008E14F0">
          <w:rPr>
            <w:noProof/>
          </w:rPr>
          <w:fldChar w:fldCharType="end"/>
        </w:r>
      </w:p>
    </w:sdtContent>
  </w:sdt>
  <w:p w14:paraId="536F8D1C" w14:textId="77777777" w:rsidR="00491240" w:rsidRDefault="00FD7E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A02380" w14:textId="77777777" w:rsidR="00FD7E92" w:rsidRDefault="00FD7E92">
      <w:r>
        <w:separator/>
      </w:r>
    </w:p>
  </w:footnote>
  <w:footnote w:type="continuationSeparator" w:id="0">
    <w:p w14:paraId="26953842" w14:textId="77777777" w:rsidR="00FD7E92" w:rsidRDefault="00FD7E92">
      <w:r>
        <w:continuationSeparator/>
      </w:r>
    </w:p>
  </w:footnote>
  <w:footnote w:id="1">
    <w:p w14:paraId="23CC1576" w14:textId="77777777" w:rsidR="00500E60" w:rsidRPr="00F81777" w:rsidRDefault="00500E60" w:rsidP="00D35096">
      <w:pPr>
        <w:pStyle w:val="FootnoteText"/>
        <w:spacing w:line="240" w:lineRule="auto"/>
        <w:jc w:val="both"/>
        <w:rPr>
          <w:lang w:val="en-GB"/>
        </w:rPr>
      </w:pPr>
      <w:r w:rsidRPr="00F81777">
        <w:rPr>
          <w:rStyle w:val="FootnoteReference"/>
        </w:rPr>
        <w:footnoteRef/>
      </w:r>
      <w:r w:rsidRPr="00F81777">
        <w:t xml:space="preserve"> </w:t>
      </w:r>
      <w:r w:rsidRPr="00F81777">
        <w:rPr>
          <w:rFonts w:cs="Times New Roman"/>
        </w:rPr>
        <w:t xml:space="preserve">Generating each scenario takes about 20 minutes with Matlab by using a parallel loop </w:t>
      </w:r>
      <w:r w:rsidRPr="00F81777">
        <w:rPr>
          <w:rFonts w:cs="Times New Roman"/>
          <w:i/>
        </w:rPr>
        <w:t>parfor</w:t>
      </w:r>
      <w:r w:rsidRPr="00F81777">
        <w:rPr>
          <w:rFonts w:cs="Times New Roman"/>
        </w:rPr>
        <w:t xml:space="preserve"> on a HP desktop computer with Intel CPU i7-7700 3.60 Ghz and 32 Gbyte memor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030CB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CF2F0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E9D4F7A"/>
    <w:multiLevelType w:val="hybridMultilevel"/>
    <w:tmpl w:val="4328D62E"/>
    <w:lvl w:ilvl="0" w:tplc="0226C4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S3NLUwNTIxMDRS0lEKTi0uzszPAykwqQUASsZmYCwAAAA="/>
  </w:docVars>
  <w:rsids>
    <w:rsidRoot w:val="00590D07"/>
    <w:rsid w:val="00000444"/>
    <w:rsid w:val="00000C60"/>
    <w:rsid w:val="00001348"/>
    <w:rsid w:val="00001D4C"/>
    <w:rsid w:val="00001E12"/>
    <w:rsid w:val="00002012"/>
    <w:rsid w:val="00002162"/>
    <w:rsid w:val="0000283E"/>
    <w:rsid w:val="00004E51"/>
    <w:rsid w:val="0000505A"/>
    <w:rsid w:val="00005676"/>
    <w:rsid w:val="00005CC8"/>
    <w:rsid w:val="00006893"/>
    <w:rsid w:val="00006AA7"/>
    <w:rsid w:val="00006E9F"/>
    <w:rsid w:val="00010966"/>
    <w:rsid w:val="0001110A"/>
    <w:rsid w:val="00011C8B"/>
    <w:rsid w:val="000129B9"/>
    <w:rsid w:val="000134B1"/>
    <w:rsid w:val="00014DDA"/>
    <w:rsid w:val="000151E8"/>
    <w:rsid w:val="000166CC"/>
    <w:rsid w:val="000202BC"/>
    <w:rsid w:val="000207BB"/>
    <w:rsid w:val="0002141E"/>
    <w:rsid w:val="00021DA6"/>
    <w:rsid w:val="00021DF2"/>
    <w:rsid w:val="00022914"/>
    <w:rsid w:val="00022ADD"/>
    <w:rsid w:val="00023ECA"/>
    <w:rsid w:val="00024EC0"/>
    <w:rsid w:val="0002501C"/>
    <w:rsid w:val="000276F2"/>
    <w:rsid w:val="000309D3"/>
    <w:rsid w:val="00032B38"/>
    <w:rsid w:val="00035374"/>
    <w:rsid w:val="0003565E"/>
    <w:rsid w:val="0003698E"/>
    <w:rsid w:val="00036CBD"/>
    <w:rsid w:val="00037317"/>
    <w:rsid w:val="00037AEA"/>
    <w:rsid w:val="0004011E"/>
    <w:rsid w:val="000404A9"/>
    <w:rsid w:val="00041182"/>
    <w:rsid w:val="000414A4"/>
    <w:rsid w:val="000424A4"/>
    <w:rsid w:val="00042C18"/>
    <w:rsid w:val="00043326"/>
    <w:rsid w:val="0004428C"/>
    <w:rsid w:val="00045112"/>
    <w:rsid w:val="00045541"/>
    <w:rsid w:val="0004557F"/>
    <w:rsid w:val="00045B0B"/>
    <w:rsid w:val="00045BF2"/>
    <w:rsid w:val="00046FD1"/>
    <w:rsid w:val="00050157"/>
    <w:rsid w:val="000502FC"/>
    <w:rsid w:val="000510A5"/>
    <w:rsid w:val="0005193B"/>
    <w:rsid w:val="00052E59"/>
    <w:rsid w:val="000538B2"/>
    <w:rsid w:val="00055535"/>
    <w:rsid w:val="00055D40"/>
    <w:rsid w:val="000578BD"/>
    <w:rsid w:val="00061CD1"/>
    <w:rsid w:val="000643CB"/>
    <w:rsid w:val="00065D28"/>
    <w:rsid w:val="00066062"/>
    <w:rsid w:val="000671C4"/>
    <w:rsid w:val="0006731D"/>
    <w:rsid w:val="00070047"/>
    <w:rsid w:val="00070EE5"/>
    <w:rsid w:val="000719F9"/>
    <w:rsid w:val="00071EC1"/>
    <w:rsid w:val="00072B63"/>
    <w:rsid w:val="00073B64"/>
    <w:rsid w:val="00076781"/>
    <w:rsid w:val="00076A42"/>
    <w:rsid w:val="000770D9"/>
    <w:rsid w:val="0008060B"/>
    <w:rsid w:val="0008136A"/>
    <w:rsid w:val="0008210D"/>
    <w:rsid w:val="00083492"/>
    <w:rsid w:val="00085DF0"/>
    <w:rsid w:val="00090178"/>
    <w:rsid w:val="000901B1"/>
    <w:rsid w:val="00090758"/>
    <w:rsid w:val="00091B2C"/>
    <w:rsid w:val="000926DA"/>
    <w:rsid w:val="000934DA"/>
    <w:rsid w:val="00093B7E"/>
    <w:rsid w:val="000953B5"/>
    <w:rsid w:val="00095A0F"/>
    <w:rsid w:val="000A0BB3"/>
    <w:rsid w:val="000A12B2"/>
    <w:rsid w:val="000A1563"/>
    <w:rsid w:val="000A158F"/>
    <w:rsid w:val="000A2F9C"/>
    <w:rsid w:val="000A351E"/>
    <w:rsid w:val="000A433D"/>
    <w:rsid w:val="000A60FE"/>
    <w:rsid w:val="000A753A"/>
    <w:rsid w:val="000A7F0F"/>
    <w:rsid w:val="000B0084"/>
    <w:rsid w:val="000B00E0"/>
    <w:rsid w:val="000B0461"/>
    <w:rsid w:val="000B1A0F"/>
    <w:rsid w:val="000B3118"/>
    <w:rsid w:val="000B321C"/>
    <w:rsid w:val="000B3782"/>
    <w:rsid w:val="000B4441"/>
    <w:rsid w:val="000B6106"/>
    <w:rsid w:val="000B780C"/>
    <w:rsid w:val="000B7A7B"/>
    <w:rsid w:val="000C1F1D"/>
    <w:rsid w:val="000C29C2"/>
    <w:rsid w:val="000C2D17"/>
    <w:rsid w:val="000C2DB2"/>
    <w:rsid w:val="000C341D"/>
    <w:rsid w:val="000C3E80"/>
    <w:rsid w:val="000C4419"/>
    <w:rsid w:val="000C4894"/>
    <w:rsid w:val="000C50EC"/>
    <w:rsid w:val="000C5FC2"/>
    <w:rsid w:val="000C67EA"/>
    <w:rsid w:val="000C697B"/>
    <w:rsid w:val="000C7278"/>
    <w:rsid w:val="000C78FC"/>
    <w:rsid w:val="000C7BD8"/>
    <w:rsid w:val="000D037C"/>
    <w:rsid w:val="000D0837"/>
    <w:rsid w:val="000D1CC2"/>
    <w:rsid w:val="000D3098"/>
    <w:rsid w:val="000D3898"/>
    <w:rsid w:val="000D39A8"/>
    <w:rsid w:val="000D41A6"/>
    <w:rsid w:val="000D575F"/>
    <w:rsid w:val="000D733F"/>
    <w:rsid w:val="000D7717"/>
    <w:rsid w:val="000E4EF5"/>
    <w:rsid w:val="000E7003"/>
    <w:rsid w:val="000E7429"/>
    <w:rsid w:val="000F281A"/>
    <w:rsid w:val="000F302D"/>
    <w:rsid w:val="000F34B4"/>
    <w:rsid w:val="000F3E91"/>
    <w:rsid w:val="000F5ED1"/>
    <w:rsid w:val="000F6772"/>
    <w:rsid w:val="001034AA"/>
    <w:rsid w:val="00104570"/>
    <w:rsid w:val="00104907"/>
    <w:rsid w:val="0010551A"/>
    <w:rsid w:val="00105F93"/>
    <w:rsid w:val="00107A87"/>
    <w:rsid w:val="00107FBC"/>
    <w:rsid w:val="00110102"/>
    <w:rsid w:val="0011052C"/>
    <w:rsid w:val="00111F18"/>
    <w:rsid w:val="00112B54"/>
    <w:rsid w:val="00112D19"/>
    <w:rsid w:val="00115837"/>
    <w:rsid w:val="001174E6"/>
    <w:rsid w:val="0011778C"/>
    <w:rsid w:val="001205A7"/>
    <w:rsid w:val="00122899"/>
    <w:rsid w:val="001228C5"/>
    <w:rsid w:val="00123162"/>
    <w:rsid w:val="00123EC3"/>
    <w:rsid w:val="001242A6"/>
    <w:rsid w:val="00124F35"/>
    <w:rsid w:val="00127736"/>
    <w:rsid w:val="001300BF"/>
    <w:rsid w:val="00131186"/>
    <w:rsid w:val="00131984"/>
    <w:rsid w:val="00133A4E"/>
    <w:rsid w:val="001342BA"/>
    <w:rsid w:val="00134CA8"/>
    <w:rsid w:val="00136C7F"/>
    <w:rsid w:val="00136C93"/>
    <w:rsid w:val="00136D4E"/>
    <w:rsid w:val="00137093"/>
    <w:rsid w:val="001379BC"/>
    <w:rsid w:val="00140115"/>
    <w:rsid w:val="00142CB5"/>
    <w:rsid w:val="001448D5"/>
    <w:rsid w:val="00145C53"/>
    <w:rsid w:val="0014605A"/>
    <w:rsid w:val="00147690"/>
    <w:rsid w:val="001501BB"/>
    <w:rsid w:val="001516D3"/>
    <w:rsid w:val="001527DD"/>
    <w:rsid w:val="001545F8"/>
    <w:rsid w:val="00155282"/>
    <w:rsid w:val="001567A9"/>
    <w:rsid w:val="00163412"/>
    <w:rsid w:val="001634FE"/>
    <w:rsid w:val="00163B84"/>
    <w:rsid w:val="0016582F"/>
    <w:rsid w:val="0016599B"/>
    <w:rsid w:val="00166A60"/>
    <w:rsid w:val="00166AD2"/>
    <w:rsid w:val="00170F42"/>
    <w:rsid w:val="001712DD"/>
    <w:rsid w:val="00173855"/>
    <w:rsid w:val="00173D3E"/>
    <w:rsid w:val="00174372"/>
    <w:rsid w:val="00177597"/>
    <w:rsid w:val="001807E3"/>
    <w:rsid w:val="001810B7"/>
    <w:rsid w:val="00183EFE"/>
    <w:rsid w:val="001845D8"/>
    <w:rsid w:val="00185E63"/>
    <w:rsid w:val="00186769"/>
    <w:rsid w:val="0019285B"/>
    <w:rsid w:val="00192E96"/>
    <w:rsid w:val="00196E8D"/>
    <w:rsid w:val="001A10BA"/>
    <w:rsid w:val="001A20D0"/>
    <w:rsid w:val="001A3D99"/>
    <w:rsid w:val="001A4650"/>
    <w:rsid w:val="001A54FB"/>
    <w:rsid w:val="001A5B9D"/>
    <w:rsid w:val="001A5CBD"/>
    <w:rsid w:val="001A6A32"/>
    <w:rsid w:val="001B2B2D"/>
    <w:rsid w:val="001B5EF1"/>
    <w:rsid w:val="001B783F"/>
    <w:rsid w:val="001C0256"/>
    <w:rsid w:val="001C0B5D"/>
    <w:rsid w:val="001C15FC"/>
    <w:rsid w:val="001C225A"/>
    <w:rsid w:val="001C249E"/>
    <w:rsid w:val="001C2A2F"/>
    <w:rsid w:val="001C329F"/>
    <w:rsid w:val="001C3A78"/>
    <w:rsid w:val="001C53FB"/>
    <w:rsid w:val="001C5591"/>
    <w:rsid w:val="001C6036"/>
    <w:rsid w:val="001C7554"/>
    <w:rsid w:val="001C7CB4"/>
    <w:rsid w:val="001D241D"/>
    <w:rsid w:val="001D26D7"/>
    <w:rsid w:val="001D29F3"/>
    <w:rsid w:val="001D3EF0"/>
    <w:rsid w:val="001D4867"/>
    <w:rsid w:val="001D493C"/>
    <w:rsid w:val="001D5796"/>
    <w:rsid w:val="001D5CA1"/>
    <w:rsid w:val="001D688F"/>
    <w:rsid w:val="001D7102"/>
    <w:rsid w:val="001D75AA"/>
    <w:rsid w:val="001D798F"/>
    <w:rsid w:val="001D7E0B"/>
    <w:rsid w:val="001E00E5"/>
    <w:rsid w:val="001E1140"/>
    <w:rsid w:val="001E271A"/>
    <w:rsid w:val="001E27FF"/>
    <w:rsid w:val="001E3FD8"/>
    <w:rsid w:val="001E46E0"/>
    <w:rsid w:val="001E4711"/>
    <w:rsid w:val="001E6312"/>
    <w:rsid w:val="001E676C"/>
    <w:rsid w:val="001E76AD"/>
    <w:rsid w:val="001E7C17"/>
    <w:rsid w:val="001F183A"/>
    <w:rsid w:val="001F252B"/>
    <w:rsid w:val="001F25D8"/>
    <w:rsid w:val="001F2FEE"/>
    <w:rsid w:val="001F3181"/>
    <w:rsid w:val="001F3393"/>
    <w:rsid w:val="001F3535"/>
    <w:rsid w:val="001F4465"/>
    <w:rsid w:val="001F4996"/>
    <w:rsid w:val="001F5AF7"/>
    <w:rsid w:val="001F5B4D"/>
    <w:rsid w:val="001F731D"/>
    <w:rsid w:val="00200856"/>
    <w:rsid w:val="002027BA"/>
    <w:rsid w:val="002032D4"/>
    <w:rsid w:val="002047E3"/>
    <w:rsid w:val="00205F57"/>
    <w:rsid w:val="00206A1E"/>
    <w:rsid w:val="00206B6C"/>
    <w:rsid w:val="0020757B"/>
    <w:rsid w:val="0021049D"/>
    <w:rsid w:val="00210AF9"/>
    <w:rsid w:val="00211BB7"/>
    <w:rsid w:val="002135BA"/>
    <w:rsid w:val="00213BA7"/>
    <w:rsid w:val="00214135"/>
    <w:rsid w:val="00214F63"/>
    <w:rsid w:val="002152CE"/>
    <w:rsid w:val="00215B30"/>
    <w:rsid w:val="00216078"/>
    <w:rsid w:val="00216A26"/>
    <w:rsid w:val="002208D9"/>
    <w:rsid w:val="002209A3"/>
    <w:rsid w:val="00221AB4"/>
    <w:rsid w:val="002221E3"/>
    <w:rsid w:val="00222D19"/>
    <w:rsid w:val="002244A3"/>
    <w:rsid w:val="002270B8"/>
    <w:rsid w:val="002331B7"/>
    <w:rsid w:val="00233A17"/>
    <w:rsid w:val="00233F7A"/>
    <w:rsid w:val="00236305"/>
    <w:rsid w:val="00236C4C"/>
    <w:rsid w:val="002370D9"/>
    <w:rsid w:val="002372F6"/>
    <w:rsid w:val="00237F08"/>
    <w:rsid w:val="00242909"/>
    <w:rsid w:val="00242DE9"/>
    <w:rsid w:val="00245358"/>
    <w:rsid w:val="00247306"/>
    <w:rsid w:val="002505FE"/>
    <w:rsid w:val="00250D92"/>
    <w:rsid w:val="00251464"/>
    <w:rsid w:val="00251C9F"/>
    <w:rsid w:val="002531FD"/>
    <w:rsid w:val="002546F3"/>
    <w:rsid w:val="00257185"/>
    <w:rsid w:val="002601C0"/>
    <w:rsid w:val="00260738"/>
    <w:rsid w:val="00262259"/>
    <w:rsid w:val="002631E5"/>
    <w:rsid w:val="0026344E"/>
    <w:rsid w:val="0026432B"/>
    <w:rsid w:val="00264963"/>
    <w:rsid w:val="00264F0F"/>
    <w:rsid w:val="00265FB5"/>
    <w:rsid w:val="002662A7"/>
    <w:rsid w:val="00266DA5"/>
    <w:rsid w:val="00267CD2"/>
    <w:rsid w:val="00270092"/>
    <w:rsid w:val="00272289"/>
    <w:rsid w:val="00273CC5"/>
    <w:rsid w:val="0027444F"/>
    <w:rsid w:val="0027478E"/>
    <w:rsid w:val="00274955"/>
    <w:rsid w:val="00274F8C"/>
    <w:rsid w:val="00275B5B"/>
    <w:rsid w:val="00275BD6"/>
    <w:rsid w:val="0027774C"/>
    <w:rsid w:val="002809B6"/>
    <w:rsid w:val="0028340A"/>
    <w:rsid w:val="00283E78"/>
    <w:rsid w:val="002845E2"/>
    <w:rsid w:val="0028485B"/>
    <w:rsid w:val="00285208"/>
    <w:rsid w:val="002864C3"/>
    <w:rsid w:val="0028673A"/>
    <w:rsid w:val="00286C7B"/>
    <w:rsid w:val="00286E88"/>
    <w:rsid w:val="00291A48"/>
    <w:rsid w:val="00291EED"/>
    <w:rsid w:val="002922FF"/>
    <w:rsid w:val="00292D98"/>
    <w:rsid w:val="00294050"/>
    <w:rsid w:val="00294134"/>
    <w:rsid w:val="002949B7"/>
    <w:rsid w:val="00295504"/>
    <w:rsid w:val="00295B17"/>
    <w:rsid w:val="002960A7"/>
    <w:rsid w:val="0029662F"/>
    <w:rsid w:val="002977D7"/>
    <w:rsid w:val="002978F4"/>
    <w:rsid w:val="002A01A3"/>
    <w:rsid w:val="002A092B"/>
    <w:rsid w:val="002A266C"/>
    <w:rsid w:val="002A2C47"/>
    <w:rsid w:val="002A2D35"/>
    <w:rsid w:val="002A435F"/>
    <w:rsid w:val="002A45D5"/>
    <w:rsid w:val="002A4C58"/>
    <w:rsid w:val="002A4DC8"/>
    <w:rsid w:val="002A601D"/>
    <w:rsid w:val="002A708D"/>
    <w:rsid w:val="002A7CBD"/>
    <w:rsid w:val="002B036A"/>
    <w:rsid w:val="002B160D"/>
    <w:rsid w:val="002B1BD7"/>
    <w:rsid w:val="002B20B7"/>
    <w:rsid w:val="002B2CBB"/>
    <w:rsid w:val="002B4C5D"/>
    <w:rsid w:val="002B6F62"/>
    <w:rsid w:val="002C055F"/>
    <w:rsid w:val="002C0D37"/>
    <w:rsid w:val="002C170B"/>
    <w:rsid w:val="002C2622"/>
    <w:rsid w:val="002C2770"/>
    <w:rsid w:val="002C2B02"/>
    <w:rsid w:val="002C2C94"/>
    <w:rsid w:val="002C54D2"/>
    <w:rsid w:val="002C5686"/>
    <w:rsid w:val="002C57AC"/>
    <w:rsid w:val="002C5C5C"/>
    <w:rsid w:val="002C6E2B"/>
    <w:rsid w:val="002D21C3"/>
    <w:rsid w:val="002D323D"/>
    <w:rsid w:val="002D3504"/>
    <w:rsid w:val="002D4CF6"/>
    <w:rsid w:val="002D4E83"/>
    <w:rsid w:val="002D517E"/>
    <w:rsid w:val="002D57C8"/>
    <w:rsid w:val="002D69D1"/>
    <w:rsid w:val="002D6F33"/>
    <w:rsid w:val="002D7921"/>
    <w:rsid w:val="002E0122"/>
    <w:rsid w:val="002E22DF"/>
    <w:rsid w:val="002E30A3"/>
    <w:rsid w:val="002E3488"/>
    <w:rsid w:val="002E38D8"/>
    <w:rsid w:val="002E5B23"/>
    <w:rsid w:val="002E6F48"/>
    <w:rsid w:val="002E7A10"/>
    <w:rsid w:val="002F0523"/>
    <w:rsid w:val="002F198E"/>
    <w:rsid w:val="002F1E9A"/>
    <w:rsid w:val="002F39B7"/>
    <w:rsid w:val="002F4F6D"/>
    <w:rsid w:val="002F50AD"/>
    <w:rsid w:val="002F553F"/>
    <w:rsid w:val="002F5C7D"/>
    <w:rsid w:val="002F633C"/>
    <w:rsid w:val="00300095"/>
    <w:rsid w:val="0030175F"/>
    <w:rsid w:val="00301954"/>
    <w:rsid w:val="00302900"/>
    <w:rsid w:val="003033F2"/>
    <w:rsid w:val="003039A6"/>
    <w:rsid w:val="00303AB6"/>
    <w:rsid w:val="00303DB8"/>
    <w:rsid w:val="00306D95"/>
    <w:rsid w:val="003071AE"/>
    <w:rsid w:val="0030765A"/>
    <w:rsid w:val="00311C08"/>
    <w:rsid w:val="0031210D"/>
    <w:rsid w:val="00312760"/>
    <w:rsid w:val="00312E98"/>
    <w:rsid w:val="00313930"/>
    <w:rsid w:val="00313AD9"/>
    <w:rsid w:val="0032016F"/>
    <w:rsid w:val="00322D22"/>
    <w:rsid w:val="003235B6"/>
    <w:rsid w:val="0032385C"/>
    <w:rsid w:val="00323D29"/>
    <w:rsid w:val="0032432A"/>
    <w:rsid w:val="00325C90"/>
    <w:rsid w:val="00326031"/>
    <w:rsid w:val="00327895"/>
    <w:rsid w:val="00327FDA"/>
    <w:rsid w:val="0033086C"/>
    <w:rsid w:val="00331522"/>
    <w:rsid w:val="00332BA4"/>
    <w:rsid w:val="003335CB"/>
    <w:rsid w:val="003338B5"/>
    <w:rsid w:val="00333A4B"/>
    <w:rsid w:val="0033423B"/>
    <w:rsid w:val="003342EE"/>
    <w:rsid w:val="003367C1"/>
    <w:rsid w:val="00340517"/>
    <w:rsid w:val="00342AF9"/>
    <w:rsid w:val="00343C44"/>
    <w:rsid w:val="00343F71"/>
    <w:rsid w:val="003445AC"/>
    <w:rsid w:val="00344E02"/>
    <w:rsid w:val="00347959"/>
    <w:rsid w:val="00350E47"/>
    <w:rsid w:val="003518D0"/>
    <w:rsid w:val="00351B47"/>
    <w:rsid w:val="0035208D"/>
    <w:rsid w:val="00352D41"/>
    <w:rsid w:val="00353269"/>
    <w:rsid w:val="003546DD"/>
    <w:rsid w:val="00354956"/>
    <w:rsid w:val="00354C08"/>
    <w:rsid w:val="00355059"/>
    <w:rsid w:val="003557EC"/>
    <w:rsid w:val="00356683"/>
    <w:rsid w:val="0035749C"/>
    <w:rsid w:val="003600FF"/>
    <w:rsid w:val="00360757"/>
    <w:rsid w:val="00361980"/>
    <w:rsid w:val="003619D6"/>
    <w:rsid w:val="00361B3B"/>
    <w:rsid w:val="0036357A"/>
    <w:rsid w:val="003638D3"/>
    <w:rsid w:val="00365D89"/>
    <w:rsid w:val="00366528"/>
    <w:rsid w:val="00372956"/>
    <w:rsid w:val="003729C4"/>
    <w:rsid w:val="003730FD"/>
    <w:rsid w:val="00373255"/>
    <w:rsid w:val="00374559"/>
    <w:rsid w:val="003758E5"/>
    <w:rsid w:val="00375D28"/>
    <w:rsid w:val="00380D86"/>
    <w:rsid w:val="0038193B"/>
    <w:rsid w:val="00381A6C"/>
    <w:rsid w:val="00381ED9"/>
    <w:rsid w:val="00382C49"/>
    <w:rsid w:val="0038314E"/>
    <w:rsid w:val="00383B6A"/>
    <w:rsid w:val="00384DC7"/>
    <w:rsid w:val="00385B63"/>
    <w:rsid w:val="00386DB7"/>
    <w:rsid w:val="00387D29"/>
    <w:rsid w:val="00387F89"/>
    <w:rsid w:val="00393245"/>
    <w:rsid w:val="0039415C"/>
    <w:rsid w:val="003944DA"/>
    <w:rsid w:val="003946A9"/>
    <w:rsid w:val="00394A1E"/>
    <w:rsid w:val="003965D7"/>
    <w:rsid w:val="003979ED"/>
    <w:rsid w:val="003A0DAF"/>
    <w:rsid w:val="003A1FE8"/>
    <w:rsid w:val="003A2119"/>
    <w:rsid w:val="003A2711"/>
    <w:rsid w:val="003A4179"/>
    <w:rsid w:val="003A5410"/>
    <w:rsid w:val="003A56F4"/>
    <w:rsid w:val="003A5B13"/>
    <w:rsid w:val="003A5EA3"/>
    <w:rsid w:val="003A6275"/>
    <w:rsid w:val="003A7407"/>
    <w:rsid w:val="003B1C53"/>
    <w:rsid w:val="003B2EF6"/>
    <w:rsid w:val="003B3612"/>
    <w:rsid w:val="003B5822"/>
    <w:rsid w:val="003B58AB"/>
    <w:rsid w:val="003B6D1B"/>
    <w:rsid w:val="003B76D9"/>
    <w:rsid w:val="003C2B46"/>
    <w:rsid w:val="003C39C1"/>
    <w:rsid w:val="003C4639"/>
    <w:rsid w:val="003C57A2"/>
    <w:rsid w:val="003C5BA6"/>
    <w:rsid w:val="003D15EC"/>
    <w:rsid w:val="003D3CB7"/>
    <w:rsid w:val="003D47AE"/>
    <w:rsid w:val="003E04DD"/>
    <w:rsid w:val="003E0CCA"/>
    <w:rsid w:val="003E2B5B"/>
    <w:rsid w:val="003E351F"/>
    <w:rsid w:val="003E51F0"/>
    <w:rsid w:val="003E731B"/>
    <w:rsid w:val="003F0A51"/>
    <w:rsid w:val="003F0ADD"/>
    <w:rsid w:val="003F28AD"/>
    <w:rsid w:val="003F2A52"/>
    <w:rsid w:val="003F2B0F"/>
    <w:rsid w:val="003F3C50"/>
    <w:rsid w:val="003F47F6"/>
    <w:rsid w:val="003F4975"/>
    <w:rsid w:val="003F4CC0"/>
    <w:rsid w:val="003F4E60"/>
    <w:rsid w:val="003F6683"/>
    <w:rsid w:val="003F6C4F"/>
    <w:rsid w:val="003F7398"/>
    <w:rsid w:val="004002BD"/>
    <w:rsid w:val="004006DC"/>
    <w:rsid w:val="00400C1C"/>
    <w:rsid w:val="00401453"/>
    <w:rsid w:val="00402339"/>
    <w:rsid w:val="00402E5D"/>
    <w:rsid w:val="004034AA"/>
    <w:rsid w:val="0040363A"/>
    <w:rsid w:val="00403A59"/>
    <w:rsid w:val="00404D23"/>
    <w:rsid w:val="00406705"/>
    <w:rsid w:val="00410478"/>
    <w:rsid w:val="004109A6"/>
    <w:rsid w:val="00411029"/>
    <w:rsid w:val="004149F2"/>
    <w:rsid w:val="00414EFF"/>
    <w:rsid w:val="00416A5F"/>
    <w:rsid w:val="00421823"/>
    <w:rsid w:val="00421B1E"/>
    <w:rsid w:val="00421BD9"/>
    <w:rsid w:val="004229AA"/>
    <w:rsid w:val="004229E8"/>
    <w:rsid w:val="004259BE"/>
    <w:rsid w:val="0042718A"/>
    <w:rsid w:val="0043047B"/>
    <w:rsid w:val="004317E3"/>
    <w:rsid w:val="0043259D"/>
    <w:rsid w:val="00432BE9"/>
    <w:rsid w:val="00432C60"/>
    <w:rsid w:val="00432CA7"/>
    <w:rsid w:val="00434B0A"/>
    <w:rsid w:val="00434BEF"/>
    <w:rsid w:val="004359E8"/>
    <w:rsid w:val="00435A27"/>
    <w:rsid w:val="0044097E"/>
    <w:rsid w:val="00442355"/>
    <w:rsid w:val="004448D0"/>
    <w:rsid w:val="00445BF3"/>
    <w:rsid w:val="00446D1A"/>
    <w:rsid w:val="00447BDE"/>
    <w:rsid w:val="00454BE0"/>
    <w:rsid w:val="00461215"/>
    <w:rsid w:val="004635EE"/>
    <w:rsid w:val="004636DB"/>
    <w:rsid w:val="00463C6C"/>
    <w:rsid w:val="004640C8"/>
    <w:rsid w:val="0046450C"/>
    <w:rsid w:val="004646EE"/>
    <w:rsid w:val="004657DB"/>
    <w:rsid w:val="004661AB"/>
    <w:rsid w:val="0046622D"/>
    <w:rsid w:val="00466E9B"/>
    <w:rsid w:val="00467729"/>
    <w:rsid w:val="00470160"/>
    <w:rsid w:val="004704FA"/>
    <w:rsid w:val="004707AF"/>
    <w:rsid w:val="004716B8"/>
    <w:rsid w:val="00472A0D"/>
    <w:rsid w:val="00473153"/>
    <w:rsid w:val="00473A1A"/>
    <w:rsid w:val="00473EA0"/>
    <w:rsid w:val="00474DE2"/>
    <w:rsid w:val="00475040"/>
    <w:rsid w:val="00475BD0"/>
    <w:rsid w:val="004769E8"/>
    <w:rsid w:val="00476E68"/>
    <w:rsid w:val="0047753B"/>
    <w:rsid w:val="00480561"/>
    <w:rsid w:val="004809FE"/>
    <w:rsid w:val="004816B5"/>
    <w:rsid w:val="00482CCE"/>
    <w:rsid w:val="00483E39"/>
    <w:rsid w:val="00484334"/>
    <w:rsid w:val="004843F9"/>
    <w:rsid w:val="004855F8"/>
    <w:rsid w:val="004857F3"/>
    <w:rsid w:val="00486348"/>
    <w:rsid w:val="00490249"/>
    <w:rsid w:val="00491DFC"/>
    <w:rsid w:val="00491E3B"/>
    <w:rsid w:val="0049389E"/>
    <w:rsid w:val="00493CA1"/>
    <w:rsid w:val="00493F07"/>
    <w:rsid w:val="004941D7"/>
    <w:rsid w:val="00495EC5"/>
    <w:rsid w:val="004963CF"/>
    <w:rsid w:val="004965C4"/>
    <w:rsid w:val="004A3942"/>
    <w:rsid w:val="004A4063"/>
    <w:rsid w:val="004A56BA"/>
    <w:rsid w:val="004A6D1B"/>
    <w:rsid w:val="004A7508"/>
    <w:rsid w:val="004A75A3"/>
    <w:rsid w:val="004A78CB"/>
    <w:rsid w:val="004A7EA8"/>
    <w:rsid w:val="004B1DB9"/>
    <w:rsid w:val="004B3F07"/>
    <w:rsid w:val="004B4E96"/>
    <w:rsid w:val="004B5BD0"/>
    <w:rsid w:val="004B5C50"/>
    <w:rsid w:val="004B671A"/>
    <w:rsid w:val="004C0632"/>
    <w:rsid w:val="004C1AA2"/>
    <w:rsid w:val="004C26B4"/>
    <w:rsid w:val="004C6B26"/>
    <w:rsid w:val="004C7112"/>
    <w:rsid w:val="004D1AEE"/>
    <w:rsid w:val="004D539A"/>
    <w:rsid w:val="004D5D58"/>
    <w:rsid w:val="004D6722"/>
    <w:rsid w:val="004D6C0B"/>
    <w:rsid w:val="004D7C64"/>
    <w:rsid w:val="004E070B"/>
    <w:rsid w:val="004E09AF"/>
    <w:rsid w:val="004E0C72"/>
    <w:rsid w:val="004E13E9"/>
    <w:rsid w:val="004E15EA"/>
    <w:rsid w:val="004E2849"/>
    <w:rsid w:val="004E29B3"/>
    <w:rsid w:val="004E2BAC"/>
    <w:rsid w:val="004E2E80"/>
    <w:rsid w:val="004E4668"/>
    <w:rsid w:val="004E4773"/>
    <w:rsid w:val="004E5C02"/>
    <w:rsid w:val="004F24C1"/>
    <w:rsid w:val="004F26C7"/>
    <w:rsid w:val="004F2F8B"/>
    <w:rsid w:val="004F38D7"/>
    <w:rsid w:val="004F3EDE"/>
    <w:rsid w:val="004F5B99"/>
    <w:rsid w:val="004F7CF6"/>
    <w:rsid w:val="00500184"/>
    <w:rsid w:val="00500E60"/>
    <w:rsid w:val="00501632"/>
    <w:rsid w:val="005016F1"/>
    <w:rsid w:val="00502EE1"/>
    <w:rsid w:val="00505869"/>
    <w:rsid w:val="00506C20"/>
    <w:rsid w:val="00507026"/>
    <w:rsid w:val="00511669"/>
    <w:rsid w:val="00511C8A"/>
    <w:rsid w:val="00511FAB"/>
    <w:rsid w:val="00512342"/>
    <w:rsid w:val="00512F63"/>
    <w:rsid w:val="00513FD3"/>
    <w:rsid w:val="0051408B"/>
    <w:rsid w:val="0051521C"/>
    <w:rsid w:val="0051638C"/>
    <w:rsid w:val="00517106"/>
    <w:rsid w:val="00520AAA"/>
    <w:rsid w:val="00520D0D"/>
    <w:rsid w:val="00521704"/>
    <w:rsid w:val="00521A8A"/>
    <w:rsid w:val="00521E48"/>
    <w:rsid w:val="00524785"/>
    <w:rsid w:val="00524C6B"/>
    <w:rsid w:val="005258F8"/>
    <w:rsid w:val="00526352"/>
    <w:rsid w:val="00526547"/>
    <w:rsid w:val="00527986"/>
    <w:rsid w:val="00530631"/>
    <w:rsid w:val="005318D7"/>
    <w:rsid w:val="00533891"/>
    <w:rsid w:val="00533B27"/>
    <w:rsid w:val="005350B6"/>
    <w:rsid w:val="00535215"/>
    <w:rsid w:val="00537EAA"/>
    <w:rsid w:val="005407A5"/>
    <w:rsid w:val="00540FAE"/>
    <w:rsid w:val="005414EF"/>
    <w:rsid w:val="00542BD2"/>
    <w:rsid w:val="00542C91"/>
    <w:rsid w:val="00545965"/>
    <w:rsid w:val="00545AD4"/>
    <w:rsid w:val="00547CA8"/>
    <w:rsid w:val="005502F9"/>
    <w:rsid w:val="005508AC"/>
    <w:rsid w:val="005508F3"/>
    <w:rsid w:val="005511F0"/>
    <w:rsid w:val="0055230A"/>
    <w:rsid w:val="00552885"/>
    <w:rsid w:val="00552960"/>
    <w:rsid w:val="00553173"/>
    <w:rsid w:val="00553299"/>
    <w:rsid w:val="00553AA3"/>
    <w:rsid w:val="00553C9E"/>
    <w:rsid w:val="0055445E"/>
    <w:rsid w:val="00554B5F"/>
    <w:rsid w:val="00554C67"/>
    <w:rsid w:val="00554F47"/>
    <w:rsid w:val="00556D7D"/>
    <w:rsid w:val="005574C9"/>
    <w:rsid w:val="00557679"/>
    <w:rsid w:val="00562F2A"/>
    <w:rsid w:val="00563ED2"/>
    <w:rsid w:val="00564318"/>
    <w:rsid w:val="0056433E"/>
    <w:rsid w:val="00564DC2"/>
    <w:rsid w:val="00564E65"/>
    <w:rsid w:val="00566A4E"/>
    <w:rsid w:val="00566B95"/>
    <w:rsid w:val="00567117"/>
    <w:rsid w:val="00570DA4"/>
    <w:rsid w:val="0057117D"/>
    <w:rsid w:val="00571505"/>
    <w:rsid w:val="0057177F"/>
    <w:rsid w:val="00574A87"/>
    <w:rsid w:val="00575070"/>
    <w:rsid w:val="00575B55"/>
    <w:rsid w:val="005809CB"/>
    <w:rsid w:val="00581494"/>
    <w:rsid w:val="00583A15"/>
    <w:rsid w:val="00583ADD"/>
    <w:rsid w:val="00585EBF"/>
    <w:rsid w:val="005877AC"/>
    <w:rsid w:val="00587A49"/>
    <w:rsid w:val="00590D07"/>
    <w:rsid w:val="00592B2C"/>
    <w:rsid w:val="005961F1"/>
    <w:rsid w:val="005962A9"/>
    <w:rsid w:val="005966FA"/>
    <w:rsid w:val="00597037"/>
    <w:rsid w:val="005979AA"/>
    <w:rsid w:val="00597DB9"/>
    <w:rsid w:val="00597DF3"/>
    <w:rsid w:val="005A01B9"/>
    <w:rsid w:val="005A0EB8"/>
    <w:rsid w:val="005A1330"/>
    <w:rsid w:val="005A2220"/>
    <w:rsid w:val="005A2317"/>
    <w:rsid w:val="005A4A04"/>
    <w:rsid w:val="005A526D"/>
    <w:rsid w:val="005A654A"/>
    <w:rsid w:val="005A7816"/>
    <w:rsid w:val="005B0BE8"/>
    <w:rsid w:val="005B15B8"/>
    <w:rsid w:val="005B1E06"/>
    <w:rsid w:val="005B1F0A"/>
    <w:rsid w:val="005B35BF"/>
    <w:rsid w:val="005B3964"/>
    <w:rsid w:val="005B646D"/>
    <w:rsid w:val="005B66C0"/>
    <w:rsid w:val="005B6F53"/>
    <w:rsid w:val="005C044D"/>
    <w:rsid w:val="005C0496"/>
    <w:rsid w:val="005C0BAB"/>
    <w:rsid w:val="005C261A"/>
    <w:rsid w:val="005C3423"/>
    <w:rsid w:val="005C408C"/>
    <w:rsid w:val="005C555A"/>
    <w:rsid w:val="005C563C"/>
    <w:rsid w:val="005C6E96"/>
    <w:rsid w:val="005D0930"/>
    <w:rsid w:val="005D1644"/>
    <w:rsid w:val="005D1A15"/>
    <w:rsid w:val="005D23FE"/>
    <w:rsid w:val="005D2812"/>
    <w:rsid w:val="005D37D0"/>
    <w:rsid w:val="005D43F8"/>
    <w:rsid w:val="005D48AA"/>
    <w:rsid w:val="005D5B05"/>
    <w:rsid w:val="005D6000"/>
    <w:rsid w:val="005D66F6"/>
    <w:rsid w:val="005D672A"/>
    <w:rsid w:val="005D7F47"/>
    <w:rsid w:val="005E0707"/>
    <w:rsid w:val="005E1B09"/>
    <w:rsid w:val="005E644D"/>
    <w:rsid w:val="005E758A"/>
    <w:rsid w:val="005E7D03"/>
    <w:rsid w:val="005F0194"/>
    <w:rsid w:val="005F0BA7"/>
    <w:rsid w:val="005F249C"/>
    <w:rsid w:val="005F2BA2"/>
    <w:rsid w:val="005F30C9"/>
    <w:rsid w:val="005F3CFA"/>
    <w:rsid w:val="005F54C7"/>
    <w:rsid w:val="005F575C"/>
    <w:rsid w:val="005F7C9D"/>
    <w:rsid w:val="006001DC"/>
    <w:rsid w:val="00600345"/>
    <w:rsid w:val="00601284"/>
    <w:rsid w:val="00602AA6"/>
    <w:rsid w:val="006030E5"/>
    <w:rsid w:val="006032B0"/>
    <w:rsid w:val="00603E0C"/>
    <w:rsid w:val="00605007"/>
    <w:rsid w:val="006050D5"/>
    <w:rsid w:val="006059CD"/>
    <w:rsid w:val="00606A85"/>
    <w:rsid w:val="00612FE8"/>
    <w:rsid w:val="006146B2"/>
    <w:rsid w:val="00614BCC"/>
    <w:rsid w:val="00616EE0"/>
    <w:rsid w:val="00617618"/>
    <w:rsid w:val="006206E6"/>
    <w:rsid w:val="00620D8C"/>
    <w:rsid w:val="00621964"/>
    <w:rsid w:val="00623490"/>
    <w:rsid w:val="00624449"/>
    <w:rsid w:val="006252C9"/>
    <w:rsid w:val="00632C7E"/>
    <w:rsid w:val="0063304C"/>
    <w:rsid w:val="006330C5"/>
    <w:rsid w:val="00633E76"/>
    <w:rsid w:val="0063677A"/>
    <w:rsid w:val="00637FBE"/>
    <w:rsid w:val="00640321"/>
    <w:rsid w:val="00640830"/>
    <w:rsid w:val="0064093E"/>
    <w:rsid w:val="006411F2"/>
    <w:rsid w:val="00641ABC"/>
    <w:rsid w:val="006449F6"/>
    <w:rsid w:val="00646D77"/>
    <w:rsid w:val="00650A06"/>
    <w:rsid w:val="00650C31"/>
    <w:rsid w:val="00651A34"/>
    <w:rsid w:val="00652CA8"/>
    <w:rsid w:val="006530EA"/>
    <w:rsid w:val="0065561E"/>
    <w:rsid w:val="00657B1D"/>
    <w:rsid w:val="00657E75"/>
    <w:rsid w:val="00661D31"/>
    <w:rsid w:val="006624B9"/>
    <w:rsid w:val="006626BD"/>
    <w:rsid w:val="006643B5"/>
    <w:rsid w:val="00665DB9"/>
    <w:rsid w:val="00666A01"/>
    <w:rsid w:val="00666EDC"/>
    <w:rsid w:val="006670C0"/>
    <w:rsid w:val="00667B7B"/>
    <w:rsid w:val="00670E36"/>
    <w:rsid w:val="00670F0B"/>
    <w:rsid w:val="00673BF7"/>
    <w:rsid w:val="00675DBE"/>
    <w:rsid w:val="00677243"/>
    <w:rsid w:val="00677F3A"/>
    <w:rsid w:val="00677F7E"/>
    <w:rsid w:val="00677F94"/>
    <w:rsid w:val="00682A9D"/>
    <w:rsid w:val="00682CAC"/>
    <w:rsid w:val="00683DC2"/>
    <w:rsid w:val="00684513"/>
    <w:rsid w:val="0068651D"/>
    <w:rsid w:val="0068665C"/>
    <w:rsid w:val="00691428"/>
    <w:rsid w:val="006919FD"/>
    <w:rsid w:val="00692445"/>
    <w:rsid w:val="00692977"/>
    <w:rsid w:val="006937CC"/>
    <w:rsid w:val="006950D0"/>
    <w:rsid w:val="00696F54"/>
    <w:rsid w:val="006972CB"/>
    <w:rsid w:val="006A0347"/>
    <w:rsid w:val="006A03A9"/>
    <w:rsid w:val="006A03D3"/>
    <w:rsid w:val="006A0505"/>
    <w:rsid w:val="006A10F0"/>
    <w:rsid w:val="006A1A9E"/>
    <w:rsid w:val="006A38B6"/>
    <w:rsid w:val="006A3DE4"/>
    <w:rsid w:val="006A4147"/>
    <w:rsid w:val="006A4D3D"/>
    <w:rsid w:val="006A4DCA"/>
    <w:rsid w:val="006A6141"/>
    <w:rsid w:val="006A6961"/>
    <w:rsid w:val="006B0A1B"/>
    <w:rsid w:val="006B263C"/>
    <w:rsid w:val="006B336F"/>
    <w:rsid w:val="006B3681"/>
    <w:rsid w:val="006B3AC3"/>
    <w:rsid w:val="006B3BBA"/>
    <w:rsid w:val="006B745E"/>
    <w:rsid w:val="006C0CB8"/>
    <w:rsid w:val="006C14CD"/>
    <w:rsid w:val="006C477E"/>
    <w:rsid w:val="006C481D"/>
    <w:rsid w:val="006C5573"/>
    <w:rsid w:val="006C62D8"/>
    <w:rsid w:val="006C62F5"/>
    <w:rsid w:val="006D0FE3"/>
    <w:rsid w:val="006D1016"/>
    <w:rsid w:val="006D3390"/>
    <w:rsid w:val="006D45C8"/>
    <w:rsid w:val="006E02E0"/>
    <w:rsid w:val="006E2915"/>
    <w:rsid w:val="006E442D"/>
    <w:rsid w:val="006E49EB"/>
    <w:rsid w:val="006E596D"/>
    <w:rsid w:val="006E61B6"/>
    <w:rsid w:val="006E70A6"/>
    <w:rsid w:val="006F0E13"/>
    <w:rsid w:val="006F1946"/>
    <w:rsid w:val="006F3D1C"/>
    <w:rsid w:val="006F5136"/>
    <w:rsid w:val="006F7A8B"/>
    <w:rsid w:val="007026CE"/>
    <w:rsid w:val="00703807"/>
    <w:rsid w:val="007042FD"/>
    <w:rsid w:val="00704EE7"/>
    <w:rsid w:val="007059CE"/>
    <w:rsid w:val="00705B37"/>
    <w:rsid w:val="00705EF7"/>
    <w:rsid w:val="00705FDD"/>
    <w:rsid w:val="007062D7"/>
    <w:rsid w:val="007066BA"/>
    <w:rsid w:val="00707D17"/>
    <w:rsid w:val="007103C5"/>
    <w:rsid w:val="007114B8"/>
    <w:rsid w:val="00712238"/>
    <w:rsid w:val="00713ED5"/>
    <w:rsid w:val="0071478E"/>
    <w:rsid w:val="00715B24"/>
    <w:rsid w:val="0071619E"/>
    <w:rsid w:val="0071715C"/>
    <w:rsid w:val="00717611"/>
    <w:rsid w:val="007177FD"/>
    <w:rsid w:val="007222B4"/>
    <w:rsid w:val="00722C46"/>
    <w:rsid w:val="007236B9"/>
    <w:rsid w:val="00723B7F"/>
    <w:rsid w:val="00724252"/>
    <w:rsid w:val="0072444A"/>
    <w:rsid w:val="00724EAC"/>
    <w:rsid w:val="00725097"/>
    <w:rsid w:val="00725724"/>
    <w:rsid w:val="007258BD"/>
    <w:rsid w:val="00725AC4"/>
    <w:rsid w:val="00726A7C"/>
    <w:rsid w:val="0073068F"/>
    <w:rsid w:val="00730859"/>
    <w:rsid w:val="00730D24"/>
    <w:rsid w:val="007311AA"/>
    <w:rsid w:val="0073370C"/>
    <w:rsid w:val="007340FE"/>
    <w:rsid w:val="007344EE"/>
    <w:rsid w:val="007369F0"/>
    <w:rsid w:val="007370CB"/>
    <w:rsid w:val="007374A6"/>
    <w:rsid w:val="00737A4A"/>
    <w:rsid w:val="00737BDB"/>
    <w:rsid w:val="0074118A"/>
    <w:rsid w:val="007424A0"/>
    <w:rsid w:val="00744BC7"/>
    <w:rsid w:val="00745160"/>
    <w:rsid w:val="00746449"/>
    <w:rsid w:val="00746E6F"/>
    <w:rsid w:val="00747382"/>
    <w:rsid w:val="00747D7C"/>
    <w:rsid w:val="007507A9"/>
    <w:rsid w:val="00750E5B"/>
    <w:rsid w:val="00752687"/>
    <w:rsid w:val="00753FA3"/>
    <w:rsid w:val="007548F9"/>
    <w:rsid w:val="00755467"/>
    <w:rsid w:val="007556BD"/>
    <w:rsid w:val="007563A0"/>
    <w:rsid w:val="00756F09"/>
    <w:rsid w:val="007578BE"/>
    <w:rsid w:val="0076122E"/>
    <w:rsid w:val="00761657"/>
    <w:rsid w:val="00761BDC"/>
    <w:rsid w:val="00762774"/>
    <w:rsid w:val="00762990"/>
    <w:rsid w:val="00762EB4"/>
    <w:rsid w:val="00763BA7"/>
    <w:rsid w:val="007645B3"/>
    <w:rsid w:val="00764914"/>
    <w:rsid w:val="0076696A"/>
    <w:rsid w:val="00766CF1"/>
    <w:rsid w:val="007673A4"/>
    <w:rsid w:val="00770908"/>
    <w:rsid w:val="00770C7A"/>
    <w:rsid w:val="007710B5"/>
    <w:rsid w:val="00771EC1"/>
    <w:rsid w:val="007723F2"/>
    <w:rsid w:val="00776B13"/>
    <w:rsid w:val="00780B0F"/>
    <w:rsid w:val="0078164E"/>
    <w:rsid w:val="007816C7"/>
    <w:rsid w:val="00781FA5"/>
    <w:rsid w:val="00781FB6"/>
    <w:rsid w:val="00782DAE"/>
    <w:rsid w:val="00783AE2"/>
    <w:rsid w:val="00784D58"/>
    <w:rsid w:val="00785BDF"/>
    <w:rsid w:val="00785DF2"/>
    <w:rsid w:val="007867B5"/>
    <w:rsid w:val="007871EF"/>
    <w:rsid w:val="0078746B"/>
    <w:rsid w:val="0078747D"/>
    <w:rsid w:val="00787C07"/>
    <w:rsid w:val="007900BF"/>
    <w:rsid w:val="0079401A"/>
    <w:rsid w:val="0079622C"/>
    <w:rsid w:val="00796AB3"/>
    <w:rsid w:val="007A068B"/>
    <w:rsid w:val="007A085D"/>
    <w:rsid w:val="007A27F8"/>
    <w:rsid w:val="007A2CB3"/>
    <w:rsid w:val="007A52B8"/>
    <w:rsid w:val="007A7F80"/>
    <w:rsid w:val="007B00BE"/>
    <w:rsid w:val="007B0527"/>
    <w:rsid w:val="007B09A9"/>
    <w:rsid w:val="007B0A84"/>
    <w:rsid w:val="007B18CD"/>
    <w:rsid w:val="007B4333"/>
    <w:rsid w:val="007B4947"/>
    <w:rsid w:val="007B4EE1"/>
    <w:rsid w:val="007B5513"/>
    <w:rsid w:val="007B660B"/>
    <w:rsid w:val="007B6959"/>
    <w:rsid w:val="007C0DE8"/>
    <w:rsid w:val="007C195E"/>
    <w:rsid w:val="007C1CC8"/>
    <w:rsid w:val="007C2A37"/>
    <w:rsid w:val="007C3121"/>
    <w:rsid w:val="007C3F36"/>
    <w:rsid w:val="007C417D"/>
    <w:rsid w:val="007C5583"/>
    <w:rsid w:val="007C599D"/>
    <w:rsid w:val="007C59DC"/>
    <w:rsid w:val="007C7259"/>
    <w:rsid w:val="007C7775"/>
    <w:rsid w:val="007C7B01"/>
    <w:rsid w:val="007C7D3C"/>
    <w:rsid w:val="007D0C8F"/>
    <w:rsid w:val="007D2081"/>
    <w:rsid w:val="007D261A"/>
    <w:rsid w:val="007D3C2B"/>
    <w:rsid w:val="007D4350"/>
    <w:rsid w:val="007D5F8D"/>
    <w:rsid w:val="007D6AB0"/>
    <w:rsid w:val="007D7B13"/>
    <w:rsid w:val="007E054E"/>
    <w:rsid w:val="007E24C3"/>
    <w:rsid w:val="007E3576"/>
    <w:rsid w:val="007E37B0"/>
    <w:rsid w:val="007E3A6C"/>
    <w:rsid w:val="007E5E5F"/>
    <w:rsid w:val="007E781A"/>
    <w:rsid w:val="007F06C7"/>
    <w:rsid w:val="007F0A8B"/>
    <w:rsid w:val="007F14CA"/>
    <w:rsid w:val="007F4473"/>
    <w:rsid w:val="007F4BB4"/>
    <w:rsid w:val="007F4D32"/>
    <w:rsid w:val="007F4DEB"/>
    <w:rsid w:val="007F5365"/>
    <w:rsid w:val="007F6732"/>
    <w:rsid w:val="007F714D"/>
    <w:rsid w:val="008016EB"/>
    <w:rsid w:val="0080191C"/>
    <w:rsid w:val="00802FBF"/>
    <w:rsid w:val="008034D5"/>
    <w:rsid w:val="0080413F"/>
    <w:rsid w:val="0080638A"/>
    <w:rsid w:val="008069C4"/>
    <w:rsid w:val="00810E52"/>
    <w:rsid w:val="00810EE7"/>
    <w:rsid w:val="0081106F"/>
    <w:rsid w:val="00813A5F"/>
    <w:rsid w:val="00814D85"/>
    <w:rsid w:val="00816FE1"/>
    <w:rsid w:val="00820083"/>
    <w:rsid w:val="0082232A"/>
    <w:rsid w:val="008232F6"/>
    <w:rsid w:val="0082374D"/>
    <w:rsid w:val="008255C6"/>
    <w:rsid w:val="008266FE"/>
    <w:rsid w:val="00830150"/>
    <w:rsid w:val="008302DD"/>
    <w:rsid w:val="00830C3C"/>
    <w:rsid w:val="00832D5D"/>
    <w:rsid w:val="008334DF"/>
    <w:rsid w:val="00835757"/>
    <w:rsid w:val="00836DE0"/>
    <w:rsid w:val="00840B13"/>
    <w:rsid w:val="008455BF"/>
    <w:rsid w:val="00847401"/>
    <w:rsid w:val="00851656"/>
    <w:rsid w:val="00855783"/>
    <w:rsid w:val="00856103"/>
    <w:rsid w:val="00860A18"/>
    <w:rsid w:val="008613D3"/>
    <w:rsid w:val="00862C62"/>
    <w:rsid w:val="00863E5D"/>
    <w:rsid w:val="00863FDC"/>
    <w:rsid w:val="008710A4"/>
    <w:rsid w:val="008735F7"/>
    <w:rsid w:val="008745AC"/>
    <w:rsid w:val="00875206"/>
    <w:rsid w:val="00877709"/>
    <w:rsid w:val="00880616"/>
    <w:rsid w:val="008809DF"/>
    <w:rsid w:val="00881789"/>
    <w:rsid w:val="0088207B"/>
    <w:rsid w:val="00884FE8"/>
    <w:rsid w:val="0088555D"/>
    <w:rsid w:val="008859BB"/>
    <w:rsid w:val="00886DF7"/>
    <w:rsid w:val="00887BE1"/>
    <w:rsid w:val="008904F1"/>
    <w:rsid w:val="00890F30"/>
    <w:rsid w:val="00891A86"/>
    <w:rsid w:val="00892BAF"/>
    <w:rsid w:val="0089380F"/>
    <w:rsid w:val="008965E2"/>
    <w:rsid w:val="008965EF"/>
    <w:rsid w:val="00897497"/>
    <w:rsid w:val="008A0BC7"/>
    <w:rsid w:val="008A3802"/>
    <w:rsid w:val="008A4379"/>
    <w:rsid w:val="008A7C87"/>
    <w:rsid w:val="008B1800"/>
    <w:rsid w:val="008B20C5"/>
    <w:rsid w:val="008B22DC"/>
    <w:rsid w:val="008B34E9"/>
    <w:rsid w:val="008B614F"/>
    <w:rsid w:val="008B6BFB"/>
    <w:rsid w:val="008B772B"/>
    <w:rsid w:val="008C06F1"/>
    <w:rsid w:val="008C0983"/>
    <w:rsid w:val="008C1ABC"/>
    <w:rsid w:val="008C1F6A"/>
    <w:rsid w:val="008C1F8A"/>
    <w:rsid w:val="008C2A33"/>
    <w:rsid w:val="008C3249"/>
    <w:rsid w:val="008C34DF"/>
    <w:rsid w:val="008C3921"/>
    <w:rsid w:val="008C3C2E"/>
    <w:rsid w:val="008C41B2"/>
    <w:rsid w:val="008C4686"/>
    <w:rsid w:val="008C56D7"/>
    <w:rsid w:val="008C5B5D"/>
    <w:rsid w:val="008C5E17"/>
    <w:rsid w:val="008C6C2A"/>
    <w:rsid w:val="008C75B3"/>
    <w:rsid w:val="008D01FB"/>
    <w:rsid w:val="008D045A"/>
    <w:rsid w:val="008D15C4"/>
    <w:rsid w:val="008D1DEC"/>
    <w:rsid w:val="008D233A"/>
    <w:rsid w:val="008D3B01"/>
    <w:rsid w:val="008D6030"/>
    <w:rsid w:val="008D6863"/>
    <w:rsid w:val="008E13CA"/>
    <w:rsid w:val="008E14F0"/>
    <w:rsid w:val="008E342C"/>
    <w:rsid w:val="008E3776"/>
    <w:rsid w:val="008E42D2"/>
    <w:rsid w:val="008E456C"/>
    <w:rsid w:val="008E5085"/>
    <w:rsid w:val="008E5A17"/>
    <w:rsid w:val="008F092E"/>
    <w:rsid w:val="008F0B7C"/>
    <w:rsid w:val="008F0C5D"/>
    <w:rsid w:val="008F1075"/>
    <w:rsid w:val="008F12E8"/>
    <w:rsid w:val="008F1CB4"/>
    <w:rsid w:val="008F1FBD"/>
    <w:rsid w:val="008F2EB5"/>
    <w:rsid w:val="008F41A8"/>
    <w:rsid w:val="008F6897"/>
    <w:rsid w:val="00900A3D"/>
    <w:rsid w:val="00900F12"/>
    <w:rsid w:val="00901BAF"/>
    <w:rsid w:val="00902F18"/>
    <w:rsid w:val="00903E16"/>
    <w:rsid w:val="009044B9"/>
    <w:rsid w:val="00904923"/>
    <w:rsid w:val="00904A27"/>
    <w:rsid w:val="00904F55"/>
    <w:rsid w:val="009074FD"/>
    <w:rsid w:val="0090754E"/>
    <w:rsid w:val="00907C61"/>
    <w:rsid w:val="009108E7"/>
    <w:rsid w:val="00911C5B"/>
    <w:rsid w:val="009141DB"/>
    <w:rsid w:val="0091425E"/>
    <w:rsid w:val="009149CB"/>
    <w:rsid w:val="0091515A"/>
    <w:rsid w:val="009167B8"/>
    <w:rsid w:val="009227AB"/>
    <w:rsid w:val="00922DC5"/>
    <w:rsid w:val="009232AD"/>
    <w:rsid w:val="00925976"/>
    <w:rsid w:val="00925ADB"/>
    <w:rsid w:val="0092717D"/>
    <w:rsid w:val="00932341"/>
    <w:rsid w:val="0093479E"/>
    <w:rsid w:val="00934BEC"/>
    <w:rsid w:val="00934F42"/>
    <w:rsid w:val="00936135"/>
    <w:rsid w:val="0093682A"/>
    <w:rsid w:val="00940C17"/>
    <w:rsid w:val="009413AB"/>
    <w:rsid w:val="00942695"/>
    <w:rsid w:val="00942800"/>
    <w:rsid w:val="0094334B"/>
    <w:rsid w:val="0094374F"/>
    <w:rsid w:val="009437E3"/>
    <w:rsid w:val="00943C31"/>
    <w:rsid w:val="00943E12"/>
    <w:rsid w:val="00945CF1"/>
    <w:rsid w:val="00946326"/>
    <w:rsid w:val="00947909"/>
    <w:rsid w:val="00952C0D"/>
    <w:rsid w:val="0095339F"/>
    <w:rsid w:val="0095486F"/>
    <w:rsid w:val="00955401"/>
    <w:rsid w:val="0095607C"/>
    <w:rsid w:val="0095666F"/>
    <w:rsid w:val="00956C5A"/>
    <w:rsid w:val="00956C9D"/>
    <w:rsid w:val="00957208"/>
    <w:rsid w:val="00960EA3"/>
    <w:rsid w:val="00961069"/>
    <w:rsid w:val="0096367E"/>
    <w:rsid w:val="00963B94"/>
    <w:rsid w:val="00965848"/>
    <w:rsid w:val="00966068"/>
    <w:rsid w:val="00970E10"/>
    <w:rsid w:val="009723C6"/>
    <w:rsid w:val="0097246B"/>
    <w:rsid w:val="00977752"/>
    <w:rsid w:val="00977E81"/>
    <w:rsid w:val="00980E04"/>
    <w:rsid w:val="009815FB"/>
    <w:rsid w:val="00981AD3"/>
    <w:rsid w:val="00982297"/>
    <w:rsid w:val="00982B74"/>
    <w:rsid w:val="009830B6"/>
    <w:rsid w:val="0098349B"/>
    <w:rsid w:val="00983916"/>
    <w:rsid w:val="009847CD"/>
    <w:rsid w:val="009873C9"/>
    <w:rsid w:val="00991457"/>
    <w:rsid w:val="009918CB"/>
    <w:rsid w:val="00991962"/>
    <w:rsid w:val="0099362D"/>
    <w:rsid w:val="00995B8E"/>
    <w:rsid w:val="00995F5E"/>
    <w:rsid w:val="00996821"/>
    <w:rsid w:val="00996DD2"/>
    <w:rsid w:val="0099763E"/>
    <w:rsid w:val="009A10F1"/>
    <w:rsid w:val="009A7572"/>
    <w:rsid w:val="009A76C0"/>
    <w:rsid w:val="009B04F9"/>
    <w:rsid w:val="009B0B9D"/>
    <w:rsid w:val="009B2395"/>
    <w:rsid w:val="009B2898"/>
    <w:rsid w:val="009B3200"/>
    <w:rsid w:val="009B35E8"/>
    <w:rsid w:val="009B5E00"/>
    <w:rsid w:val="009B6827"/>
    <w:rsid w:val="009B6D93"/>
    <w:rsid w:val="009B7BA5"/>
    <w:rsid w:val="009B7C66"/>
    <w:rsid w:val="009C0A7E"/>
    <w:rsid w:val="009C12AB"/>
    <w:rsid w:val="009C452F"/>
    <w:rsid w:val="009C60DE"/>
    <w:rsid w:val="009D1419"/>
    <w:rsid w:val="009D151A"/>
    <w:rsid w:val="009D24CE"/>
    <w:rsid w:val="009D30ED"/>
    <w:rsid w:val="009D3480"/>
    <w:rsid w:val="009D5838"/>
    <w:rsid w:val="009D70A0"/>
    <w:rsid w:val="009D7534"/>
    <w:rsid w:val="009E089C"/>
    <w:rsid w:val="009E0945"/>
    <w:rsid w:val="009E3BDC"/>
    <w:rsid w:val="009E4C79"/>
    <w:rsid w:val="009E4EF7"/>
    <w:rsid w:val="009E6AC2"/>
    <w:rsid w:val="009E6EA5"/>
    <w:rsid w:val="009F0654"/>
    <w:rsid w:val="009F1C4E"/>
    <w:rsid w:val="009F1F5F"/>
    <w:rsid w:val="009F2417"/>
    <w:rsid w:val="009F2E6A"/>
    <w:rsid w:val="009F506F"/>
    <w:rsid w:val="009F57DA"/>
    <w:rsid w:val="009F5C73"/>
    <w:rsid w:val="009F62C9"/>
    <w:rsid w:val="009F6EB4"/>
    <w:rsid w:val="009F71D8"/>
    <w:rsid w:val="009F79EB"/>
    <w:rsid w:val="009F7DB0"/>
    <w:rsid w:val="00A00928"/>
    <w:rsid w:val="00A0296C"/>
    <w:rsid w:val="00A03BC9"/>
    <w:rsid w:val="00A041D9"/>
    <w:rsid w:val="00A06C28"/>
    <w:rsid w:val="00A10FCE"/>
    <w:rsid w:val="00A1297C"/>
    <w:rsid w:val="00A13BBA"/>
    <w:rsid w:val="00A15595"/>
    <w:rsid w:val="00A16215"/>
    <w:rsid w:val="00A207B3"/>
    <w:rsid w:val="00A20D07"/>
    <w:rsid w:val="00A216B3"/>
    <w:rsid w:val="00A217CA"/>
    <w:rsid w:val="00A21EE9"/>
    <w:rsid w:val="00A21F31"/>
    <w:rsid w:val="00A253B0"/>
    <w:rsid w:val="00A2593A"/>
    <w:rsid w:val="00A266ED"/>
    <w:rsid w:val="00A277A4"/>
    <w:rsid w:val="00A3034F"/>
    <w:rsid w:val="00A3108C"/>
    <w:rsid w:val="00A31DBF"/>
    <w:rsid w:val="00A32238"/>
    <w:rsid w:val="00A32F89"/>
    <w:rsid w:val="00A34A32"/>
    <w:rsid w:val="00A34FE5"/>
    <w:rsid w:val="00A351F4"/>
    <w:rsid w:val="00A3554A"/>
    <w:rsid w:val="00A35994"/>
    <w:rsid w:val="00A37290"/>
    <w:rsid w:val="00A40EAF"/>
    <w:rsid w:val="00A43BCD"/>
    <w:rsid w:val="00A45178"/>
    <w:rsid w:val="00A455C4"/>
    <w:rsid w:val="00A45722"/>
    <w:rsid w:val="00A45B66"/>
    <w:rsid w:val="00A45F7D"/>
    <w:rsid w:val="00A4623F"/>
    <w:rsid w:val="00A466B2"/>
    <w:rsid w:val="00A47E54"/>
    <w:rsid w:val="00A50B84"/>
    <w:rsid w:val="00A53BE5"/>
    <w:rsid w:val="00A53E47"/>
    <w:rsid w:val="00A5408D"/>
    <w:rsid w:val="00A57EFB"/>
    <w:rsid w:val="00A61076"/>
    <w:rsid w:val="00A61A9B"/>
    <w:rsid w:val="00A621DC"/>
    <w:rsid w:val="00A63C77"/>
    <w:rsid w:val="00A64DDF"/>
    <w:rsid w:val="00A66249"/>
    <w:rsid w:val="00A70B11"/>
    <w:rsid w:val="00A70B91"/>
    <w:rsid w:val="00A70CA6"/>
    <w:rsid w:val="00A720E9"/>
    <w:rsid w:val="00A72C66"/>
    <w:rsid w:val="00A7385E"/>
    <w:rsid w:val="00A742B6"/>
    <w:rsid w:val="00A76812"/>
    <w:rsid w:val="00A805C8"/>
    <w:rsid w:val="00A8093D"/>
    <w:rsid w:val="00A80E0C"/>
    <w:rsid w:val="00A811EA"/>
    <w:rsid w:val="00A82B15"/>
    <w:rsid w:val="00A844B1"/>
    <w:rsid w:val="00A84B32"/>
    <w:rsid w:val="00A8543A"/>
    <w:rsid w:val="00A86231"/>
    <w:rsid w:val="00A86BDA"/>
    <w:rsid w:val="00A87196"/>
    <w:rsid w:val="00A90A98"/>
    <w:rsid w:val="00A918A2"/>
    <w:rsid w:val="00A923B7"/>
    <w:rsid w:val="00A92700"/>
    <w:rsid w:val="00A93C1C"/>
    <w:rsid w:val="00A94DBB"/>
    <w:rsid w:val="00A94E4A"/>
    <w:rsid w:val="00A95B6A"/>
    <w:rsid w:val="00AA1367"/>
    <w:rsid w:val="00AA1C3E"/>
    <w:rsid w:val="00AA2037"/>
    <w:rsid w:val="00AA2A44"/>
    <w:rsid w:val="00AA377F"/>
    <w:rsid w:val="00AA3CDB"/>
    <w:rsid w:val="00AA4CF5"/>
    <w:rsid w:val="00AA62C7"/>
    <w:rsid w:val="00AA6E8D"/>
    <w:rsid w:val="00AB0491"/>
    <w:rsid w:val="00AB0795"/>
    <w:rsid w:val="00AB365D"/>
    <w:rsid w:val="00AB4058"/>
    <w:rsid w:val="00AB428D"/>
    <w:rsid w:val="00AB61C7"/>
    <w:rsid w:val="00AC01B7"/>
    <w:rsid w:val="00AC1FE3"/>
    <w:rsid w:val="00AC2B50"/>
    <w:rsid w:val="00AC31B3"/>
    <w:rsid w:val="00AC46B8"/>
    <w:rsid w:val="00AC50E9"/>
    <w:rsid w:val="00AC5482"/>
    <w:rsid w:val="00AC54CF"/>
    <w:rsid w:val="00AC61C9"/>
    <w:rsid w:val="00AC64D7"/>
    <w:rsid w:val="00AC7B71"/>
    <w:rsid w:val="00AD0D06"/>
    <w:rsid w:val="00AD0FFF"/>
    <w:rsid w:val="00AD22F6"/>
    <w:rsid w:val="00AD3912"/>
    <w:rsid w:val="00AD555A"/>
    <w:rsid w:val="00AD6B11"/>
    <w:rsid w:val="00AE2F7E"/>
    <w:rsid w:val="00AE39CF"/>
    <w:rsid w:val="00AE421A"/>
    <w:rsid w:val="00AE4363"/>
    <w:rsid w:val="00AE6FC1"/>
    <w:rsid w:val="00AF13E3"/>
    <w:rsid w:val="00AF168A"/>
    <w:rsid w:val="00AF5282"/>
    <w:rsid w:val="00AF53B2"/>
    <w:rsid w:val="00AF5E71"/>
    <w:rsid w:val="00AF71D4"/>
    <w:rsid w:val="00AF74A3"/>
    <w:rsid w:val="00AF759C"/>
    <w:rsid w:val="00B0095B"/>
    <w:rsid w:val="00B01C4C"/>
    <w:rsid w:val="00B03019"/>
    <w:rsid w:val="00B03062"/>
    <w:rsid w:val="00B03FB2"/>
    <w:rsid w:val="00B0493C"/>
    <w:rsid w:val="00B067A7"/>
    <w:rsid w:val="00B06A90"/>
    <w:rsid w:val="00B06AB0"/>
    <w:rsid w:val="00B1240C"/>
    <w:rsid w:val="00B124B2"/>
    <w:rsid w:val="00B124C2"/>
    <w:rsid w:val="00B14719"/>
    <w:rsid w:val="00B15584"/>
    <w:rsid w:val="00B17823"/>
    <w:rsid w:val="00B22565"/>
    <w:rsid w:val="00B23136"/>
    <w:rsid w:val="00B26E4E"/>
    <w:rsid w:val="00B279D1"/>
    <w:rsid w:val="00B301F3"/>
    <w:rsid w:val="00B31C68"/>
    <w:rsid w:val="00B32B04"/>
    <w:rsid w:val="00B35396"/>
    <w:rsid w:val="00B366E8"/>
    <w:rsid w:val="00B368ED"/>
    <w:rsid w:val="00B40EB5"/>
    <w:rsid w:val="00B41317"/>
    <w:rsid w:val="00B41BC7"/>
    <w:rsid w:val="00B41F6F"/>
    <w:rsid w:val="00B4210A"/>
    <w:rsid w:val="00B44DC5"/>
    <w:rsid w:val="00B459ED"/>
    <w:rsid w:val="00B460A8"/>
    <w:rsid w:val="00B46511"/>
    <w:rsid w:val="00B47024"/>
    <w:rsid w:val="00B47FDC"/>
    <w:rsid w:val="00B508F5"/>
    <w:rsid w:val="00B50C56"/>
    <w:rsid w:val="00B5179D"/>
    <w:rsid w:val="00B51851"/>
    <w:rsid w:val="00B51E28"/>
    <w:rsid w:val="00B52361"/>
    <w:rsid w:val="00B5294E"/>
    <w:rsid w:val="00B53A12"/>
    <w:rsid w:val="00B54CB8"/>
    <w:rsid w:val="00B54CD9"/>
    <w:rsid w:val="00B56E4F"/>
    <w:rsid w:val="00B575BD"/>
    <w:rsid w:val="00B57FAC"/>
    <w:rsid w:val="00B60047"/>
    <w:rsid w:val="00B6052A"/>
    <w:rsid w:val="00B62EFA"/>
    <w:rsid w:val="00B63151"/>
    <w:rsid w:val="00B64771"/>
    <w:rsid w:val="00B657CA"/>
    <w:rsid w:val="00B65D9F"/>
    <w:rsid w:val="00B701BE"/>
    <w:rsid w:val="00B71D5C"/>
    <w:rsid w:val="00B71E3D"/>
    <w:rsid w:val="00B77B8B"/>
    <w:rsid w:val="00B77D43"/>
    <w:rsid w:val="00B77FCD"/>
    <w:rsid w:val="00B805E8"/>
    <w:rsid w:val="00B80A38"/>
    <w:rsid w:val="00B81890"/>
    <w:rsid w:val="00B82464"/>
    <w:rsid w:val="00B82F90"/>
    <w:rsid w:val="00B84188"/>
    <w:rsid w:val="00B84FB7"/>
    <w:rsid w:val="00B859CF"/>
    <w:rsid w:val="00B86B75"/>
    <w:rsid w:val="00B87FA1"/>
    <w:rsid w:val="00B90BC6"/>
    <w:rsid w:val="00B919DC"/>
    <w:rsid w:val="00B94B9C"/>
    <w:rsid w:val="00B95345"/>
    <w:rsid w:val="00B95963"/>
    <w:rsid w:val="00B963F8"/>
    <w:rsid w:val="00B9750E"/>
    <w:rsid w:val="00B97BDE"/>
    <w:rsid w:val="00BA0C49"/>
    <w:rsid w:val="00BA2804"/>
    <w:rsid w:val="00BA3EB5"/>
    <w:rsid w:val="00BA4FF8"/>
    <w:rsid w:val="00BA5824"/>
    <w:rsid w:val="00BA5AE9"/>
    <w:rsid w:val="00BA64A3"/>
    <w:rsid w:val="00BB0CBF"/>
    <w:rsid w:val="00BB3163"/>
    <w:rsid w:val="00BB3A00"/>
    <w:rsid w:val="00BB44C2"/>
    <w:rsid w:val="00BB4C1F"/>
    <w:rsid w:val="00BB4CB2"/>
    <w:rsid w:val="00BB6DA9"/>
    <w:rsid w:val="00BB7231"/>
    <w:rsid w:val="00BB7549"/>
    <w:rsid w:val="00BC27E3"/>
    <w:rsid w:val="00BC3C0C"/>
    <w:rsid w:val="00BC48D5"/>
    <w:rsid w:val="00BC5168"/>
    <w:rsid w:val="00BC53E6"/>
    <w:rsid w:val="00BC6338"/>
    <w:rsid w:val="00BC64CC"/>
    <w:rsid w:val="00BC7B3B"/>
    <w:rsid w:val="00BD54F8"/>
    <w:rsid w:val="00BD5B54"/>
    <w:rsid w:val="00BD72A4"/>
    <w:rsid w:val="00BE1710"/>
    <w:rsid w:val="00BE3224"/>
    <w:rsid w:val="00BE77F5"/>
    <w:rsid w:val="00BE7D76"/>
    <w:rsid w:val="00BF0287"/>
    <w:rsid w:val="00BF2151"/>
    <w:rsid w:val="00BF2F16"/>
    <w:rsid w:val="00BF3B80"/>
    <w:rsid w:val="00BF47B2"/>
    <w:rsid w:val="00BF4A3F"/>
    <w:rsid w:val="00BF6B05"/>
    <w:rsid w:val="00BF7535"/>
    <w:rsid w:val="00C014BD"/>
    <w:rsid w:val="00C01801"/>
    <w:rsid w:val="00C02D92"/>
    <w:rsid w:val="00C0353E"/>
    <w:rsid w:val="00C03F74"/>
    <w:rsid w:val="00C043DA"/>
    <w:rsid w:val="00C05910"/>
    <w:rsid w:val="00C059FB"/>
    <w:rsid w:val="00C05B4D"/>
    <w:rsid w:val="00C05D64"/>
    <w:rsid w:val="00C06BD5"/>
    <w:rsid w:val="00C10550"/>
    <w:rsid w:val="00C10E37"/>
    <w:rsid w:val="00C1107C"/>
    <w:rsid w:val="00C1224C"/>
    <w:rsid w:val="00C136BB"/>
    <w:rsid w:val="00C14EED"/>
    <w:rsid w:val="00C16011"/>
    <w:rsid w:val="00C16280"/>
    <w:rsid w:val="00C169A6"/>
    <w:rsid w:val="00C2007D"/>
    <w:rsid w:val="00C23E4D"/>
    <w:rsid w:val="00C25AEB"/>
    <w:rsid w:val="00C26522"/>
    <w:rsid w:val="00C303C4"/>
    <w:rsid w:val="00C33A59"/>
    <w:rsid w:val="00C342FB"/>
    <w:rsid w:val="00C34706"/>
    <w:rsid w:val="00C34853"/>
    <w:rsid w:val="00C36279"/>
    <w:rsid w:val="00C365AA"/>
    <w:rsid w:val="00C376A9"/>
    <w:rsid w:val="00C4180D"/>
    <w:rsid w:val="00C4243E"/>
    <w:rsid w:val="00C4395F"/>
    <w:rsid w:val="00C43E4B"/>
    <w:rsid w:val="00C43F8C"/>
    <w:rsid w:val="00C448A2"/>
    <w:rsid w:val="00C44A8F"/>
    <w:rsid w:val="00C47878"/>
    <w:rsid w:val="00C5267C"/>
    <w:rsid w:val="00C52714"/>
    <w:rsid w:val="00C52C90"/>
    <w:rsid w:val="00C53416"/>
    <w:rsid w:val="00C53724"/>
    <w:rsid w:val="00C546E9"/>
    <w:rsid w:val="00C560A0"/>
    <w:rsid w:val="00C56BBF"/>
    <w:rsid w:val="00C60560"/>
    <w:rsid w:val="00C61DAE"/>
    <w:rsid w:val="00C62436"/>
    <w:rsid w:val="00C6319D"/>
    <w:rsid w:val="00C64D46"/>
    <w:rsid w:val="00C66FEA"/>
    <w:rsid w:val="00C67C5C"/>
    <w:rsid w:val="00C67E63"/>
    <w:rsid w:val="00C70190"/>
    <w:rsid w:val="00C7512F"/>
    <w:rsid w:val="00C756B4"/>
    <w:rsid w:val="00C767D6"/>
    <w:rsid w:val="00C76FC7"/>
    <w:rsid w:val="00C8168A"/>
    <w:rsid w:val="00C82E94"/>
    <w:rsid w:val="00C839E8"/>
    <w:rsid w:val="00C85F32"/>
    <w:rsid w:val="00C867E3"/>
    <w:rsid w:val="00C903C8"/>
    <w:rsid w:val="00C912B5"/>
    <w:rsid w:val="00C931AF"/>
    <w:rsid w:val="00C93E8E"/>
    <w:rsid w:val="00C93EE1"/>
    <w:rsid w:val="00C95853"/>
    <w:rsid w:val="00C9746B"/>
    <w:rsid w:val="00C975F0"/>
    <w:rsid w:val="00C97BA7"/>
    <w:rsid w:val="00CA10DE"/>
    <w:rsid w:val="00CA11DE"/>
    <w:rsid w:val="00CA149F"/>
    <w:rsid w:val="00CA218D"/>
    <w:rsid w:val="00CA3794"/>
    <w:rsid w:val="00CA3B7C"/>
    <w:rsid w:val="00CA40E1"/>
    <w:rsid w:val="00CA58C5"/>
    <w:rsid w:val="00CA6212"/>
    <w:rsid w:val="00CA7ED0"/>
    <w:rsid w:val="00CB03A5"/>
    <w:rsid w:val="00CB1539"/>
    <w:rsid w:val="00CB1B21"/>
    <w:rsid w:val="00CB271B"/>
    <w:rsid w:val="00CB4BE5"/>
    <w:rsid w:val="00CB5BCF"/>
    <w:rsid w:val="00CB5EA1"/>
    <w:rsid w:val="00CB6311"/>
    <w:rsid w:val="00CB6745"/>
    <w:rsid w:val="00CB683B"/>
    <w:rsid w:val="00CB6E4D"/>
    <w:rsid w:val="00CB7188"/>
    <w:rsid w:val="00CB794A"/>
    <w:rsid w:val="00CC0541"/>
    <w:rsid w:val="00CC224E"/>
    <w:rsid w:val="00CC4676"/>
    <w:rsid w:val="00CC4B91"/>
    <w:rsid w:val="00CC5EC5"/>
    <w:rsid w:val="00CC647A"/>
    <w:rsid w:val="00CC6762"/>
    <w:rsid w:val="00CD38D4"/>
    <w:rsid w:val="00CD432C"/>
    <w:rsid w:val="00CD46D9"/>
    <w:rsid w:val="00CD6DC3"/>
    <w:rsid w:val="00CD7A22"/>
    <w:rsid w:val="00CD7F22"/>
    <w:rsid w:val="00CE01A5"/>
    <w:rsid w:val="00CE0688"/>
    <w:rsid w:val="00CE21C4"/>
    <w:rsid w:val="00CE24B2"/>
    <w:rsid w:val="00CE4102"/>
    <w:rsid w:val="00CE7830"/>
    <w:rsid w:val="00CE7D44"/>
    <w:rsid w:val="00CF083D"/>
    <w:rsid w:val="00CF1325"/>
    <w:rsid w:val="00CF1579"/>
    <w:rsid w:val="00CF1652"/>
    <w:rsid w:val="00CF36EE"/>
    <w:rsid w:val="00CF5130"/>
    <w:rsid w:val="00CF5398"/>
    <w:rsid w:val="00CF6108"/>
    <w:rsid w:val="00CF6884"/>
    <w:rsid w:val="00CF7697"/>
    <w:rsid w:val="00D01730"/>
    <w:rsid w:val="00D02936"/>
    <w:rsid w:val="00D030D4"/>
    <w:rsid w:val="00D065A0"/>
    <w:rsid w:val="00D10AA2"/>
    <w:rsid w:val="00D113D4"/>
    <w:rsid w:val="00D1287E"/>
    <w:rsid w:val="00D12978"/>
    <w:rsid w:val="00D148C1"/>
    <w:rsid w:val="00D14ECA"/>
    <w:rsid w:val="00D153E7"/>
    <w:rsid w:val="00D1693B"/>
    <w:rsid w:val="00D17330"/>
    <w:rsid w:val="00D17CF4"/>
    <w:rsid w:val="00D22497"/>
    <w:rsid w:val="00D22E5F"/>
    <w:rsid w:val="00D23686"/>
    <w:rsid w:val="00D24DB4"/>
    <w:rsid w:val="00D24FEE"/>
    <w:rsid w:val="00D25B90"/>
    <w:rsid w:val="00D26044"/>
    <w:rsid w:val="00D274A6"/>
    <w:rsid w:val="00D3396F"/>
    <w:rsid w:val="00D34146"/>
    <w:rsid w:val="00D35096"/>
    <w:rsid w:val="00D3775F"/>
    <w:rsid w:val="00D3787C"/>
    <w:rsid w:val="00D4092F"/>
    <w:rsid w:val="00D40C1E"/>
    <w:rsid w:val="00D4229C"/>
    <w:rsid w:val="00D42C3C"/>
    <w:rsid w:val="00D43C11"/>
    <w:rsid w:val="00D4569D"/>
    <w:rsid w:val="00D50291"/>
    <w:rsid w:val="00D507A2"/>
    <w:rsid w:val="00D508C7"/>
    <w:rsid w:val="00D5192F"/>
    <w:rsid w:val="00D55855"/>
    <w:rsid w:val="00D56B30"/>
    <w:rsid w:val="00D60290"/>
    <w:rsid w:val="00D60F2D"/>
    <w:rsid w:val="00D61A54"/>
    <w:rsid w:val="00D62595"/>
    <w:rsid w:val="00D6491D"/>
    <w:rsid w:val="00D64C5B"/>
    <w:rsid w:val="00D664F7"/>
    <w:rsid w:val="00D66513"/>
    <w:rsid w:val="00D67A04"/>
    <w:rsid w:val="00D67A0C"/>
    <w:rsid w:val="00D67C3A"/>
    <w:rsid w:val="00D713E0"/>
    <w:rsid w:val="00D71485"/>
    <w:rsid w:val="00D739B9"/>
    <w:rsid w:val="00D75E70"/>
    <w:rsid w:val="00D80DB7"/>
    <w:rsid w:val="00D8156B"/>
    <w:rsid w:val="00D81C46"/>
    <w:rsid w:val="00D85575"/>
    <w:rsid w:val="00D856AB"/>
    <w:rsid w:val="00D86472"/>
    <w:rsid w:val="00D87ABF"/>
    <w:rsid w:val="00D87BCB"/>
    <w:rsid w:val="00D87C97"/>
    <w:rsid w:val="00D9108D"/>
    <w:rsid w:val="00D9183C"/>
    <w:rsid w:val="00D91E63"/>
    <w:rsid w:val="00D937DA"/>
    <w:rsid w:val="00D93B86"/>
    <w:rsid w:val="00D94949"/>
    <w:rsid w:val="00D94F1E"/>
    <w:rsid w:val="00D95F7C"/>
    <w:rsid w:val="00D97E99"/>
    <w:rsid w:val="00DA0BC8"/>
    <w:rsid w:val="00DA1A45"/>
    <w:rsid w:val="00DA273D"/>
    <w:rsid w:val="00DA3020"/>
    <w:rsid w:val="00DA3751"/>
    <w:rsid w:val="00DA37D3"/>
    <w:rsid w:val="00DA39C1"/>
    <w:rsid w:val="00DA47F3"/>
    <w:rsid w:val="00DA54CB"/>
    <w:rsid w:val="00DA68A2"/>
    <w:rsid w:val="00DA7388"/>
    <w:rsid w:val="00DA7D54"/>
    <w:rsid w:val="00DB0794"/>
    <w:rsid w:val="00DB2B91"/>
    <w:rsid w:val="00DB32AB"/>
    <w:rsid w:val="00DB4BD7"/>
    <w:rsid w:val="00DB56F1"/>
    <w:rsid w:val="00DB6699"/>
    <w:rsid w:val="00DB6E54"/>
    <w:rsid w:val="00DB75FE"/>
    <w:rsid w:val="00DC2045"/>
    <w:rsid w:val="00DC2240"/>
    <w:rsid w:val="00DC234D"/>
    <w:rsid w:val="00DC428B"/>
    <w:rsid w:val="00DC49AB"/>
    <w:rsid w:val="00DC6DB3"/>
    <w:rsid w:val="00DC7720"/>
    <w:rsid w:val="00DC77E6"/>
    <w:rsid w:val="00DD2244"/>
    <w:rsid w:val="00DD3DF7"/>
    <w:rsid w:val="00DD4DFF"/>
    <w:rsid w:val="00DD6CC2"/>
    <w:rsid w:val="00DD6FD0"/>
    <w:rsid w:val="00DE03C5"/>
    <w:rsid w:val="00DE0FF9"/>
    <w:rsid w:val="00DE11BD"/>
    <w:rsid w:val="00DE2332"/>
    <w:rsid w:val="00DE51AE"/>
    <w:rsid w:val="00DE5A9B"/>
    <w:rsid w:val="00DE5B3C"/>
    <w:rsid w:val="00DE6954"/>
    <w:rsid w:val="00DF03BB"/>
    <w:rsid w:val="00DF0EF8"/>
    <w:rsid w:val="00DF1E3C"/>
    <w:rsid w:val="00DF251A"/>
    <w:rsid w:val="00DF27CA"/>
    <w:rsid w:val="00DF490C"/>
    <w:rsid w:val="00DF6E13"/>
    <w:rsid w:val="00DF725F"/>
    <w:rsid w:val="00DF7DB6"/>
    <w:rsid w:val="00E00F59"/>
    <w:rsid w:val="00E013D1"/>
    <w:rsid w:val="00E01A1C"/>
    <w:rsid w:val="00E01EEB"/>
    <w:rsid w:val="00E02A61"/>
    <w:rsid w:val="00E0411C"/>
    <w:rsid w:val="00E05020"/>
    <w:rsid w:val="00E0678F"/>
    <w:rsid w:val="00E07854"/>
    <w:rsid w:val="00E13DEC"/>
    <w:rsid w:val="00E15090"/>
    <w:rsid w:val="00E159FF"/>
    <w:rsid w:val="00E16087"/>
    <w:rsid w:val="00E16483"/>
    <w:rsid w:val="00E17915"/>
    <w:rsid w:val="00E20C27"/>
    <w:rsid w:val="00E20EAB"/>
    <w:rsid w:val="00E21508"/>
    <w:rsid w:val="00E21812"/>
    <w:rsid w:val="00E246FA"/>
    <w:rsid w:val="00E24801"/>
    <w:rsid w:val="00E26E24"/>
    <w:rsid w:val="00E27330"/>
    <w:rsid w:val="00E27370"/>
    <w:rsid w:val="00E30A17"/>
    <w:rsid w:val="00E315A3"/>
    <w:rsid w:val="00E31678"/>
    <w:rsid w:val="00E31A41"/>
    <w:rsid w:val="00E31B19"/>
    <w:rsid w:val="00E3270A"/>
    <w:rsid w:val="00E3357A"/>
    <w:rsid w:val="00E33BE7"/>
    <w:rsid w:val="00E34BCF"/>
    <w:rsid w:val="00E360FE"/>
    <w:rsid w:val="00E373B3"/>
    <w:rsid w:val="00E37A3C"/>
    <w:rsid w:val="00E42902"/>
    <w:rsid w:val="00E42C14"/>
    <w:rsid w:val="00E4474A"/>
    <w:rsid w:val="00E44873"/>
    <w:rsid w:val="00E44B61"/>
    <w:rsid w:val="00E46819"/>
    <w:rsid w:val="00E47C8D"/>
    <w:rsid w:val="00E47EC9"/>
    <w:rsid w:val="00E5020B"/>
    <w:rsid w:val="00E50C4B"/>
    <w:rsid w:val="00E52748"/>
    <w:rsid w:val="00E52E09"/>
    <w:rsid w:val="00E53E78"/>
    <w:rsid w:val="00E547E7"/>
    <w:rsid w:val="00E559A7"/>
    <w:rsid w:val="00E55AC8"/>
    <w:rsid w:val="00E55BEF"/>
    <w:rsid w:val="00E568C4"/>
    <w:rsid w:val="00E57075"/>
    <w:rsid w:val="00E60188"/>
    <w:rsid w:val="00E602F2"/>
    <w:rsid w:val="00E60701"/>
    <w:rsid w:val="00E60A65"/>
    <w:rsid w:val="00E613DF"/>
    <w:rsid w:val="00E61A8B"/>
    <w:rsid w:val="00E6263C"/>
    <w:rsid w:val="00E62F25"/>
    <w:rsid w:val="00E64E25"/>
    <w:rsid w:val="00E6511B"/>
    <w:rsid w:val="00E66A2F"/>
    <w:rsid w:val="00E71E86"/>
    <w:rsid w:val="00E73AF0"/>
    <w:rsid w:val="00E73E0E"/>
    <w:rsid w:val="00E73E2F"/>
    <w:rsid w:val="00E7728A"/>
    <w:rsid w:val="00E779DF"/>
    <w:rsid w:val="00E80820"/>
    <w:rsid w:val="00E81AFF"/>
    <w:rsid w:val="00E82827"/>
    <w:rsid w:val="00E83E3D"/>
    <w:rsid w:val="00E846C4"/>
    <w:rsid w:val="00E85321"/>
    <w:rsid w:val="00E85DB0"/>
    <w:rsid w:val="00E86399"/>
    <w:rsid w:val="00E86E4C"/>
    <w:rsid w:val="00E87863"/>
    <w:rsid w:val="00E92BBD"/>
    <w:rsid w:val="00E92F2A"/>
    <w:rsid w:val="00E96838"/>
    <w:rsid w:val="00E972E3"/>
    <w:rsid w:val="00EA009B"/>
    <w:rsid w:val="00EA0B01"/>
    <w:rsid w:val="00EA0CDA"/>
    <w:rsid w:val="00EA14DA"/>
    <w:rsid w:val="00EA178A"/>
    <w:rsid w:val="00EA3515"/>
    <w:rsid w:val="00EA5040"/>
    <w:rsid w:val="00EA529D"/>
    <w:rsid w:val="00EA5965"/>
    <w:rsid w:val="00EA5AA2"/>
    <w:rsid w:val="00EA6172"/>
    <w:rsid w:val="00EA7769"/>
    <w:rsid w:val="00EB14DA"/>
    <w:rsid w:val="00EB1CC9"/>
    <w:rsid w:val="00EB1D8E"/>
    <w:rsid w:val="00EB4025"/>
    <w:rsid w:val="00EB5CCB"/>
    <w:rsid w:val="00EB64C9"/>
    <w:rsid w:val="00EB785F"/>
    <w:rsid w:val="00EC012D"/>
    <w:rsid w:val="00EC0ED4"/>
    <w:rsid w:val="00EC189D"/>
    <w:rsid w:val="00EC2616"/>
    <w:rsid w:val="00EC264F"/>
    <w:rsid w:val="00EC4DF3"/>
    <w:rsid w:val="00EC5DE9"/>
    <w:rsid w:val="00EC6C5A"/>
    <w:rsid w:val="00EC76B6"/>
    <w:rsid w:val="00ED1467"/>
    <w:rsid w:val="00ED2838"/>
    <w:rsid w:val="00ED55DC"/>
    <w:rsid w:val="00ED62C6"/>
    <w:rsid w:val="00ED7AD4"/>
    <w:rsid w:val="00ED7EB1"/>
    <w:rsid w:val="00ED7FEF"/>
    <w:rsid w:val="00EE145E"/>
    <w:rsid w:val="00EE1E4D"/>
    <w:rsid w:val="00EE21C0"/>
    <w:rsid w:val="00EE496F"/>
    <w:rsid w:val="00EE5271"/>
    <w:rsid w:val="00EE55FB"/>
    <w:rsid w:val="00EE6485"/>
    <w:rsid w:val="00EE67F7"/>
    <w:rsid w:val="00EE7215"/>
    <w:rsid w:val="00EF0F04"/>
    <w:rsid w:val="00EF1571"/>
    <w:rsid w:val="00EF173E"/>
    <w:rsid w:val="00EF2E9E"/>
    <w:rsid w:val="00EF306B"/>
    <w:rsid w:val="00EF608A"/>
    <w:rsid w:val="00EF6319"/>
    <w:rsid w:val="00EF703E"/>
    <w:rsid w:val="00EF7A91"/>
    <w:rsid w:val="00EF7B00"/>
    <w:rsid w:val="00F03E11"/>
    <w:rsid w:val="00F0696F"/>
    <w:rsid w:val="00F06FA5"/>
    <w:rsid w:val="00F075AF"/>
    <w:rsid w:val="00F07BDD"/>
    <w:rsid w:val="00F07D1C"/>
    <w:rsid w:val="00F1113B"/>
    <w:rsid w:val="00F12AD2"/>
    <w:rsid w:val="00F12B03"/>
    <w:rsid w:val="00F136F1"/>
    <w:rsid w:val="00F1428C"/>
    <w:rsid w:val="00F158D5"/>
    <w:rsid w:val="00F17179"/>
    <w:rsid w:val="00F211CD"/>
    <w:rsid w:val="00F2256F"/>
    <w:rsid w:val="00F22EEA"/>
    <w:rsid w:val="00F22FB7"/>
    <w:rsid w:val="00F2315B"/>
    <w:rsid w:val="00F23B99"/>
    <w:rsid w:val="00F2538C"/>
    <w:rsid w:val="00F261FE"/>
    <w:rsid w:val="00F2666D"/>
    <w:rsid w:val="00F271D9"/>
    <w:rsid w:val="00F27DD9"/>
    <w:rsid w:val="00F27FD6"/>
    <w:rsid w:val="00F27FF9"/>
    <w:rsid w:val="00F30CF0"/>
    <w:rsid w:val="00F31E10"/>
    <w:rsid w:val="00F33794"/>
    <w:rsid w:val="00F33FD2"/>
    <w:rsid w:val="00F34CDC"/>
    <w:rsid w:val="00F35B27"/>
    <w:rsid w:val="00F364AD"/>
    <w:rsid w:val="00F3680B"/>
    <w:rsid w:val="00F36B8D"/>
    <w:rsid w:val="00F40AA2"/>
    <w:rsid w:val="00F40E8B"/>
    <w:rsid w:val="00F44004"/>
    <w:rsid w:val="00F4482D"/>
    <w:rsid w:val="00F4506B"/>
    <w:rsid w:val="00F459D0"/>
    <w:rsid w:val="00F47BD5"/>
    <w:rsid w:val="00F47D42"/>
    <w:rsid w:val="00F50B6E"/>
    <w:rsid w:val="00F50CAF"/>
    <w:rsid w:val="00F518B3"/>
    <w:rsid w:val="00F52251"/>
    <w:rsid w:val="00F5403B"/>
    <w:rsid w:val="00F54849"/>
    <w:rsid w:val="00F54F9D"/>
    <w:rsid w:val="00F569CA"/>
    <w:rsid w:val="00F57EDD"/>
    <w:rsid w:val="00F57FA1"/>
    <w:rsid w:val="00F618C8"/>
    <w:rsid w:val="00F63219"/>
    <w:rsid w:val="00F63C9E"/>
    <w:rsid w:val="00F64F08"/>
    <w:rsid w:val="00F655C1"/>
    <w:rsid w:val="00F65863"/>
    <w:rsid w:val="00F70F67"/>
    <w:rsid w:val="00F72853"/>
    <w:rsid w:val="00F730BD"/>
    <w:rsid w:val="00F73223"/>
    <w:rsid w:val="00F75617"/>
    <w:rsid w:val="00F75B26"/>
    <w:rsid w:val="00F75C70"/>
    <w:rsid w:val="00F76E04"/>
    <w:rsid w:val="00F7755E"/>
    <w:rsid w:val="00F776BA"/>
    <w:rsid w:val="00F80175"/>
    <w:rsid w:val="00F80F1F"/>
    <w:rsid w:val="00F81777"/>
    <w:rsid w:val="00F82645"/>
    <w:rsid w:val="00F83C70"/>
    <w:rsid w:val="00F85225"/>
    <w:rsid w:val="00F8552E"/>
    <w:rsid w:val="00F8555C"/>
    <w:rsid w:val="00F859EA"/>
    <w:rsid w:val="00F866AE"/>
    <w:rsid w:val="00F872F9"/>
    <w:rsid w:val="00F87D3D"/>
    <w:rsid w:val="00F9132D"/>
    <w:rsid w:val="00F96803"/>
    <w:rsid w:val="00F96E4C"/>
    <w:rsid w:val="00F96EC4"/>
    <w:rsid w:val="00F972FB"/>
    <w:rsid w:val="00F97964"/>
    <w:rsid w:val="00FA1C12"/>
    <w:rsid w:val="00FA48F2"/>
    <w:rsid w:val="00FA5120"/>
    <w:rsid w:val="00FA5EC3"/>
    <w:rsid w:val="00FA7965"/>
    <w:rsid w:val="00FA7F0A"/>
    <w:rsid w:val="00FB01DC"/>
    <w:rsid w:val="00FB0318"/>
    <w:rsid w:val="00FB4505"/>
    <w:rsid w:val="00FB50F2"/>
    <w:rsid w:val="00FB516A"/>
    <w:rsid w:val="00FB5426"/>
    <w:rsid w:val="00FB65D6"/>
    <w:rsid w:val="00FB6D08"/>
    <w:rsid w:val="00FB75EE"/>
    <w:rsid w:val="00FB76D9"/>
    <w:rsid w:val="00FB7EF9"/>
    <w:rsid w:val="00FC0592"/>
    <w:rsid w:val="00FC06E3"/>
    <w:rsid w:val="00FC118C"/>
    <w:rsid w:val="00FC1290"/>
    <w:rsid w:val="00FC1451"/>
    <w:rsid w:val="00FC155B"/>
    <w:rsid w:val="00FC2123"/>
    <w:rsid w:val="00FC522A"/>
    <w:rsid w:val="00FC6610"/>
    <w:rsid w:val="00FC69EA"/>
    <w:rsid w:val="00FC7275"/>
    <w:rsid w:val="00FD05B2"/>
    <w:rsid w:val="00FD28A6"/>
    <w:rsid w:val="00FD4B8D"/>
    <w:rsid w:val="00FD543E"/>
    <w:rsid w:val="00FD54B1"/>
    <w:rsid w:val="00FD6F4F"/>
    <w:rsid w:val="00FD7248"/>
    <w:rsid w:val="00FD7E92"/>
    <w:rsid w:val="00FE0034"/>
    <w:rsid w:val="00FE0228"/>
    <w:rsid w:val="00FE13BF"/>
    <w:rsid w:val="00FE35E6"/>
    <w:rsid w:val="00FE5280"/>
    <w:rsid w:val="00FE56D7"/>
    <w:rsid w:val="00FE6E80"/>
    <w:rsid w:val="00FE762D"/>
    <w:rsid w:val="00FF0ADC"/>
    <w:rsid w:val="00FF1DCF"/>
    <w:rsid w:val="00FF2421"/>
    <w:rsid w:val="00FF29AC"/>
    <w:rsid w:val="00FF3153"/>
    <w:rsid w:val="00FF4677"/>
    <w:rsid w:val="00FF6E9E"/>
    <w:rsid w:val="00FF79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AF976B"/>
  <w15:docId w15:val="{06A83000-A161-46E7-803C-ED56EBAF1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1A8B"/>
    <w:pPr>
      <w:spacing w:after="8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437E3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61A8B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86BD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00BE"/>
    <w:pPr>
      <w:spacing w:before="180" w:after="180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6121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61215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B00BE"/>
    <w:pPr>
      <w:keepNext/>
      <w:keepLines/>
      <w:spacing w:before="300" w:after="300"/>
      <w:jc w:val="both"/>
    </w:pPr>
    <w:rPr>
      <w:szCs w:val="20"/>
    </w:rPr>
  </w:style>
  <w:style w:type="paragraph" w:styleId="Bibliography">
    <w:name w:val="Bibliography"/>
    <w:basedOn w:val="Normal"/>
    <w:qFormat/>
    <w:rsid w:val="009437E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86BDA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5F30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F30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F30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F30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F30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F30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F30C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FD05B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4E5C0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5C02"/>
  </w:style>
  <w:style w:type="paragraph" w:styleId="Footer">
    <w:name w:val="footer"/>
    <w:basedOn w:val="Normal"/>
    <w:link w:val="FooterChar"/>
    <w:uiPriority w:val="99"/>
    <w:unhideWhenUsed/>
    <w:rsid w:val="004E5C0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5C02"/>
  </w:style>
  <w:style w:type="character" w:styleId="PlaceholderText">
    <w:name w:val="Placeholder Text"/>
    <w:basedOn w:val="DefaultParagraphFont"/>
    <w:semiHidden/>
    <w:rsid w:val="00771EC1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183C"/>
    <w:rPr>
      <w:color w:val="605E5C"/>
      <w:shd w:val="clear" w:color="auto" w:fill="E1DFDD"/>
    </w:rPr>
  </w:style>
  <w:style w:type="table" w:styleId="TableGrid">
    <w:name w:val="Table Grid"/>
    <w:basedOn w:val="TableNormal"/>
    <w:rsid w:val="00620D8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7B00BE"/>
    <w:rPr>
      <w:rFonts w:ascii="Times New Roman" w:hAnsi="Times New Roman"/>
    </w:rPr>
  </w:style>
  <w:style w:type="paragraph" w:styleId="Revision">
    <w:name w:val="Revision"/>
    <w:hidden/>
    <w:semiHidden/>
    <w:rsid w:val="003F6683"/>
    <w:pPr>
      <w:spacing w:after="0"/>
    </w:pPr>
    <w:rPr>
      <w:rFonts w:ascii="Times New Roman" w:hAnsi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1428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03BC9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57ED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C7B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0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14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7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3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1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2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8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2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6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9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5CF07-7521-4CF6-89F4-D24E29E6B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68</Words>
  <Characters>12932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Glide paths for a retirement plan when deferred annuities are available</vt:lpstr>
      <vt:lpstr>Glide paths for a retirement plan when deferred annuities are available</vt:lpstr>
    </vt:vector>
  </TitlesOfParts>
  <Company/>
  <LinksUpToDate>false</LinksUpToDate>
  <CharactersWithSpaces>1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ide paths for a retirement plan when deferred annuities are available</dc:title>
  <dc:creator>ANDREW CLARE, CHUL JANG, IQBAL OWADALLY</dc:creator>
  <cp:keywords/>
  <cp:lastModifiedBy>Des Cañada</cp:lastModifiedBy>
  <cp:revision>2</cp:revision>
  <cp:lastPrinted>2019-04-09T12:41:00Z</cp:lastPrinted>
  <dcterms:created xsi:type="dcterms:W3CDTF">2022-07-19T11:42:00Z</dcterms:created>
  <dcterms:modified xsi:type="dcterms:W3CDTF">2022-07-19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5"&gt;&lt;session id="INpv2xMb"/&gt;&lt;style id="http://www.zotero.org/styles/apa" locale="en-US" hasBibliography="1" bibliographyStyleHasBeenSet="1"/&gt;&lt;prefs&gt;&lt;pref name="fieldType" value="Field"/&gt;&lt;/prefs&gt;&lt;/data&gt;</vt:lpwstr>
  </property>
</Properties>
</file>